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1065" w:type="dxa"/>
        <w:tblLook w:val="04A0" w:firstRow="1" w:lastRow="0" w:firstColumn="1" w:lastColumn="0" w:noHBand="0" w:noVBand="1"/>
      </w:tblPr>
      <w:tblGrid>
        <w:gridCol w:w="1217"/>
        <w:gridCol w:w="3270"/>
        <w:gridCol w:w="1341"/>
        <w:gridCol w:w="287"/>
        <w:gridCol w:w="749"/>
        <w:gridCol w:w="4201"/>
      </w:tblGrid>
      <w:tr w:rsidR="00814A50" w14:paraId="15690679" w14:textId="77777777" w:rsidTr="00297AB1">
        <w:tc>
          <w:tcPr>
            <w:tcW w:w="11065" w:type="dxa"/>
            <w:gridSpan w:val="6"/>
            <w:shd w:val="clear" w:color="auto" w:fill="E7E6E6" w:themeFill="background2"/>
          </w:tcPr>
          <w:p w14:paraId="41FDA16F" w14:textId="2805CFDF" w:rsidR="00B645EC" w:rsidRDefault="00B645EC" w:rsidP="00814A50">
            <w:pPr>
              <w:jc w:val="center"/>
              <w:rPr>
                <w:rFonts w:cs="Arial"/>
                <w:sz w:val="32"/>
                <w:szCs w:val="32"/>
              </w:rPr>
            </w:pPr>
            <w:r>
              <w:rPr>
                <w:rFonts w:cs="Arial"/>
                <w:noProof/>
                <w:sz w:val="32"/>
                <w:szCs w:val="32"/>
              </w:rPr>
              <w:drawing>
                <wp:anchor distT="0" distB="0" distL="114300" distR="114300" simplePos="0" relativeHeight="251659264" behindDoc="1" locked="0" layoutInCell="1" allowOverlap="1" wp14:anchorId="020463ED" wp14:editId="4085B692">
                  <wp:simplePos x="0" y="0"/>
                  <wp:positionH relativeFrom="column">
                    <wp:posOffset>6268720</wp:posOffset>
                  </wp:positionH>
                  <wp:positionV relativeFrom="paragraph">
                    <wp:posOffset>3810</wp:posOffset>
                  </wp:positionV>
                  <wp:extent cx="676275" cy="695325"/>
                  <wp:effectExtent l="0" t="0" r="9525" b="9525"/>
                  <wp:wrapTight wrapText="bothSides">
                    <wp:wrapPolygon edited="0">
                      <wp:start x="0" y="0"/>
                      <wp:lineTo x="0" y="21304"/>
                      <wp:lineTo x="21296" y="21304"/>
                      <wp:lineTo x="21296" y="0"/>
                      <wp:lineTo x="0" y="0"/>
                    </wp:wrapPolygon>
                  </wp:wrapTight>
                  <wp:docPr id="2" name="Picture 2" descr="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Text&#10;&#10;Description automatically generated with medium confidence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6275" cy="695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cs="Arial"/>
                <w:noProof/>
                <w:sz w:val="32"/>
                <w:szCs w:val="32"/>
              </w:rPr>
              <w:drawing>
                <wp:anchor distT="0" distB="0" distL="114300" distR="114300" simplePos="0" relativeHeight="251658240" behindDoc="0" locked="0" layoutInCell="1" allowOverlap="1" wp14:anchorId="57967935" wp14:editId="7B39E9DD">
                  <wp:simplePos x="0" y="0"/>
                  <wp:positionH relativeFrom="column">
                    <wp:posOffset>-62230</wp:posOffset>
                  </wp:positionH>
                  <wp:positionV relativeFrom="paragraph">
                    <wp:posOffset>3810</wp:posOffset>
                  </wp:positionV>
                  <wp:extent cx="704850" cy="704850"/>
                  <wp:effectExtent l="0" t="0" r="0" b="0"/>
                  <wp:wrapSquare wrapText="bothSides"/>
                  <wp:docPr id="1" name="Picture 1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Logo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4850" cy="704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14A50" w:rsidRPr="00814A50">
              <w:rPr>
                <w:rFonts w:cs="Arial"/>
                <w:sz w:val="32"/>
                <w:szCs w:val="32"/>
              </w:rPr>
              <w:t xml:space="preserve">District 1-A </w:t>
            </w:r>
          </w:p>
          <w:p w14:paraId="0500889F" w14:textId="77777777" w:rsidR="00B645EC" w:rsidRDefault="00814A50" w:rsidP="00814A50">
            <w:pPr>
              <w:jc w:val="center"/>
              <w:rPr>
                <w:rFonts w:cs="Arial"/>
                <w:sz w:val="32"/>
                <w:szCs w:val="32"/>
              </w:rPr>
            </w:pPr>
            <w:r w:rsidRPr="00814A50">
              <w:rPr>
                <w:rFonts w:cs="Arial"/>
                <w:sz w:val="32"/>
                <w:szCs w:val="32"/>
              </w:rPr>
              <w:t>Region &amp; Zone Chairperson</w:t>
            </w:r>
          </w:p>
          <w:p w14:paraId="63A393C6" w14:textId="3A26FE8F" w:rsidR="00814A50" w:rsidRPr="00814A50" w:rsidRDefault="00814A50" w:rsidP="00814A50">
            <w:pPr>
              <w:jc w:val="center"/>
              <w:rPr>
                <w:rFonts w:cs="Arial"/>
                <w:sz w:val="32"/>
                <w:szCs w:val="32"/>
              </w:rPr>
            </w:pPr>
            <w:r w:rsidRPr="00814A50">
              <w:rPr>
                <w:rFonts w:cs="Arial"/>
                <w:sz w:val="32"/>
                <w:szCs w:val="32"/>
              </w:rPr>
              <w:t xml:space="preserve"> Monthly Report</w:t>
            </w:r>
          </w:p>
        </w:tc>
      </w:tr>
      <w:tr w:rsidR="00814A50" w14:paraId="2B35677D" w14:textId="77777777" w:rsidTr="00764F18">
        <w:trPr>
          <w:trHeight w:val="665"/>
        </w:trPr>
        <w:tc>
          <w:tcPr>
            <w:tcW w:w="1217" w:type="dxa"/>
            <w:vAlign w:val="center"/>
          </w:tcPr>
          <w:p w14:paraId="792A06E0" w14:textId="49238D7D" w:rsidR="00814A50" w:rsidRPr="00814A50" w:rsidRDefault="00814A50" w:rsidP="00B645EC">
            <w:pPr>
              <w:jc w:val="both"/>
              <w:rPr>
                <w:rFonts w:cs="Arial"/>
                <w:b/>
                <w:bCs/>
                <w:sz w:val="24"/>
                <w:szCs w:val="24"/>
              </w:rPr>
            </w:pPr>
            <w:r w:rsidRPr="00814A50">
              <w:rPr>
                <w:rFonts w:cs="Arial"/>
                <w:b/>
                <w:bCs/>
                <w:sz w:val="24"/>
                <w:szCs w:val="24"/>
              </w:rPr>
              <w:t>Lion</w:t>
            </w:r>
          </w:p>
        </w:tc>
        <w:sdt>
          <w:sdtPr>
            <w:rPr>
              <w:rFonts w:cs="Arial"/>
              <w:b/>
              <w:bCs/>
              <w:sz w:val="24"/>
              <w:szCs w:val="24"/>
            </w:rPr>
            <w:id w:val="-1779868212"/>
            <w:placeholder>
              <w:docPart w:val="5471E22E844F40F99E3F4DB16CD2D45E"/>
            </w:placeholder>
            <w:showingPlcHdr/>
            <w:dropDownList>
              <w:listItem w:value="Choose an item."/>
              <w:listItem w:displayText="1 Brenda Gutierrez" w:value="1 Brenda Gutierrez"/>
              <w:listItem w:displayText="1A Sandy Nedza" w:value="1A Sandy Nedza"/>
              <w:listItem w:displayText="1B Darlene Hrankaj" w:value="1B Darlene Hrankaj"/>
              <w:listItem w:displayText="1C Cathie Wilkerson" w:value="1C Cathie Wilkerson"/>
              <w:listItem w:displayText="2 Ben Zoleta" w:value="2 Ben Zoleta"/>
              <w:listItem w:displayText="2A Chantimar Sriaroon" w:value="2A Chantimar Sriaroon"/>
              <w:listItem w:displayText="2B Yoly Zoleta" w:value="2B Yoly Zoleta"/>
              <w:listItem w:displayText="3 Brenda Stevens" w:value="3 Brenda Stevens"/>
              <w:listItem w:displayText="3A Suzy Cordova" w:value="3A Suzy Cordova"/>
              <w:listItem w:displayText="3B Mercy Matousek" w:value="3B Mercy Matousek"/>
              <w:listItem w:displayText="4 Robert Eisenhart" w:value="4 Robert Eisenhart"/>
              <w:listItem w:displayText="4A Maryanne O'Reilly" w:value="4A Maryanne O'Reilly"/>
              <w:listItem w:displayText="4B Carole Burke-Hallberg" w:value="4B Carole Burke-Hallberg"/>
              <w:listItem w:displayText="5 Robin Kirar" w:value="5 Robin Kirar"/>
              <w:listItem w:displayText="5A Mark Joslyn" w:value="5A Mark Joslyn"/>
              <w:listItem w:displayText="5B Richard Moy" w:value="5B Richard Moy"/>
              <w:listItem w:displayText="5C Kathy Fenton" w:value="5C Kathy Fenton"/>
              <w:listItem w:displayText="6 Karl Schulz" w:value="6 Karl Schulz"/>
              <w:listItem w:displayText="6A Larry Williams" w:value="6A Larry Williams"/>
              <w:listItem w:displayText="6B Dave Kacanowski" w:value="6B Dave Kacanowski"/>
            </w:dropDownList>
          </w:sdtPr>
          <w:sdtEndPr/>
          <w:sdtContent>
            <w:tc>
              <w:tcPr>
                <w:tcW w:w="4611" w:type="dxa"/>
                <w:gridSpan w:val="2"/>
                <w:vAlign w:val="center"/>
              </w:tcPr>
              <w:p w14:paraId="3149784B" w14:textId="5F862546" w:rsidR="00814A50" w:rsidRPr="00814A50" w:rsidRDefault="009B6362" w:rsidP="00B645EC">
                <w:pPr>
                  <w:jc w:val="both"/>
                  <w:rPr>
                    <w:rFonts w:cs="Arial"/>
                    <w:b/>
                    <w:bCs/>
                    <w:sz w:val="24"/>
                    <w:szCs w:val="24"/>
                  </w:rPr>
                </w:pPr>
                <w:r w:rsidRPr="003D6A2F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036" w:type="dxa"/>
            <w:gridSpan w:val="2"/>
            <w:vAlign w:val="center"/>
          </w:tcPr>
          <w:p w14:paraId="052619A0" w14:textId="77777777" w:rsidR="00814A50" w:rsidRDefault="00814A50" w:rsidP="00B645EC">
            <w:pPr>
              <w:jc w:val="both"/>
              <w:rPr>
                <w:rFonts w:cs="Arial"/>
                <w:b/>
                <w:bCs/>
                <w:sz w:val="24"/>
                <w:szCs w:val="24"/>
              </w:rPr>
            </w:pPr>
          </w:p>
          <w:p w14:paraId="6A98AC76" w14:textId="73F7D152" w:rsidR="00814A50" w:rsidRPr="00814A50" w:rsidRDefault="00814A50" w:rsidP="00B645EC">
            <w:pPr>
              <w:jc w:val="both"/>
              <w:rPr>
                <w:rFonts w:cs="Arial"/>
                <w:b/>
                <w:bCs/>
                <w:sz w:val="24"/>
                <w:szCs w:val="24"/>
              </w:rPr>
            </w:pPr>
            <w:r w:rsidRPr="00814A50">
              <w:rPr>
                <w:rFonts w:cs="Arial"/>
                <w:b/>
                <w:bCs/>
                <w:sz w:val="24"/>
                <w:szCs w:val="24"/>
              </w:rPr>
              <w:t>Month</w:t>
            </w:r>
          </w:p>
        </w:tc>
        <w:sdt>
          <w:sdtPr>
            <w:rPr>
              <w:rFonts w:cs="Arial"/>
              <w:b/>
              <w:bCs/>
              <w:sz w:val="24"/>
              <w:szCs w:val="24"/>
            </w:rPr>
            <w:id w:val="-1740399625"/>
            <w:placeholder>
              <w:docPart w:val="E073CCF5E5B8436B9B541A2275334D84"/>
            </w:placeholder>
            <w:showingPlcHdr/>
            <w:dropDownList>
              <w:listItem w:value="Choose a month"/>
              <w:listItem w:displayText="July 2021-2022" w:value="July 2021-2022"/>
              <w:listItem w:displayText="August 2021-2022" w:value="August 2021-2022"/>
              <w:listItem w:displayText="September  2021-2022" w:value="September  2021-2022"/>
              <w:listItem w:displayText="October  2021-2022" w:value="October  2021-2022"/>
              <w:listItem w:displayText="November  2021-2022" w:value="November  2021-2022"/>
              <w:listItem w:displayText="December  2021-2022" w:value="December  2021-2022"/>
              <w:listItem w:displayText="January  2020-2021" w:value="January  2020-2021"/>
              <w:listItem w:displayText="February  2020-2021" w:value="February  2020-2021"/>
              <w:listItem w:displayText="March  2021-2022" w:value="March  2021-2022"/>
              <w:listItem w:displayText="April  2021-2022" w:value="April  2021-2022"/>
              <w:listItem w:displayText="May 2021-2022" w:value="May 2021-2022"/>
              <w:listItem w:displayText="June 2021-2022" w:value="June 2021-2022"/>
            </w:dropDownList>
          </w:sdtPr>
          <w:sdtEndPr/>
          <w:sdtContent>
            <w:tc>
              <w:tcPr>
                <w:tcW w:w="4201" w:type="dxa"/>
                <w:vAlign w:val="center"/>
              </w:tcPr>
              <w:p w14:paraId="17A4E016" w14:textId="4D70B58D" w:rsidR="00814A50" w:rsidRPr="00814A50" w:rsidRDefault="00585D08" w:rsidP="00B645EC">
                <w:pPr>
                  <w:jc w:val="both"/>
                  <w:rPr>
                    <w:rFonts w:cs="Arial"/>
                    <w:b/>
                    <w:bCs/>
                    <w:sz w:val="24"/>
                    <w:szCs w:val="24"/>
                  </w:rPr>
                </w:pPr>
                <w:r w:rsidRPr="00957C97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814A50" w14:paraId="5A298C11" w14:textId="77777777" w:rsidTr="00297AB1">
        <w:tc>
          <w:tcPr>
            <w:tcW w:w="11065" w:type="dxa"/>
            <w:gridSpan w:val="6"/>
            <w:shd w:val="clear" w:color="auto" w:fill="E7E6E6" w:themeFill="background2"/>
          </w:tcPr>
          <w:p w14:paraId="21D3ECA0" w14:textId="1583E3BC" w:rsidR="00814A50" w:rsidRPr="00C767C5" w:rsidRDefault="00814A50" w:rsidP="00814A50">
            <w:pPr>
              <w:jc w:val="center"/>
              <w:rPr>
                <w:rFonts w:cs="Arial"/>
                <w:b/>
                <w:bCs/>
                <w:sz w:val="28"/>
                <w:szCs w:val="28"/>
              </w:rPr>
            </w:pPr>
            <w:r w:rsidRPr="00C767C5">
              <w:rPr>
                <w:rFonts w:cs="Arial"/>
                <w:b/>
                <w:bCs/>
                <w:sz w:val="28"/>
                <w:szCs w:val="28"/>
              </w:rPr>
              <w:t>CLUB VISITS</w:t>
            </w:r>
          </w:p>
        </w:tc>
      </w:tr>
      <w:tr w:rsidR="00814A50" w14:paraId="0722F89B" w14:textId="77777777" w:rsidTr="00764F18">
        <w:tc>
          <w:tcPr>
            <w:tcW w:w="1217" w:type="dxa"/>
          </w:tcPr>
          <w:p w14:paraId="3ACFE26E" w14:textId="62FF8B72" w:rsidR="00814A50" w:rsidRPr="00C767C5" w:rsidRDefault="00814A50" w:rsidP="00814A50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C767C5">
              <w:rPr>
                <w:rFonts w:cs="Arial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3270" w:type="dxa"/>
          </w:tcPr>
          <w:p w14:paraId="542E5C65" w14:textId="1EC38F0F" w:rsidR="00814A50" w:rsidRPr="00C767C5" w:rsidRDefault="00814A50" w:rsidP="00814A50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C767C5">
              <w:rPr>
                <w:rFonts w:cs="Arial"/>
                <w:b/>
                <w:bCs/>
                <w:sz w:val="24"/>
                <w:szCs w:val="24"/>
              </w:rPr>
              <w:t>CLUB</w:t>
            </w:r>
          </w:p>
        </w:tc>
        <w:tc>
          <w:tcPr>
            <w:tcW w:w="1628" w:type="dxa"/>
            <w:gridSpan w:val="2"/>
          </w:tcPr>
          <w:p w14:paraId="119B5EA5" w14:textId="7DF4F316" w:rsidR="00814A50" w:rsidRPr="00C767C5" w:rsidRDefault="00C767C5" w:rsidP="00814A50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>
              <w:rPr>
                <w:rFonts w:cs="Arial"/>
                <w:b/>
                <w:bCs/>
                <w:sz w:val="24"/>
                <w:szCs w:val="24"/>
              </w:rPr>
              <w:t>Location</w:t>
            </w:r>
          </w:p>
        </w:tc>
        <w:tc>
          <w:tcPr>
            <w:tcW w:w="4950" w:type="dxa"/>
            <w:gridSpan w:val="2"/>
          </w:tcPr>
          <w:p w14:paraId="60E68902" w14:textId="643C67A2" w:rsidR="00814A50" w:rsidRPr="00C767C5" w:rsidRDefault="00814A50" w:rsidP="00814A50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C767C5">
              <w:rPr>
                <w:rFonts w:cs="Arial"/>
                <w:b/>
                <w:bCs/>
                <w:sz w:val="24"/>
                <w:szCs w:val="24"/>
              </w:rPr>
              <w:t>Purpose of Visit</w:t>
            </w:r>
          </w:p>
        </w:tc>
      </w:tr>
      <w:tr w:rsidR="00814A50" w14:paraId="61F54E48" w14:textId="77777777" w:rsidTr="00764F18">
        <w:sdt>
          <w:sdtPr>
            <w:rPr>
              <w:rFonts w:cs="Arial"/>
              <w:szCs w:val="20"/>
            </w:rPr>
            <w:id w:val="2010091241"/>
            <w:placeholder>
              <w:docPart w:val="5DB1525EF0F94F728FA5253B3B8A5960"/>
            </w:placeholder>
            <w:showingPlcHdr/>
            <w:date w:fullDate="2021-08-16T00:00:00Z">
              <w:dateFormat w:val="MM/d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217" w:type="dxa"/>
              </w:tcPr>
              <w:p w14:paraId="63A814D8" w14:textId="17EE5249" w:rsidR="00814A50" w:rsidRPr="003D3374" w:rsidRDefault="00782FA6" w:rsidP="00764F18">
                <w:pPr>
                  <w:rPr>
                    <w:rFonts w:cs="Arial"/>
                    <w:szCs w:val="20"/>
                  </w:rPr>
                </w:pPr>
                <w:r w:rsidRPr="003D6A2F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cs="Arial"/>
            </w:rPr>
            <w:id w:val="834187130"/>
            <w:placeholder>
              <w:docPart w:val="9217A45358644C25B6AE1384CB9303DA"/>
            </w:placeholder>
            <w:showingPlcHdr/>
            <w15:appearance w15:val="tags"/>
            <w:comboBox>
              <w:listItem w:value="Choose an item."/>
              <w:listItem w:displayText="ARGO SUMMIT" w:value="ARGO SUMMIT"/>
              <w:listItem w:displayText="BELLWOOD" w:value="BELLWOOD"/>
              <w:listItem w:displayText="Berwyn Centennial" w:value="Berwyn Centennial"/>
              <w:listItem w:displayText="BRIDGEVIEW" w:value="BRIDGEVIEW"/>
              <w:listItem w:displayText="BROOKFIELD LA GRANGE PARK" w:value="BROOKFIELD LA GRANGE PARK"/>
              <w:listItem w:displayText="BURBANK" w:value="BURBANK"/>
              <w:listItem w:displayText="CALUMET CITY" w:value="CALUMET CITY"/>
              <w:listItem w:displayText="CHICAGO AFRICAN" w:value="CHICAGO AFRICAN"/>
              <w:listItem w:displayText="Chicago Argentine American" w:value="Chicago Argentine American"/>
              <w:listItem w:displayText="CHICAGO ARIRANG" w:value="CHICAGO ARIRANG"/>
              <w:listItem w:displayText="CHICAGO AZTECA" w:value="CHICAGO AZTECA"/>
              <w:listItem w:displayText="CHICAGO BAYANIHAN-SAMPAGUITA" w:value="CHICAGO BAYANIHAN-SAMPAGUITA"/>
              <w:listItem w:displayText="CHICAGO BEVERLY RIDGE" w:value="CHICAGO BEVERLY RIDGE"/>
              <w:listItem w:displayText="Chicago Centennial" w:value="Chicago Centennial"/>
              <w:listItem w:displayText="CHICAGO CENTRAL" w:value="CHICAGO CENTRAL"/>
              <w:listItem w:displayText="CHICAGO CHATHAM" w:value="CHICAGO CHATHAM"/>
              <w:listItem w:displayText="Chicago Eagles Wings" w:value="Chicago Eagles Wings"/>
              <w:listItem w:displayText="CHICAGO EAST SIDE" w:value="CHICAGO EAST SIDE"/>
              <w:listItem w:displayText="CHICAGO ECUADOREAN" w:value="CHICAGO ECUADOREAN"/>
              <w:listItem w:displayText="CHICAGO ENGLEWOOD" w:value="CHICAGO ENGLEWOOD"/>
              <w:listItem w:displayText="CHICAGO FIL USA" w:value="CHICAGO FIL USA"/>
              <w:listItem w:displayText="CHICAGO FILIPINO AMERICAN" w:value="CHICAGO FILIPINO AMERICAN"/>
              <w:listItem w:displayText="Chicago Global" w:value="Chicago Global"/>
              <w:listItem w:displayText="CHICAGO HEGEWISCH" w:value="CHICAGO HEGEWISCH"/>
              <w:listItem w:displayText="CHICAGO HEIGHTS" w:value="CHICAGO HEIGHTS"/>
              <w:listItem w:displayText="CHICAGO INDO US" w:value="CHICAGO INDO US"/>
              <w:listItem w:displayText="CHICAGO JEFFERSON PARK" w:value="CHICAGO JEFFERSON PARK"/>
              <w:listItem w:displayText="CHICAGO JOSE RIZAL" w:value="CHICAGO JOSE RIZAL"/>
              <w:listItem w:displayText="CHICAGO LIERI" w:value="CHICAGO LIERI"/>
              <w:listItem w:displayText="CHICAGO LOGAN SQUARE" w:value="CHICAGO LOGAN SQUARE"/>
              <w:listItem w:displayText="Chicago Mabuhay Centennial" w:value="Chicago Mabuhay Centennial"/>
              <w:listItem w:displayText="CHICAGO MAHARLIKA" w:value="CHICAGO MAHARLIKA"/>
              <w:listItem w:displayText="CHICAGO MEXICA" w:value="CHICAGO MEXICA"/>
              <w:listItem w:displayText="CHICAGO MONTCLARE ELMWOOD PARK" w:value="CHICAGO MONTCLARE ELMWOOD PARK"/>
              <w:listItem w:displayText="CHICAGO MOUNT GREENWOOD" w:value="CHICAGO MOUNT GREENWOOD"/>
              <w:listItem w:displayText="CHICAGO NORTHWEST" w:value="CHICAGO NORTHWEST"/>
              <w:listItem w:displayText="Chicago Nurses for Diabetes" w:value="Chicago Nurses for Diabetes"/>
              <w:listItem w:displayText="Chicago One World Centennial" w:value="Chicago One World Centennial"/>
              <w:listItem w:displayText="CHICAGO PHILIPPINE" w:value="CHICAGO PHILIPPINE"/>
              <w:listItem w:displayText="CHICAGO PUERTO RICO" w:value="CHICAGO PUERTO RICO"/>
              <w:listItem w:displayText="Chicago Ridge" w:value="Chicago Ridge"/>
              <w:listItem w:displayText="CHICAGO ROGERS PARK" w:value="CHICAGO ROGERS PARK"/>
              <w:listItem w:displayText="CHICAGO THAI MID WEST" w:value="CHICAGO THAI MID WEST"/>
              <w:listItem w:displayText="CHICAGO UPTOWN" w:value="CHICAGO UPTOWN"/>
              <w:listItem w:displayText="CHICAGO WINDY CITY" w:value="CHICAGO WINDY CITY"/>
              <w:listItem w:displayText="COOK COUNTY" w:value="COOK COUNTY"/>
              <w:listItem w:displayText="FLOSSMOOR ROSHNI" w:value="FLOSSMOOR ROSHNI"/>
              <w:listItem w:displayText="FRANKLIN PARK MANILA" w:value="FRANKLIN PARK MANILA"/>
              <w:listItem w:displayText="GLENWOOD" w:value="GLENWOOD"/>
              <w:listItem w:displayText="Harvey Centennial" w:value="Harvey Centennial"/>
              <w:listItem w:displayText="HOMEWOOD FLOSSMOOR" w:value="HOMEWOOD FLOSSMOOR"/>
              <w:listItem w:displayText="Justice" w:value="Justice"/>
              <w:listItem w:displayText="LA GRANGE HIGHLANDS" w:value="LA GRANGE HIGHLANDS"/>
              <w:listItem w:displayText="LANSING" w:value="LANSING"/>
              <w:listItem w:displayText="Lincolnwood" w:value="Lincolnwood"/>
              <w:listItem w:displayText="OAK LAWN" w:value="OAK LAWN"/>
              <w:listItem w:displayText="OAK PARK-RIVER FOREST" w:value="OAK PARK-RIVER FOREST"/>
              <w:listItem w:displayText="ORLAND PARK" w:value="ORLAND PARK"/>
              <w:listItem w:displayText="PALOS" w:value="PALOS"/>
              <w:listItem w:displayText="RIVER GROVE" w:value="RIVER GROVE"/>
              <w:listItem w:displayText="RIVERSIDE TOWNSHIP" w:value="RIVERSIDE TOWNSHIP"/>
              <w:listItem w:displayText="SCHILLER PARK" w:value="SCHILLER PARK"/>
              <w:listItem w:displayText="SOUTH HOLLAND" w:value="SOUTH HOLLAND"/>
              <w:listItem w:displayText="STICKNEY FOREST VIEW" w:value="STICKNEY FOREST VIEW"/>
              <w:listItem w:displayText="THE FOREST KALA SAMPATH" w:value="THE FOREST KALA SAMPATH"/>
              <w:listItem w:displayText="THORNTON" w:value="THORNTON"/>
              <w:listItem w:displayText="TINLEY PARK" w:value="TINLEY PARK"/>
              <w:listItem w:displayText="WESTCHESTER" w:value="WESTCHESTER"/>
              <w:listItem w:displayText="WILLOW SPRINGS" w:value="WILLOW SPRINGS"/>
              <w:listItem w:displayText="Willow Springs Lioness" w:value="Willow Springs Lioness"/>
              <w:listItem w:displayText="WORTH" w:value="WORTH"/>
            </w:comboBox>
          </w:sdtPr>
          <w:sdtEndPr/>
          <w:sdtContent>
            <w:tc>
              <w:tcPr>
                <w:tcW w:w="3270" w:type="dxa"/>
              </w:tcPr>
              <w:p w14:paraId="423487B2" w14:textId="5BAF2628" w:rsidR="00814A50" w:rsidRPr="003D3374" w:rsidRDefault="00D0372C" w:rsidP="00764F18">
                <w:pPr>
                  <w:rPr>
                    <w:rFonts w:cs="Arial"/>
                  </w:rPr>
                </w:pPr>
                <w:r w:rsidRPr="003D3374">
                  <w:rPr>
                    <w:rStyle w:val="PlaceholderText"/>
                    <w:szCs w:val="20"/>
                  </w:rPr>
                  <w:t>Choose an item.</w:t>
                </w:r>
              </w:p>
            </w:tc>
          </w:sdtContent>
        </w:sdt>
        <w:sdt>
          <w:sdtPr>
            <w:rPr>
              <w:rFonts w:cs="Arial"/>
            </w:rPr>
            <w:id w:val="1424686306"/>
            <w:placeholder>
              <w:docPart w:val="20635F0EEA8A404684BB09C10F0DBE76"/>
            </w:placeholder>
            <w:showingPlcHdr/>
            <w:text/>
          </w:sdtPr>
          <w:sdtEndPr/>
          <w:sdtContent>
            <w:tc>
              <w:tcPr>
                <w:tcW w:w="1628" w:type="dxa"/>
                <w:gridSpan w:val="2"/>
              </w:tcPr>
              <w:p w14:paraId="7446A0B6" w14:textId="7773CFD4" w:rsidR="00814A50" w:rsidRPr="003D3374" w:rsidRDefault="00D0372C" w:rsidP="00764F18">
                <w:pPr>
                  <w:rPr>
                    <w:rFonts w:cs="Arial"/>
                  </w:rPr>
                </w:pPr>
                <w:r w:rsidRPr="00D0372C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</w:rPr>
            <w:id w:val="1973012461"/>
            <w:placeholder>
              <w:docPart w:val="B383981CCA2946EC896F2402172079C8"/>
            </w:placeholder>
            <w:showingPlcHdr/>
            <w:text/>
          </w:sdtPr>
          <w:sdtEndPr/>
          <w:sdtContent>
            <w:tc>
              <w:tcPr>
                <w:tcW w:w="4950" w:type="dxa"/>
                <w:gridSpan w:val="2"/>
              </w:tcPr>
              <w:p w14:paraId="610A4491" w14:textId="236D0BD1" w:rsidR="00814A50" w:rsidRPr="003D3374" w:rsidRDefault="00782FA6" w:rsidP="00764F18">
                <w:pPr>
                  <w:rPr>
                    <w:rFonts w:cs="Arial"/>
                  </w:rPr>
                </w:pPr>
                <w:r w:rsidRPr="000C16C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12129" w14:paraId="42A2A99C" w14:textId="77777777" w:rsidTr="00764F18">
        <w:sdt>
          <w:sdtPr>
            <w:rPr>
              <w:rFonts w:cs="Arial"/>
              <w:szCs w:val="20"/>
            </w:rPr>
            <w:id w:val="1727952322"/>
            <w:placeholder>
              <w:docPart w:val="F1E2E12A66EC4371BB4FD3FA74608DD1"/>
            </w:placeholder>
            <w:showingPlcHdr/>
            <w:date w:fullDate="2021-08-16T00:00:00Z">
              <w:dateFormat w:val="MM/d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217" w:type="dxa"/>
              </w:tcPr>
              <w:p w14:paraId="3DA6A449" w14:textId="44C37409" w:rsidR="00C12129" w:rsidRDefault="00C12129" w:rsidP="00C12129">
                <w:pPr>
                  <w:rPr>
                    <w:rFonts w:cs="Arial"/>
                    <w:szCs w:val="20"/>
                  </w:rPr>
                </w:pPr>
                <w:r w:rsidRPr="003D6A2F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cs="Arial"/>
            </w:rPr>
            <w:id w:val="333569299"/>
            <w:placeholder>
              <w:docPart w:val="8594DCD424024AB1927B0329EB1E5085"/>
            </w:placeholder>
            <w:showingPlcHdr/>
            <w15:appearance w15:val="tags"/>
            <w:comboBox>
              <w:listItem w:value="Choose an item."/>
              <w:listItem w:displayText="ARGO SUMMIT" w:value="ARGO SUMMIT"/>
              <w:listItem w:displayText="BELLWOOD" w:value="BELLWOOD"/>
              <w:listItem w:displayText="Berwyn Centennial" w:value="Berwyn Centennial"/>
              <w:listItem w:displayText="BRIDGEVIEW" w:value="BRIDGEVIEW"/>
              <w:listItem w:displayText="BROOKFIELD LA GRANGE PARK" w:value="BROOKFIELD LA GRANGE PARK"/>
              <w:listItem w:displayText="BURBANK" w:value="BURBANK"/>
              <w:listItem w:displayText="CALUMET CITY" w:value="CALUMET CITY"/>
              <w:listItem w:displayText="CHICAGO AFRICAN" w:value="CHICAGO AFRICAN"/>
              <w:listItem w:displayText="Chicago Argentine American" w:value="Chicago Argentine American"/>
              <w:listItem w:displayText="CHICAGO ARIRANG" w:value="CHICAGO ARIRANG"/>
              <w:listItem w:displayText="CHICAGO AZTECA" w:value="CHICAGO AZTECA"/>
              <w:listItem w:displayText="CHICAGO BAYANIHAN-SAMPAGUITA" w:value="CHICAGO BAYANIHAN-SAMPAGUITA"/>
              <w:listItem w:displayText="CHICAGO BEVERLY RIDGE" w:value="CHICAGO BEVERLY RIDGE"/>
              <w:listItem w:displayText="Chicago Centennial" w:value="Chicago Centennial"/>
              <w:listItem w:displayText="CHICAGO CENTRAL" w:value="CHICAGO CENTRAL"/>
              <w:listItem w:displayText="CHICAGO CHATHAM" w:value="CHICAGO CHATHAM"/>
              <w:listItem w:displayText="Chicago Eagles Wings" w:value="Chicago Eagles Wings"/>
              <w:listItem w:displayText="CHICAGO EAST SIDE" w:value="CHICAGO EAST SIDE"/>
              <w:listItem w:displayText="CHICAGO ECUADOREAN" w:value="CHICAGO ECUADOREAN"/>
              <w:listItem w:displayText="CHICAGO ENGLEWOOD" w:value="CHICAGO ENGLEWOOD"/>
              <w:listItem w:displayText="CHICAGO FIL USA" w:value="CHICAGO FIL USA"/>
              <w:listItem w:displayText="CHICAGO FILIPINO AMERICAN" w:value="CHICAGO FILIPINO AMERICAN"/>
              <w:listItem w:displayText="Chicago Global" w:value="Chicago Global"/>
              <w:listItem w:displayText="CHICAGO HEGEWISCH" w:value="CHICAGO HEGEWISCH"/>
              <w:listItem w:displayText="CHICAGO HEIGHTS" w:value="CHICAGO HEIGHTS"/>
              <w:listItem w:displayText="CHICAGO INDO US" w:value="CHICAGO INDO US"/>
              <w:listItem w:displayText="CHICAGO JEFFERSON PARK" w:value="CHICAGO JEFFERSON PARK"/>
              <w:listItem w:displayText="CHICAGO JOSE RIZAL" w:value="CHICAGO JOSE RIZAL"/>
              <w:listItem w:displayText="CHICAGO LIERI" w:value="CHICAGO LIERI"/>
              <w:listItem w:displayText="CHICAGO LOGAN SQUARE" w:value="CHICAGO LOGAN SQUARE"/>
              <w:listItem w:displayText="Chicago Mabuhay Centennial" w:value="Chicago Mabuhay Centennial"/>
              <w:listItem w:displayText="CHICAGO MAHARLIKA" w:value="CHICAGO MAHARLIKA"/>
              <w:listItem w:displayText="CHICAGO MEXICA" w:value="CHICAGO MEXICA"/>
              <w:listItem w:displayText="CHICAGO MONTCLARE ELMWOOD PARK" w:value="CHICAGO MONTCLARE ELMWOOD PARK"/>
              <w:listItem w:displayText="CHICAGO MOUNT GREENWOOD" w:value="CHICAGO MOUNT GREENWOOD"/>
              <w:listItem w:displayText="CHICAGO NORTHWEST" w:value="CHICAGO NORTHWEST"/>
              <w:listItem w:displayText="Chicago Nurses for Diabetes" w:value="Chicago Nurses for Diabetes"/>
              <w:listItem w:displayText="Chicago One World Centennial" w:value="Chicago One World Centennial"/>
              <w:listItem w:displayText="CHICAGO PHILIPPINE" w:value="CHICAGO PHILIPPINE"/>
              <w:listItem w:displayText="CHICAGO PUERTO RICO" w:value="CHICAGO PUERTO RICO"/>
              <w:listItem w:displayText="Chicago Ridge" w:value="Chicago Ridge"/>
              <w:listItem w:displayText="CHICAGO ROGERS PARK" w:value="CHICAGO ROGERS PARK"/>
              <w:listItem w:displayText="CHICAGO THAI MID WEST" w:value="CHICAGO THAI MID WEST"/>
              <w:listItem w:displayText="CHICAGO UPTOWN" w:value="CHICAGO UPTOWN"/>
              <w:listItem w:displayText="CHICAGO WINDY CITY" w:value="CHICAGO WINDY CITY"/>
              <w:listItem w:displayText="COOK COUNTY" w:value="COOK COUNTY"/>
              <w:listItem w:displayText="FLOSSMOOR ROSHNI" w:value="FLOSSMOOR ROSHNI"/>
              <w:listItem w:displayText="FRANKLIN PARK MANILA" w:value="FRANKLIN PARK MANILA"/>
              <w:listItem w:displayText="GLENWOOD" w:value="GLENWOOD"/>
              <w:listItem w:displayText="Harvey Centennial" w:value="Harvey Centennial"/>
              <w:listItem w:displayText="HOMEWOOD FLOSSMOOR" w:value="HOMEWOOD FLOSSMOOR"/>
              <w:listItem w:displayText="Justice" w:value="Justice"/>
              <w:listItem w:displayText="LA GRANGE HIGHLANDS" w:value="LA GRANGE HIGHLANDS"/>
              <w:listItem w:displayText="LANSING" w:value="LANSING"/>
              <w:listItem w:displayText="Lincolnwood" w:value="Lincolnwood"/>
              <w:listItem w:displayText="OAK LAWN" w:value="OAK LAWN"/>
              <w:listItem w:displayText="OAK PARK-RIVER FOREST" w:value="OAK PARK-RIVER FOREST"/>
              <w:listItem w:displayText="ORLAND PARK" w:value="ORLAND PARK"/>
              <w:listItem w:displayText="PALOS" w:value="PALOS"/>
              <w:listItem w:displayText="RIVER GROVE" w:value="RIVER GROVE"/>
              <w:listItem w:displayText="RIVERSIDE TOWNSHIP" w:value="RIVERSIDE TOWNSHIP"/>
              <w:listItem w:displayText="SCHILLER PARK" w:value="SCHILLER PARK"/>
              <w:listItem w:displayText="SOUTH HOLLAND" w:value="SOUTH HOLLAND"/>
              <w:listItem w:displayText="STICKNEY FOREST VIEW" w:value="STICKNEY FOREST VIEW"/>
              <w:listItem w:displayText="THE FOREST KALA SAMPATH" w:value="THE FOREST KALA SAMPATH"/>
              <w:listItem w:displayText="THORNTON" w:value="THORNTON"/>
              <w:listItem w:displayText="TINLEY PARK" w:value="TINLEY PARK"/>
              <w:listItem w:displayText="WESTCHESTER" w:value="WESTCHESTER"/>
              <w:listItem w:displayText="WILLOW SPRINGS" w:value="WILLOW SPRINGS"/>
              <w:listItem w:displayText="Willow Springs Lioness" w:value="Willow Springs Lioness"/>
              <w:listItem w:displayText="WORTH" w:value="WORTH"/>
            </w:comboBox>
          </w:sdtPr>
          <w:sdtEndPr/>
          <w:sdtContent>
            <w:tc>
              <w:tcPr>
                <w:tcW w:w="3270" w:type="dxa"/>
              </w:tcPr>
              <w:p w14:paraId="3CF94901" w14:textId="6465F2C4" w:rsidR="00C12129" w:rsidRDefault="00C12129" w:rsidP="00C12129">
                <w:pPr>
                  <w:rPr>
                    <w:rFonts w:cs="Arial"/>
                  </w:rPr>
                </w:pPr>
                <w:r w:rsidRPr="00631540">
                  <w:rPr>
                    <w:rStyle w:val="PlaceholderText"/>
                    <w:szCs w:val="20"/>
                  </w:rPr>
                  <w:t>Choose an item.</w:t>
                </w:r>
              </w:p>
            </w:tc>
          </w:sdtContent>
        </w:sdt>
        <w:sdt>
          <w:sdtPr>
            <w:rPr>
              <w:rFonts w:cs="Arial"/>
            </w:rPr>
            <w:id w:val="-1955094448"/>
            <w:placeholder>
              <w:docPart w:val="4755ACC569304345B5D00EB752037136"/>
            </w:placeholder>
            <w:showingPlcHdr/>
            <w:text/>
          </w:sdtPr>
          <w:sdtEndPr/>
          <w:sdtContent>
            <w:tc>
              <w:tcPr>
                <w:tcW w:w="1628" w:type="dxa"/>
                <w:gridSpan w:val="2"/>
              </w:tcPr>
              <w:p w14:paraId="427285F4" w14:textId="475E09DC" w:rsidR="00C12129" w:rsidRDefault="00C12129" w:rsidP="00C12129">
                <w:pPr>
                  <w:rPr>
                    <w:rFonts w:cs="Arial"/>
                  </w:rPr>
                </w:pPr>
                <w:r w:rsidRPr="00C65CEB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</w:rPr>
            <w:id w:val="1754546468"/>
            <w:placeholder>
              <w:docPart w:val="8F299CC322A64E85A95D3EA2F43B86FC"/>
            </w:placeholder>
            <w:showingPlcHdr/>
            <w:text/>
          </w:sdtPr>
          <w:sdtEndPr/>
          <w:sdtContent>
            <w:tc>
              <w:tcPr>
                <w:tcW w:w="4950" w:type="dxa"/>
                <w:gridSpan w:val="2"/>
              </w:tcPr>
              <w:p w14:paraId="3E89AC45" w14:textId="1AB8A7C7" w:rsidR="00C12129" w:rsidRDefault="00C12129" w:rsidP="00C12129">
                <w:pPr>
                  <w:rPr>
                    <w:rFonts w:cs="Arial"/>
                  </w:rPr>
                </w:pPr>
                <w:r w:rsidRPr="000578C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12129" w14:paraId="6F5351CA" w14:textId="77777777" w:rsidTr="00764F18">
        <w:sdt>
          <w:sdtPr>
            <w:rPr>
              <w:rFonts w:cs="Arial"/>
              <w:szCs w:val="20"/>
            </w:rPr>
            <w:id w:val="-840319899"/>
            <w:placeholder>
              <w:docPart w:val="23F7019732D241D889817A35DA9B1EA3"/>
            </w:placeholder>
            <w:showingPlcHdr/>
            <w:date w:fullDate="2021-08-16T00:00:00Z">
              <w:dateFormat w:val="MM/d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217" w:type="dxa"/>
              </w:tcPr>
              <w:p w14:paraId="755197A4" w14:textId="67C3FCBD" w:rsidR="00C12129" w:rsidRDefault="00C12129" w:rsidP="00C12129">
                <w:pPr>
                  <w:rPr>
                    <w:rFonts w:cs="Arial"/>
                    <w:szCs w:val="20"/>
                  </w:rPr>
                </w:pPr>
                <w:r w:rsidRPr="003D6A2F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cs="Arial"/>
            </w:rPr>
            <w:id w:val="1917746837"/>
            <w:placeholder>
              <w:docPart w:val="0E507FF836BA465E83B20799230B2BAB"/>
            </w:placeholder>
            <w:showingPlcHdr/>
            <w15:appearance w15:val="tags"/>
            <w:comboBox>
              <w:listItem w:value="Choose an item."/>
              <w:listItem w:displayText="ARGO SUMMIT" w:value="ARGO SUMMIT"/>
              <w:listItem w:displayText="BELLWOOD" w:value="BELLWOOD"/>
              <w:listItem w:displayText="Berwyn Centennial" w:value="Berwyn Centennial"/>
              <w:listItem w:displayText="BRIDGEVIEW" w:value="BRIDGEVIEW"/>
              <w:listItem w:displayText="BROOKFIELD LA GRANGE PARK" w:value="BROOKFIELD LA GRANGE PARK"/>
              <w:listItem w:displayText="BURBANK" w:value="BURBANK"/>
              <w:listItem w:displayText="CALUMET CITY" w:value="CALUMET CITY"/>
              <w:listItem w:displayText="CHICAGO AFRICAN" w:value="CHICAGO AFRICAN"/>
              <w:listItem w:displayText="Chicago Argentine American" w:value="Chicago Argentine American"/>
              <w:listItem w:displayText="CHICAGO ARIRANG" w:value="CHICAGO ARIRANG"/>
              <w:listItem w:displayText="CHICAGO AZTECA" w:value="CHICAGO AZTECA"/>
              <w:listItem w:displayText="CHICAGO BAYANIHAN-SAMPAGUITA" w:value="CHICAGO BAYANIHAN-SAMPAGUITA"/>
              <w:listItem w:displayText="CHICAGO BEVERLY RIDGE" w:value="CHICAGO BEVERLY RIDGE"/>
              <w:listItem w:displayText="Chicago Centennial" w:value="Chicago Centennial"/>
              <w:listItem w:displayText="CHICAGO CENTRAL" w:value="CHICAGO CENTRAL"/>
              <w:listItem w:displayText="CHICAGO CHATHAM" w:value="CHICAGO CHATHAM"/>
              <w:listItem w:displayText="Chicago Eagles Wings" w:value="Chicago Eagles Wings"/>
              <w:listItem w:displayText="CHICAGO EAST SIDE" w:value="CHICAGO EAST SIDE"/>
              <w:listItem w:displayText="CHICAGO ECUADOREAN" w:value="CHICAGO ECUADOREAN"/>
              <w:listItem w:displayText="CHICAGO ENGLEWOOD" w:value="CHICAGO ENGLEWOOD"/>
              <w:listItem w:displayText="CHICAGO FIL USA" w:value="CHICAGO FIL USA"/>
              <w:listItem w:displayText="CHICAGO FILIPINO AMERICAN" w:value="CHICAGO FILIPINO AMERICAN"/>
              <w:listItem w:displayText="Chicago Global" w:value="Chicago Global"/>
              <w:listItem w:displayText="CHICAGO HEGEWISCH" w:value="CHICAGO HEGEWISCH"/>
              <w:listItem w:displayText="CHICAGO HEIGHTS" w:value="CHICAGO HEIGHTS"/>
              <w:listItem w:displayText="CHICAGO INDO US" w:value="CHICAGO INDO US"/>
              <w:listItem w:displayText="CHICAGO JEFFERSON PARK" w:value="CHICAGO JEFFERSON PARK"/>
              <w:listItem w:displayText="CHICAGO JOSE RIZAL" w:value="CHICAGO JOSE RIZAL"/>
              <w:listItem w:displayText="CHICAGO LIERI" w:value="CHICAGO LIERI"/>
              <w:listItem w:displayText="CHICAGO LOGAN SQUARE" w:value="CHICAGO LOGAN SQUARE"/>
              <w:listItem w:displayText="Chicago Mabuhay Centennial" w:value="Chicago Mabuhay Centennial"/>
              <w:listItem w:displayText="CHICAGO MAHARLIKA" w:value="CHICAGO MAHARLIKA"/>
              <w:listItem w:displayText="CHICAGO MEXICA" w:value="CHICAGO MEXICA"/>
              <w:listItem w:displayText="CHICAGO MONTCLARE ELMWOOD PARK" w:value="CHICAGO MONTCLARE ELMWOOD PARK"/>
              <w:listItem w:displayText="CHICAGO MOUNT GREENWOOD" w:value="CHICAGO MOUNT GREENWOOD"/>
              <w:listItem w:displayText="CHICAGO NORTHWEST" w:value="CHICAGO NORTHWEST"/>
              <w:listItem w:displayText="Chicago Nurses for Diabetes" w:value="Chicago Nurses for Diabetes"/>
              <w:listItem w:displayText="Chicago One World Centennial" w:value="Chicago One World Centennial"/>
              <w:listItem w:displayText="CHICAGO PHILIPPINE" w:value="CHICAGO PHILIPPINE"/>
              <w:listItem w:displayText="CHICAGO PUERTO RICO" w:value="CHICAGO PUERTO RICO"/>
              <w:listItem w:displayText="Chicago Ridge" w:value="Chicago Ridge"/>
              <w:listItem w:displayText="CHICAGO ROGERS PARK" w:value="CHICAGO ROGERS PARK"/>
              <w:listItem w:displayText="CHICAGO THAI MID WEST" w:value="CHICAGO THAI MID WEST"/>
              <w:listItem w:displayText="CHICAGO UPTOWN" w:value="CHICAGO UPTOWN"/>
              <w:listItem w:displayText="CHICAGO WINDY CITY" w:value="CHICAGO WINDY CITY"/>
              <w:listItem w:displayText="COOK COUNTY" w:value="COOK COUNTY"/>
              <w:listItem w:displayText="FLOSSMOOR ROSHNI" w:value="FLOSSMOOR ROSHNI"/>
              <w:listItem w:displayText="FRANKLIN PARK MANILA" w:value="FRANKLIN PARK MANILA"/>
              <w:listItem w:displayText="GLENWOOD" w:value="GLENWOOD"/>
              <w:listItem w:displayText="Harvey Centennial" w:value="Harvey Centennial"/>
              <w:listItem w:displayText="HOMEWOOD FLOSSMOOR" w:value="HOMEWOOD FLOSSMOOR"/>
              <w:listItem w:displayText="Justice" w:value="Justice"/>
              <w:listItem w:displayText="LA GRANGE HIGHLANDS" w:value="LA GRANGE HIGHLANDS"/>
              <w:listItem w:displayText="LANSING" w:value="LANSING"/>
              <w:listItem w:displayText="Lincolnwood" w:value="Lincolnwood"/>
              <w:listItem w:displayText="OAK LAWN" w:value="OAK LAWN"/>
              <w:listItem w:displayText="OAK PARK-RIVER FOREST" w:value="OAK PARK-RIVER FOREST"/>
              <w:listItem w:displayText="ORLAND PARK" w:value="ORLAND PARK"/>
              <w:listItem w:displayText="PALOS" w:value="PALOS"/>
              <w:listItem w:displayText="RIVER GROVE" w:value="RIVER GROVE"/>
              <w:listItem w:displayText="RIVERSIDE TOWNSHIP" w:value="RIVERSIDE TOWNSHIP"/>
              <w:listItem w:displayText="SCHILLER PARK" w:value="SCHILLER PARK"/>
              <w:listItem w:displayText="SOUTH HOLLAND" w:value="SOUTH HOLLAND"/>
              <w:listItem w:displayText="STICKNEY FOREST VIEW" w:value="STICKNEY FOREST VIEW"/>
              <w:listItem w:displayText="THE FOREST KALA SAMPATH" w:value="THE FOREST KALA SAMPATH"/>
              <w:listItem w:displayText="THORNTON" w:value="THORNTON"/>
              <w:listItem w:displayText="TINLEY PARK" w:value="TINLEY PARK"/>
              <w:listItem w:displayText="WESTCHESTER" w:value="WESTCHESTER"/>
              <w:listItem w:displayText="WILLOW SPRINGS" w:value="WILLOW SPRINGS"/>
              <w:listItem w:displayText="Willow Springs Lioness" w:value="Willow Springs Lioness"/>
              <w:listItem w:displayText="WORTH" w:value="WORTH"/>
            </w:comboBox>
          </w:sdtPr>
          <w:sdtEndPr/>
          <w:sdtContent>
            <w:tc>
              <w:tcPr>
                <w:tcW w:w="3270" w:type="dxa"/>
              </w:tcPr>
              <w:p w14:paraId="563363D7" w14:textId="42857563" w:rsidR="00C12129" w:rsidRDefault="00C12129" w:rsidP="00C12129">
                <w:pPr>
                  <w:rPr>
                    <w:rFonts w:cs="Arial"/>
                  </w:rPr>
                </w:pPr>
                <w:r w:rsidRPr="00631540">
                  <w:rPr>
                    <w:rStyle w:val="PlaceholderText"/>
                    <w:szCs w:val="20"/>
                  </w:rPr>
                  <w:t>Choose an item.</w:t>
                </w:r>
              </w:p>
            </w:tc>
          </w:sdtContent>
        </w:sdt>
        <w:sdt>
          <w:sdtPr>
            <w:rPr>
              <w:rFonts w:cs="Arial"/>
            </w:rPr>
            <w:id w:val="1200278322"/>
            <w:placeholder>
              <w:docPart w:val="BFA9D87C3A2848C0B89062630139597E"/>
            </w:placeholder>
            <w:showingPlcHdr/>
            <w:text/>
          </w:sdtPr>
          <w:sdtEndPr/>
          <w:sdtContent>
            <w:tc>
              <w:tcPr>
                <w:tcW w:w="1628" w:type="dxa"/>
                <w:gridSpan w:val="2"/>
              </w:tcPr>
              <w:p w14:paraId="0C8A134A" w14:textId="52308BBC" w:rsidR="00C12129" w:rsidRDefault="00C12129" w:rsidP="00C12129">
                <w:pPr>
                  <w:rPr>
                    <w:rFonts w:cs="Arial"/>
                  </w:rPr>
                </w:pPr>
                <w:r w:rsidRPr="00C65CEB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</w:rPr>
            <w:id w:val="194507946"/>
            <w:placeholder>
              <w:docPart w:val="FEEA7E0FE98E4B29BD26A9ED2F881A73"/>
            </w:placeholder>
            <w:showingPlcHdr/>
            <w:text/>
          </w:sdtPr>
          <w:sdtEndPr/>
          <w:sdtContent>
            <w:tc>
              <w:tcPr>
                <w:tcW w:w="4950" w:type="dxa"/>
                <w:gridSpan w:val="2"/>
              </w:tcPr>
              <w:p w14:paraId="2812ABBE" w14:textId="491F4F58" w:rsidR="00C12129" w:rsidRDefault="00C12129" w:rsidP="00C12129">
                <w:pPr>
                  <w:rPr>
                    <w:rFonts w:cs="Arial"/>
                  </w:rPr>
                </w:pPr>
                <w:r w:rsidRPr="000578C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12129" w14:paraId="32116F0D" w14:textId="77777777" w:rsidTr="00764F18">
        <w:sdt>
          <w:sdtPr>
            <w:rPr>
              <w:rFonts w:cs="Arial"/>
              <w:szCs w:val="20"/>
            </w:rPr>
            <w:id w:val="95600603"/>
            <w:placeholder>
              <w:docPart w:val="307711117ABA41ABB4F25B4475E4740F"/>
            </w:placeholder>
            <w:showingPlcHdr/>
            <w:date w:fullDate="2021-08-16T00:00:00Z">
              <w:dateFormat w:val="MM/d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217" w:type="dxa"/>
              </w:tcPr>
              <w:p w14:paraId="6A75B44E" w14:textId="49475CD7" w:rsidR="00C12129" w:rsidRDefault="00C12129" w:rsidP="00C12129">
                <w:pPr>
                  <w:rPr>
                    <w:rFonts w:cs="Arial"/>
                    <w:szCs w:val="20"/>
                  </w:rPr>
                </w:pPr>
                <w:r w:rsidRPr="003D6A2F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cs="Arial"/>
            </w:rPr>
            <w:id w:val="-1765680261"/>
            <w:placeholder>
              <w:docPart w:val="F7246C60AF27472985951D193329A241"/>
            </w:placeholder>
            <w:showingPlcHdr/>
            <w15:appearance w15:val="tags"/>
            <w:comboBox>
              <w:listItem w:value="Choose an item."/>
              <w:listItem w:displayText="ARGO SUMMIT" w:value="ARGO SUMMIT"/>
              <w:listItem w:displayText="BELLWOOD" w:value="BELLWOOD"/>
              <w:listItem w:displayText="Berwyn Centennial" w:value="Berwyn Centennial"/>
              <w:listItem w:displayText="BRIDGEVIEW" w:value="BRIDGEVIEW"/>
              <w:listItem w:displayText="BROOKFIELD LA GRANGE PARK" w:value="BROOKFIELD LA GRANGE PARK"/>
              <w:listItem w:displayText="BURBANK" w:value="BURBANK"/>
              <w:listItem w:displayText="CALUMET CITY" w:value="CALUMET CITY"/>
              <w:listItem w:displayText="CHICAGO AFRICAN" w:value="CHICAGO AFRICAN"/>
              <w:listItem w:displayText="Chicago Argentine American" w:value="Chicago Argentine American"/>
              <w:listItem w:displayText="CHICAGO ARIRANG" w:value="CHICAGO ARIRANG"/>
              <w:listItem w:displayText="CHICAGO AZTECA" w:value="CHICAGO AZTECA"/>
              <w:listItem w:displayText="CHICAGO BAYANIHAN-SAMPAGUITA" w:value="CHICAGO BAYANIHAN-SAMPAGUITA"/>
              <w:listItem w:displayText="CHICAGO BEVERLY RIDGE" w:value="CHICAGO BEVERLY RIDGE"/>
              <w:listItem w:displayText="Chicago Centennial" w:value="Chicago Centennial"/>
              <w:listItem w:displayText="CHICAGO CENTRAL" w:value="CHICAGO CENTRAL"/>
              <w:listItem w:displayText="CHICAGO CHATHAM" w:value="CHICAGO CHATHAM"/>
              <w:listItem w:displayText="Chicago Eagles Wings" w:value="Chicago Eagles Wings"/>
              <w:listItem w:displayText="CHICAGO EAST SIDE" w:value="CHICAGO EAST SIDE"/>
              <w:listItem w:displayText="CHICAGO ECUADOREAN" w:value="CHICAGO ECUADOREAN"/>
              <w:listItem w:displayText="CHICAGO ENGLEWOOD" w:value="CHICAGO ENGLEWOOD"/>
              <w:listItem w:displayText="CHICAGO FIL USA" w:value="CHICAGO FIL USA"/>
              <w:listItem w:displayText="CHICAGO FILIPINO AMERICAN" w:value="CHICAGO FILIPINO AMERICAN"/>
              <w:listItem w:displayText="Chicago Global" w:value="Chicago Global"/>
              <w:listItem w:displayText="CHICAGO HEGEWISCH" w:value="CHICAGO HEGEWISCH"/>
              <w:listItem w:displayText="CHICAGO HEIGHTS" w:value="CHICAGO HEIGHTS"/>
              <w:listItem w:displayText="CHICAGO INDO US" w:value="CHICAGO INDO US"/>
              <w:listItem w:displayText="CHICAGO JEFFERSON PARK" w:value="CHICAGO JEFFERSON PARK"/>
              <w:listItem w:displayText="CHICAGO JOSE RIZAL" w:value="CHICAGO JOSE RIZAL"/>
              <w:listItem w:displayText="CHICAGO LIERI" w:value="CHICAGO LIERI"/>
              <w:listItem w:displayText="CHICAGO LOGAN SQUARE" w:value="CHICAGO LOGAN SQUARE"/>
              <w:listItem w:displayText="Chicago Mabuhay Centennial" w:value="Chicago Mabuhay Centennial"/>
              <w:listItem w:displayText="CHICAGO MAHARLIKA" w:value="CHICAGO MAHARLIKA"/>
              <w:listItem w:displayText="CHICAGO MEXICA" w:value="CHICAGO MEXICA"/>
              <w:listItem w:displayText="CHICAGO MONTCLARE ELMWOOD PARK" w:value="CHICAGO MONTCLARE ELMWOOD PARK"/>
              <w:listItem w:displayText="CHICAGO MOUNT GREENWOOD" w:value="CHICAGO MOUNT GREENWOOD"/>
              <w:listItem w:displayText="CHICAGO NORTHWEST" w:value="CHICAGO NORTHWEST"/>
              <w:listItem w:displayText="Chicago Nurses for Diabetes" w:value="Chicago Nurses for Diabetes"/>
              <w:listItem w:displayText="Chicago One World Centennial" w:value="Chicago One World Centennial"/>
              <w:listItem w:displayText="CHICAGO PHILIPPINE" w:value="CHICAGO PHILIPPINE"/>
              <w:listItem w:displayText="CHICAGO PUERTO RICO" w:value="CHICAGO PUERTO RICO"/>
              <w:listItem w:displayText="Chicago Ridge" w:value="Chicago Ridge"/>
              <w:listItem w:displayText="CHICAGO ROGERS PARK" w:value="CHICAGO ROGERS PARK"/>
              <w:listItem w:displayText="CHICAGO THAI MID WEST" w:value="CHICAGO THAI MID WEST"/>
              <w:listItem w:displayText="CHICAGO UPTOWN" w:value="CHICAGO UPTOWN"/>
              <w:listItem w:displayText="CHICAGO WINDY CITY" w:value="CHICAGO WINDY CITY"/>
              <w:listItem w:displayText="COOK COUNTY" w:value="COOK COUNTY"/>
              <w:listItem w:displayText="FLOSSMOOR ROSHNI" w:value="FLOSSMOOR ROSHNI"/>
              <w:listItem w:displayText="FRANKLIN PARK MANILA" w:value="FRANKLIN PARK MANILA"/>
              <w:listItem w:displayText="GLENWOOD" w:value="GLENWOOD"/>
              <w:listItem w:displayText="Harvey Centennial" w:value="Harvey Centennial"/>
              <w:listItem w:displayText="HOMEWOOD FLOSSMOOR" w:value="HOMEWOOD FLOSSMOOR"/>
              <w:listItem w:displayText="Justice" w:value="Justice"/>
              <w:listItem w:displayText="LA GRANGE HIGHLANDS" w:value="LA GRANGE HIGHLANDS"/>
              <w:listItem w:displayText="LANSING" w:value="LANSING"/>
              <w:listItem w:displayText="Lincolnwood" w:value="Lincolnwood"/>
              <w:listItem w:displayText="OAK LAWN" w:value="OAK LAWN"/>
              <w:listItem w:displayText="OAK PARK-RIVER FOREST" w:value="OAK PARK-RIVER FOREST"/>
              <w:listItem w:displayText="ORLAND PARK" w:value="ORLAND PARK"/>
              <w:listItem w:displayText="PALOS" w:value="PALOS"/>
              <w:listItem w:displayText="RIVER GROVE" w:value="RIVER GROVE"/>
              <w:listItem w:displayText="RIVERSIDE TOWNSHIP" w:value="RIVERSIDE TOWNSHIP"/>
              <w:listItem w:displayText="SCHILLER PARK" w:value="SCHILLER PARK"/>
              <w:listItem w:displayText="SOUTH HOLLAND" w:value="SOUTH HOLLAND"/>
              <w:listItem w:displayText="STICKNEY FOREST VIEW" w:value="STICKNEY FOREST VIEW"/>
              <w:listItem w:displayText="THE FOREST KALA SAMPATH" w:value="THE FOREST KALA SAMPATH"/>
              <w:listItem w:displayText="THORNTON" w:value="THORNTON"/>
              <w:listItem w:displayText="TINLEY PARK" w:value="TINLEY PARK"/>
              <w:listItem w:displayText="WESTCHESTER" w:value="WESTCHESTER"/>
              <w:listItem w:displayText="WILLOW SPRINGS" w:value="WILLOW SPRINGS"/>
              <w:listItem w:displayText="Willow Springs Lioness" w:value="Willow Springs Lioness"/>
              <w:listItem w:displayText="WORTH" w:value="WORTH"/>
            </w:comboBox>
          </w:sdtPr>
          <w:sdtEndPr/>
          <w:sdtContent>
            <w:tc>
              <w:tcPr>
                <w:tcW w:w="3270" w:type="dxa"/>
              </w:tcPr>
              <w:p w14:paraId="40931357" w14:textId="2B5B8D3B" w:rsidR="00C12129" w:rsidRDefault="00C12129" w:rsidP="00C12129">
                <w:pPr>
                  <w:rPr>
                    <w:rFonts w:cs="Arial"/>
                  </w:rPr>
                </w:pPr>
                <w:r w:rsidRPr="00631540">
                  <w:rPr>
                    <w:rStyle w:val="PlaceholderText"/>
                    <w:szCs w:val="20"/>
                  </w:rPr>
                  <w:t>Choose an item.</w:t>
                </w:r>
              </w:p>
            </w:tc>
          </w:sdtContent>
        </w:sdt>
        <w:sdt>
          <w:sdtPr>
            <w:rPr>
              <w:rFonts w:cs="Arial"/>
            </w:rPr>
            <w:id w:val="692198459"/>
            <w:placeholder>
              <w:docPart w:val="AD101A02E12145A3AE77224326AD514B"/>
            </w:placeholder>
            <w:showingPlcHdr/>
            <w:text/>
          </w:sdtPr>
          <w:sdtEndPr/>
          <w:sdtContent>
            <w:tc>
              <w:tcPr>
                <w:tcW w:w="1628" w:type="dxa"/>
                <w:gridSpan w:val="2"/>
              </w:tcPr>
              <w:p w14:paraId="6559C5DF" w14:textId="28C0E5AB" w:rsidR="00C12129" w:rsidRDefault="00C12129" w:rsidP="00C12129">
                <w:pPr>
                  <w:rPr>
                    <w:rFonts w:cs="Arial"/>
                  </w:rPr>
                </w:pPr>
                <w:r w:rsidRPr="00C65CEB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</w:rPr>
            <w:id w:val="-356516935"/>
            <w:placeholder>
              <w:docPart w:val="9EEA779A302A41438C9C3C6E9380230F"/>
            </w:placeholder>
            <w:showingPlcHdr/>
            <w:text/>
          </w:sdtPr>
          <w:sdtEndPr/>
          <w:sdtContent>
            <w:tc>
              <w:tcPr>
                <w:tcW w:w="4950" w:type="dxa"/>
                <w:gridSpan w:val="2"/>
              </w:tcPr>
              <w:p w14:paraId="4008F0FA" w14:textId="2504D683" w:rsidR="00C12129" w:rsidRDefault="00C12129" w:rsidP="00C12129">
                <w:pPr>
                  <w:rPr>
                    <w:rFonts w:cs="Arial"/>
                  </w:rPr>
                </w:pPr>
                <w:r w:rsidRPr="000578C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12129" w14:paraId="780AC272" w14:textId="77777777" w:rsidTr="00764F18">
        <w:sdt>
          <w:sdtPr>
            <w:rPr>
              <w:rFonts w:cs="Arial"/>
              <w:szCs w:val="20"/>
            </w:rPr>
            <w:id w:val="1368723354"/>
            <w:placeholder>
              <w:docPart w:val="3DE7B458688B4C9788BE9039DFAF7110"/>
            </w:placeholder>
            <w:showingPlcHdr/>
            <w:date w:fullDate="2021-08-16T00:00:00Z">
              <w:dateFormat w:val="MM/d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217" w:type="dxa"/>
              </w:tcPr>
              <w:p w14:paraId="61DE2375" w14:textId="6228F4F8" w:rsidR="00C12129" w:rsidRDefault="00C12129" w:rsidP="00C12129">
                <w:pPr>
                  <w:rPr>
                    <w:rFonts w:cs="Arial"/>
                    <w:szCs w:val="20"/>
                  </w:rPr>
                </w:pPr>
                <w:r w:rsidRPr="003D6A2F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cs="Arial"/>
            </w:rPr>
            <w:id w:val="191812924"/>
            <w:placeholder>
              <w:docPart w:val="3C669BE0E3324B839FB59297F394A896"/>
            </w:placeholder>
            <w:showingPlcHdr/>
            <w15:appearance w15:val="tags"/>
            <w:comboBox>
              <w:listItem w:value="Choose an item."/>
              <w:listItem w:displayText="ARGO SUMMIT" w:value="ARGO SUMMIT"/>
              <w:listItem w:displayText="BELLWOOD" w:value="BELLWOOD"/>
              <w:listItem w:displayText="Berwyn Centennial" w:value="Berwyn Centennial"/>
              <w:listItem w:displayText="BRIDGEVIEW" w:value="BRIDGEVIEW"/>
              <w:listItem w:displayText="BROOKFIELD LA GRANGE PARK" w:value="BROOKFIELD LA GRANGE PARK"/>
              <w:listItem w:displayText="BURBANK" w:value="BURBANK"/>
              <w:listItem w:displayText="CALUMET CITY" w:value="CALUMET CITY"/>
              <w:listItem w:displayText="CHICAGO AFRICAN" w:value="CHICAGO AFRICAN"/>
              <w:listItem w:displayText="Chicago Argentine American" w:value="Chicago Argentine American"/>
              <w:listItem w:displayText="CHICAGO ARIRANG" w:value="CHICAGO ARIRANG"/>
              <w:listItem w:displayText="CHICAGO AZTECA" w:value="CHICAGO AZTECA"/>
              <w:listItem w:displayText="CHICAGO BAYANIHAN-SAMPAGUITA" w:value="CHICAGO BAYANIHAN-SAMPAGUITA"/>
              <w:listItem w:displayText="CHICAGO BEVERLY RIDGE" w:value="CHICAGO BEVERLY RIDGE"/>
              <w:listItem w:displayText="Chicago Centennial" w:value="Chicago Centennial"/>
              <w:listItem w:displayText="CHICAGO CENTRAL" w:value="CHICAGO CENTRAL"/>
              <w:listItem w:displayText="CHICAGO CHATHAM" w:value="CHICAGO CHATHAM"/>
              <w:listItem w:displayText="Chicago Eagles Wings" w:value="Chicago Eagles Wings"/>
              <w:listItem w:displayText="CHICAGO EAST SIDE" w:value="CHICAGO EAST SIDE"/>
              <w:listItem w:displayText="CHICAGO ECUADOREAN" w:value="CHICAGO ECUADOREAN"/>
              <w:listItem w:displayText="CHICAGO ENGLEWOOD" w:value="CHICAGO ENGLEWOOD"/>
              <w:listItem w:displayText="CHICAGO FIL USA" w:value="CHICAGO FIL USA"/>
              <w:listItem w:displayText="CHICAGO FILIPINO AMERICAN" w:value="CHICAGO FILIPINO AMERICAN"/>
              <w:listItem w:displayText="Chicago Global" w:value="Chicago Global"/>
              <w:listItem w:displayText="CHICAGO HEGEWISCH" w:value="CHICAGO HEGEWISCH"/>
              <w:listItem w:displayText="CHICAGO HEIGHTS" w:value="CHICAGO HEIGHTS"/>
              <w:listItem w:displayText="CHICAGO INDO US" w:value="CHICAGO INDO US"/>
              <w:listItem w:displayText="CHICAGO JEFFERSON PARK" w:value="CHICAGO JEFFERSON PARK"/>
              <w:listItem w:displayText="CHICAGO JOSE RIZAL" w:value="CHICAGO JOSE RIZAL"/>
              <w:listItem w:displayText="CHICAGO LIERI" w:value="CHICAGO LIERI"/>
              <w:listItem w:displayText="CHICAGO LOGAN SQUARE" w:value="CHICAGO LOGAN SQUARE"/>
              <w:listItem w:displayText="Chicago Mabuhay Centennial" w:value="Chicago Mabuhay Centennial"/>
              <w:listItem w:displayText="CHICAGO MAHARLIKA" w:value="CHICAGO MAHARLIKA"/>
              <w:listItem w:displayText="CHICAGO MEXICA" w:value="CHICAGO MEXICA"/>
              <w:listItem w:displayText="CHICAGO MONTCLARE ELMWOOD PARK" w:value="CHICAGO MONTCLARE ELMWOOD PARK"/>
              <w:listItem w:displayText="CHICAGO MOUNT GREENWOOD" w:value="CHICAGO MOUNT GREENWOOD"/>
              <w:listItem w:displayText="CHICAGO NORTHWEST" w:value="CHICAGO NORTHWEST"/>
              <w:listItem w:displayText="Chicago Nurses for Diabetes" w:value="Chicago Nurses for Diabetes"/>
              <w:listItem w:displayText="Chicago One World Centennial" w:value="Chicago One World Centennial"/>
              <w:listItem w:displayText="CHICAGO PHILIPPINE" w:value="CHICAGO PHILIPPINE"/>
              <w:listItem w:displayText="CHICAGO PUERTO RICO" w:value="CHICAGO PUERTO RICO"/>
              <w:listItem w:displayText="Chicago Ridge" w:value="Chicago Ridge"/>
              <w:listItem w:displayText="CHICAGO ROGERS PARK" w:value="CHICAGO ROGERS PARK"/>
              <w:listItem w:displayText="CHICAGO THAI MID WEST" w:value="CHICAGO THAI MID WEST"/>
              <w:listItem w:displayText="CHICAGO UPTOWN" w:value="CHICAGO UPTOWN"/>
              <w:listItem w:displayText="CHICAGO WINDY CITY" w:value="CHICAGO WINDY CITY"/>
              <w:listItem w:displayText="COOK COUNTY" w:value="COOK COUNTY"/>
              <w:listItem w:displayText="FLOSSMOOR ROSHNI" w:value="FLOSSMOOR ROSHNI"/>
              <w:listItem w:displayText="FRANKLIN PARK MANILA" w:value="FRANKLIN PARK MANILA"/>
              <w:listItem w:displayText="GLENWOOD" w:value="GLENWOOD"/>
              <w:listItem w:displayText="Harvey Centennial" w:value="Harvey Centennial"/>
              <w:listItem w:displayText="HOMEWOOD FLOSSMOOR" w:value="HOMEWOOD FLOSSMOOR"/>
              <w:listItem w:displayText="Justice" w:value="Justice"/>
              <w:listItem w:displayText="LA GRANGE HIGHLANDS" w:value="LA GRANGE HIGHLANDS"/>
              <w:listItem w:displayText="LANSING" w:value="LANSING"/>
              <w:listItem w:displayText="Lincolnwood" w:value="Lincolnwood"/>
              <w:listItem w:displayText="OAK LAWN" w:value="OAK LAWN"/>
              <w:listItem w:displayText="OAK PARK-RIVER FOREST" w:value="OAK PARK-RIVER FOREST"/>
              <w:listItem w:displayText="ORLAND PARK" w:value="ORLAND PARK"/>
              <w:listItem w:displayText="PALOS" w:value="PALOS"/>
              <w:listItem w:displayText="RIVER GROVE" w:value="RIVER GROVE"/>
              <w:listItem w:displayText="RIVERSIDE TOWNSHIP" w:value="RIVERSIDE TOWNSHIP"/>
              <w:listItem w:displayText="SCHILLER PARK" w:value="SCHILLER PARK"/>
              <w:listItem w:displayText="SOUTH HOLLAND" w:value="SOUTH HOLLAND"/>
              <w:listItem w:displayText="STICKNEY FOREST VIEW" w:value="STICKNEY FOREST VIEW"/>
              <w:listItem w:displayText="THE FOREST KALA SAMPATH" w:value="THE FOREST KALA SAMPATH"/>
              <w:listItem w:displayText="THORNTON" w:value="THORNTON"/>
              <w:listItem w:displayText="TINLEY PARK" w:value="TINLEY PARK"/>
              <w:listItem w:displayText="WESTCHESTER" w:value="WESTCHESTER"/>
              <w:listItem w:displayText="WILLOW SPRINGS" w:value="WILLOW SPRINGS"/>
              <w:listItem w:displayText="Willow Springs Lioness" w:value="Willow Springs Lioness"/>
              <w:listItem w:displayText="WORTH" w:value="WORTH"/>
            </w:comboBox>
          </w:sdtPr>
          <w:sdtEndPr/>
          <w:sdtContent>
            <w:tc>
              <w:tcPr>
                <w:tcW w:w="3270" w:type="dxa"/>
              </w:tcPr>
              <w:p w14:paraId="22032243" w14:textId="6C0E7E19" w:rsidR="00C12129" w:rsidRDefault="00C12129" w:rsidP="00C12129">
                <w:pPr>
                  <w:rPr>
                    <w:rFonts w:cs="Arial"/>
                  </w:rPr>
                </w:pPr>
                <w:r w:rsidRPr="00631540">
                  <w:rPr>
                    <w:rStyle w:val="PlaceholderText"/>
                    <w:szCs w:val="20"/>
                  </w:rPr>
                  <w:t>Choose an item.</w:t>
                </w:r>
              </w:p>
            </w:tc>
          </w:sdtContent>
        </w:sdt>
        <w:sdt>
          <w:sdtPr>
            <w:rPr>
              <w:rFonts w:cs="Arial"/>
            </w:rPr>
            <w:id w:val="81201127"/>
            <w:placeholder>
              <w:docPart w:val="943E1F5D4EFB4A1ABF35E26941ECEEB0"/>
            </w:placeholder>
            <w:showingPlcHdr/>
            <w:text/>
          </w:sdtPr>
          <w:sdtEndPr/>
          <w:sdtContent>
            <w:tc>
              <w:tcPr>
                <w:tcW w:w="1628" w:type="dxa"/>
                <w:gridSpan w:val="2"/>
              </w:tcPr>
              <w:p w14:paraId="6D462740" w14:textId="359B4946" w:rsidR="00C12129" w:rsidRDefault="00C12129" w:rsidP="00C12129">
                <w:pPr>
                  <w:rPr>
                    <w:rFonts w:cs="Arial"/>
                  </w:rPr>
                </w:pPr>
                <w:r w:rsidRPr="00C65CEB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</w:rPr>
            <w:id w:val="-1940987444"/>
            <w:placeholder>
              <w:docPart w:val="431542BBCEF14F9A9F176DBB3F042290"/>
            </w:placeholder>
            <w:showingPlcHdr/>
            <w:text/>
          </w:sdtPr>
          <w:sdtEndPr/>
          <w:sdtContent>
            <w:tc>
              <w:tcPr>
                <w:tcW w:w="4950" w:type="dxa"/>
                <w:gridSpan w:val="2"/>
              </w:tcPr>
              <w:p w14:paraId="375CA3F5" w14:textId="626FC91D" w:rsidR="00C12129" w:rsidRDefault="00C12129" w:rsidP="00C12129">
                <w:pPr>
                  <w:rPr>
                    <w:rFonts w:cs="Arial"/>
                  </w:rPr>
                </w:pPr>
                <w:r w:rsidRPr="000578C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12129" w14:paraId="40BF671E" w14:textId="77777777" w:rsidTr="00764F18">
        <w:sdt>
          <w:sdtPr>
            <w:rPr>
              <w:rFonts w:cs="Arial"/>
              <w:szCs w:val="20"/>
            </w:rPr>
            <w:id w:val="-1891258356"/>
            <w:placeholder>
              <w:docPart w:val="7CCCCD6A5B4A44549073B5366036EA3D"/>
            </w:placeholder>
            <w:showingPlcHdr/>
            <w:date w:fullDate="2021-08-16T00:00:00Z">
              <w:dateFormat w:val="MM/d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217" w:type="dxa"/>
              </w:tcPr>
              <w:p w14:paraId="4FD28474" w14:textId="115D83C9" w:rsidR="00C12129" w:rsidRDefault="00C12129" w:rsidP="00C12129">
                <w:pPr>
                  <w:rPr>
                    <w:rFonts w:cs="Arial"/>
                    <w:szCs w:val="20"/>
                  </w:rPr>
                </w:pPr>
                <w:r w:rsidRPr="003D6A2F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cs="Arial"/>
            </w:rPr>
            <w:id w:val="2064053090"/>
            <w:placeholder>
              <w:docPart w:val="B7CCD4106C644B7FAEAE1CCD702C7A81"/>
            </w:placeholder>
            <w:showingPlcHdr/>
            <w15:appearance w15:val="tags"/>
            <w:comboBox>
              <w:listItem w:value="Choose an item."/>
              <w:listItem w:displayText="ARGO SUMMIT" w:value="ARGO SUMMIT"/>
              <w:listItem w:displayText="BELLWOOD" w:value="BELLWOOD"/>
              <w:listItem w:displayText="Berwyn Centennial" w:value="Berwyn Centennial"/>
              <w:listItem w:displayText="BRIDGEVIEW" w:value="BRIDGEVIEW"/>
              <w:listItem w:displayText="BROOKFIELD LA GRANGE PARK" w:value="BROOKFIELD LA GRANGE PARK"/>
              <w:listItem w:displayText="BURBANK" w:value="BURBANK"/>
              <w:listItem w:displayText="CALUMET CITY" w:value="CALUMET CITY"/>
              <w:listItem w:displayText="CHICAGO AFRICAN" w:value="CHICAGO AFRICAN"/>
              <w:listItem w:displayText="Chicago Argentine American" w:value="Chicago Argentine American"/>
              <w:listItem w:displayText="CHICAGO ARIRANG" w:value="CHICAGO ARIRANG"/>
              <w:listItem w:displayText="CHICAGO AZTECA" w:value="CHICAGO AZTECA"/>
              <w:listItem w:displayText="CHICAGO BAYANIHAN-SAMPAGUITA" w:value="CHICAGO BAYANIHAN-SAMPAGUITA"/>
              <w:listItem w:displayText="CHICAGO BEVERLY RIDGE" w:value="CHICAGO BEVERLY RIDGE"/>
              <w:listItem w:displayText="Chicago Centennial" w:value="Chicago Centennial"/>
              <w:listItem w:displayText="CHICAGO CENTRAL" w:value="CHICAGO CENTRAL"/>
              <w:listItem w:displayText="CHICAGO CHATHAM" w:value="CHICAGO CHATHAM"/>
              <w:listItem w:displayText="Chicago Eagles Wings" w:value="Chicago Eagles Wings"/>
              <w:listItem w:displayText="CHICAGO EAST SIDE" w:value="CHICAGO EAST SIDE"/>
              <w:listItem w:displayText="CHICAGO ECUADOREAN" w:value="CHICAGO ECUADOREAN"/>
              <w:listItem w:displayText="CHICAGO ENGLEWOOD" w:value="CHICAGO ENGLEWOOD"/>
              <w:listItem w:displayText="CHICAGO FIL USA" w:value="CHICAGO FIL USA"/>
              <w:listItem w:displayText="CHICAGO FILIPINO AMERICAN" w:value="CHICAGO FILIPINO AMERICAN"/>
              <w:listItem w:displayText="Chicago Global" w:value="Chicago Global"/>
              <w:listItem w:displayText="CHICAGO HEGEWISCH" w:value="CHICAGO HEGEWISCH"/>
              <w:listItem w:displayText="CHICAGO HEIGHTS" w:value="CHICAGO HEIGHTS"/>
              <w:listItem w:displayText="CHICAGO INDO US" w:value="CHICAGO INDO US"/>
              <w:listItem w:displayText="CHICAGO JEFFERSON PARK" w:value="CHICAGO JEFFERSON PARK"/>
              <w:listItem w:displayText="CHICAGO JOSE RIZAL" w:value="CHICAGO JOSE RIZAL"/>
              <w:listItem w:displayText="CHICAGO LIERI" w:value="CHICAGO LIERI"/>
              <w:listItem w:displayText="CHICAGO LOGAN SQUARE" w:value="CHICAGO LOGAN SQUARE"/>
              <w:listItem w:displayText="Chicago Mabuhay Centennial" w:value="Chicago Mabuhay Centennial"/>
              <w:listItem w:displayText="CHICAGO MAHARLIKA" w:value="CHICAGO MAHARLIKA"/>
              <w:listItem w:displayText="CHICAGO MEXICA" w:value="CHICAGO MEXICA"/>
              <w:listItem w:displayText="CHICAGO MONTCLARE ELMWOOD PARK" w:value="CHICAGO MONTCLARE ELMWOOD PARK"/>
              <w:listItem w:displayText="CHICAGO MOUNT GREENWOOD" w:value="CHICAGO MOUNT GREENWOOD"/>
              <w:listItem w:displayText="CHICAGO NORTHWEST" w:value="CHICAGO NORTHWEST"/>
              <w:listItem w:displayText="Chicago Nurses for Diabetes" w:value="Chicago Nurses for Diabetes"/>
              <w:listItem w:displayText="Chicago One World Centennial" w:value="Chicago One World Centennial"/>
              <w:listItem w:displayText="CHICAGO PHILIPPINE" w:value="CHICAGO PHILIPPINE"/>
              <w:listItem w:displayText="CHICAGO PUERTO RICO" w:value="CHICAGO PUERTO RICO"/>
              <w:listItem w:displayText="Chicago Ridge" w:value="Chicago Ridge"/>
              <w:listItem w:displayText="CHICAGO ROGERS PARK" w:value="CHICAGO ROGERS PARK"/>
              <w:listItem w:displayText="CHICAGO THAI MID WEST" w:value="CHICAGO THAI MID WEST"/>
              <w:listItem w:displayText="CHICAGO UPTOWN" w:value="CHICAGO UPTOWN"/>
              <w:listItem w:displayText="CHICAGO WINDY CITY" w:value="CHICAGO WINDY CITY"/>
              <w:listItem w:displayText="COOK COUNTY" w:value="COOK COUNTY"/>
              <w:listItem w:displayText="FLOSSMOOR ROSHNI" w:value="FLOSSMOOR ROSHNI"/>
              <w:listItem w:displayText="FRANKLIN PARK MANILA" w:value="FRANKLIN PARK MANILA"/>
              <w:listItem w:displayText="GLENWOOD" w:value="GLENWOOD"/>
              <w:listItem w:displayText="Harvey Centennial" w:value="Harvey Centennial"/>
              <w:listItem w:displayText="HOMEWOOD FLOSSMOOR" w:value="HOMEWOOD FLOSSMOOR"/>
              <w:listItem w:displayText="Justice" w:value="Justice"/>
              <w:listItem w:displayText="LA GRANGE HIGHLANDS" w:value="LA GRANGE HIGHLANDS"/>
              <w:listItem w:displayText="LANSING" w:value="LANSING"/>
              <w:listItem w:displayText="Lincolnwood" w:value="Lincolnwood"/>
              <w:listItem w:displayText="OAK LAWN" w:value="OAK LAWN"/>
              <w:listItem w:displayText="OAK PARK-RIVER FOREST" w:value="OAK PARK-RIVER FOREST"/>
              <w:listItem w:displayText="ORLAND PARK" w:value="ORLAND PARK"/>
              <w:listItem w:displayText="PALOS" w:value="PALOS"/>
              <w:listItem w:displayText="RIVER GROVE" w:value="RIVER GROVE"/>
              <w:listItem w:displayText="RIVERSIDE TOWNSHIP" w:value="RIVERSIDE TOWNSHIP"/>
              <w:listItem w:displayText="SCHILLER PARK" w:value="SCHILLER PARK"/>
              <w:listItem w:displayText="SOUTH HOLLAND" w:value="SOUTH HOLLAND"/>
              <w:listItem w:displayText="STICKNEY FOREST VIEW" w:value="STICKNEY FOREST VIEW"/>
              <w:listItem w:displayText="THE FOREST KALA SAMPATH" w:value="THE FOREST KALA SAMPATH"/>
              <w:listItem w:displayText="THORNTON" w:value="THORNTON"/>
              <w:listItem w:displayText="TINLEY PARK" w:value="TINLEY PARK"/>
              <w:listItem w:displayText="WESTCHESTER" w:value="WESTCHESTER"/>
              <w:listItem w:displayText="WILLOW SPRINGS" w:value="WILLOW SPRINGS"/>
              <w:listItem w:displayText="Willow Springs Lioness" w:value="Willow Springs Lioness"/>
              <w:listItem w:displayText="WORTH" w:value="WORTH"/>
            </w:comboBox>
          </w:sdtPr>
          <w:sdtEndPr/>
          <w:sdtContent>
            <w:tc>
              <w:tcPr>
                <w:tcW w:w="3270" w:type="dxa"/>
              </w:tcPr>
              <w:p w14:paraId="5A30257D" w14:textId="37A234E2" w:rsidR="00C12129" w:rsidRDefault="00C12129" w:rsidP="00C12129">
                <w:pPr>
                  <w:rPr>
                    <w:rFonts w:cs="Arial"/>
                  </w:rPr>
                </w:pPr>
                <w:r w:rsidRPr="00631540">
                  <w:rPr>
                    <w:rStyle w:val="PlaceholderText"/>
                    <w:szCs w:val="20"/>
                  </w:rPr>
                  <w:t>Choose an item.</w:t>
                </w:r>
              </w:p>
            </w:tc>
          </w:sdtContent>
        </w:sdt>
        <w:sdt>
          <w:sdtPr>
            <w:rPr>
              <w:rFonts w:cs="Arial"/>
            </w:rPr>
            <w:id w:val="-771155485"/>
            <w:placeholder>
              <w:docPart w:val="425D388112E4441DBE541C6A333EF6E3"/>
            </w:placeholder>
            <w:showingPlcHdr/>
            <w:text/>
          </w:sdtPr>
          <w:sdtEndPr/>
          <w:sdtContent>
            <w:tc>
              <w:tcPr>
                <w:tcW w:w="1628" w:type="dxa"/>
                <w:gridSpan w:val="2"/>
              </w:tcPr>
              <w:p w14:paraId="041B13F7" w14:textId="3BEA7014" w:rsidR="00C12129" w:rsidRDefault="00C12129" w:rsidP="00C12129">
                <w:pPr>
                  <w:rPr>
                    <w:rFonts w:cs="Arial"/>
                  </w:rPr>
                </w:pPr>
                <w:r w:rsidRPr="00C65CEB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</w:rPr>
            <w:id w:val="1823237315"/>
            <w:placeholder>
              <w:docPart w:val="2B47D2BF86B5440CB44DE6ECA0375392"/>
            </w:placeholder>
            <w:showingPlcHdr/>
            <w:text/>
          </w:sdtPr>
          <w:sdtEndPr/>
          <w:sdtContent>
            <w:tc>
              <w:tcPr>
                <w:tcW w:w="4950" w:type="dxa"/>
                <w:gridSpan w:val="2"/>
              </w:tcPr>
              <w:p w14:paraId="1DD99F42" w14:textId="79D0608D" w:rsidR="00C12129" w:rsidRDefault="00C12129" w:rsidP="00C12129">
                <w:pPr>
                  <w:rPr>
                    <w:rFonts w:cs="Arial"/>
                  </w:rPr>
                </w:pPr>
                <w:r w:rsidRPr="000578C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72FFB" w14:paraId="1985F1D2" w14:textId="77777777" w:rsidTr="00764F18">
        <w:sdt>
          <w:sdtPr>
            <w:rPr>
              <w:rFonts w:cs="Arial"/>
              <w:szCs w:val="20"/>
            </w:rPr>
            <w:id w:val="-1641873100"/>
            <w:placeholder>
              <w:docPart w:val="772AE41409DC45099CACA026B4F403AB"/>
            </w:placeholder>
            <w:showingPlcHdr/>
            <w:date w:fullDate="2021-08-18T00:00:00Z">
              <w:dateFormat w:val="MM/d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217" w:type="dxa"/>
              </w:tcPr>
              <w:p w14:paraId="1AC917AB" w14:textId="6A3A764A" w:rsidR="00C72FFB" w:rsidRPr="003D3374" w:rsidRDefault="00C72FFB" w:rsidP="00C72FFB">
                <w:pPr>
                  <w:rPr>
                    <w:rFonts w:cs="Arial"/>
                    <w:szCs w:val="20"/>
                  </w:rPr>
                </w:pPr>
                <w:r w:rsidRPr="003D6A2F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cs="Arial"/>
            </w:rPr>
            <w:id w:val="1215246004"/>
            <w:placeholder>
              <w:docPart w:val="FFCE5991A9A84C87A0E3798FFB332A0B"/>
            </w:placeholder>
            <w:showingPlcHdr/>
            <w15:appearance w15:val="tags"/>
            <w:comboBox>
              <w:listItem w:value="Choose an item."/>
              <w:listItem w:displayText="ARGO SUMMIT" w:value="ARGO SUMMIT"/>
              <w:listItem w:displayText="BELLWOOD" w:value="BELLWOOD"/>
              <w:listItem w:displayText="Berwyn Centennial" w:value="Berwyn Centennial"/>
              <w:listItem w:displayText="BRIDGEVIEW" w:value="BRIDGEVIEW"/>
              <w:listItem w:displayText="BROOKFIELD LA GRANGE PARK" w:value="BROOKFIELD LA GRANGE PARK"/>
              <w:listItem w:displayText="BURBANK" w:value="BURBANK"/>
              <w:listItem w:displayText="CALUMET CITY" w:value="CALUMET CITY"/>
              <w:listItem w:displayText="CHICAGO AFRICAN" w:value="CHICAGO AFRICAN"/>
              <w:listItem w:displayText="Chicago Argentine American" w:value="Chicago Argentine American"/>
              <w:listItem w:displayText="CHICAGO ARIRANG" w:value="CHICAGO ARIRANG"/>
              <w:listItem w:displayText="CHICAGO AZTECA" w:value="CHICAGO AZTECA"/>
              <w:listItem w:displayText="CHICAGO BAYANIHAN-SAMPAGUITA" w:value="CHICAGO BAYANIHAN-SAMPAGUITA"/>
              <w:listItem w:displayText="CHICAGO BEVERLY RIDGE" w:value="CHICAGO BEVERLY RIDGE"/>
              <w:listItem w:displayText="Chicago Centennial" w:value="Chicago Centennial"/>
              <w:listItem w:displayText="CHICAGO CENTRAL" w:value="CHICAGO CENTRAL"/>
              <w:listItem w:displayText="CHICAGO CHATHAM" w:value="CHICAGO CHATHAM"/>
              <w:listItem w:displayText="Chicago Eagles Wings" w:value="Chicago Eagles Wings"/>
              <w:listItem w:displayText="CHICAGO EAST SIDE" w:value="CHICAGO EAST SIDE"/>
              <w:listItem w:displayText="CHICAGO ECUADOREAN" w:value="CHICAGO ECUADOREAN"/>
              <w:listItem w:displayText="CHICAGO ENGLEWOOD" w:value="CHICAGO ENGLEWOOD"/>
              <w:listItem w:displayText="CHICAGO FIL USA" w:value="CHICAGO FIL USA"/>
              <w:listItem w:displayText="CHICAGO FILIPINO AMERICAN" w:value="CHICAGO FILIPINO AMERICAN"/>
              <w:listItem w:displayText="Chicago Global" w:value="Chicago Global"/>
              <w:listItem w:displayText="CHICAGO HEGEWISCH" w:value="CHICAGO HEGEWISCH"/>
              <w:listItem w:displayText="CHICAGO HEIGHTS" w:value="CHICAGO HEIGHTS"/>
              <w:listItem w:displayText="CHICAGO INDO US" w:value="CHICAGO INDO US"/>
              <w:listItem w:displayText="CHICAGO JEFFERSON PARK" w:value="CHICAGO JEFFERSON PARK"/>
              <w:listItem w:displayText="CHICAGO JOSE RIZAL" w:value="CHICAGO JOSE RIZAL"/>
              <w:listItem w:displayText="CHICAGO LIERI" w:value="CHICAGO LIERI"/>
              <w:listItem w:displayText="CHICAGO LOGAN SQUARE" w:value="CHICAGO LOGAN SQUARE"/>
              <w:listItem w:displayText="Chicago Mabuhay Centennial" w:value="Chicago Mabuhay Centennial"/>
              <w:listItem w:displayText="CHICAGO MAHARLIKA" w:value="CHICAGO MAHARLIKA"/>
              <w:listItem w:displayText="CHICAGO MEXICA" w:value="CHICAGO MEXICA"/>
              <w:listItem w:displayText="CHICAGO MONTCLARE ELMWOOD PARK" w:value="CHICAGO MONTCLARE ELMWOOD PARK"/>
              <w:listItem w:displayText="CHICAGO MOUNT GREENWOOD" w:value="CHICAGO MOUNT GREENWOOD"/>
              <w:listItem w:displayText="CHICAGO NORTHWEST" w:value="CHICAGO NORTHWEST"/>
              <w:listItem w:displayText="Chicago Nurses for Diabetes" w:value="Chicago Nurses for Diabetes"/>
              <w:listItem w:displayText="Chicago One World Centennial" w:value="Chicago One World Centennial"/>
              <w:listItem w:displayText="CHICAGO PHILIPPINE" w:value="CHICAGO PHILIPPINE"/>
              <w:listItem w:displayText="CHICAGO PUERTO RICO" w:value="CHICAGO PUERTO RICO"/>
              <w:listItem w:displayText="Chicago Ridge" w:value="Chicago Ridge"/>
              <w:listItem w:displayText="CHICAGO ROGERS PARK" w:value="CHICAGO ROGERS PARK"/>
              <w:listItem w:displayText="CHICAGO THAI MID WEST" w:value="CHICAGO THAI MID WEST"/>
              <w:listItem w:displayText="CHICAGO UPTOWN" w:value="CHICAGO UPTOWN"/>
              <w:listItem w:displayText="CHICAGO WINDY CITY" w:value="CHICAGO WINDY CITY"/>
              <w:listItem w:displayText="COOK COUNTY" w:value="COOK COUNTY"/>
              <w:listItem w:displayText="FLOSSMOOR ROSHNI" w:value="FLOSSMOOR ROSHNI"/>
              <w:listItem w:displayText="FRANKLIN PARK MANILA" w:value="FRANKLIN PARK MANILA"/>
              <w:listItem w:displayText="GLENWOOD" w:value="GLENWOOD"/>
              <w:listItem w:displayText="Harvey Centennial" w:value="Harvey Centennial"/>
              <w:listItem w:displayText="HOMEWOOD FLOSSMOOR" w:value="HOMEWOOD FLOSSMOOR"/>
              <w:listItem w:displayText="Justice" w:value="Justice"/>
              <w:listItem w:displayText="LA GRANGE HIGHLANDS" w:value="LA GRANGE HIGHLANDS"/>
              <w:listItem w:displayText="LANSING" w:value="LANSING"/>
              <w:listItem w:displayText="Lincolnwood" w:value="Lincolnwood"/>
              <w:listItem w:displayText="OAK LAWN" w:value="OAK LAWN"/>
              <w:listItem w:displayText="OAK PARK-RIVER FOREST" w:value="OAK PARK-RIVER FOREST"/>
              <w:listItem w:displayText="ORLAND PARK" w:value="ORLAND PARK"/>
              <w:listItem w:displayText="PALOS" w:value="PALOS"/>
              <w:listItem w:displayText="RIVER GROVE" w:value="RIVER GROVE"/>
              <w:listItem w:displayText="RIVERSIDE TOWNSHIP" w:value="RIVERSIDE TOWNSHIP"/>
              <w:listItem w:displayText="SCHILLER PARK" w:value="SCHILLER PARK"/>
              <w:listItem w:displayText="SOUTH HOLLAND" w:value="SOUTH HOLLAND"/>
              <w:listItem w:displayText="STICKNEY FOREST VIEW" w:value="STICKNEY FOREST VIEW"/>
              <w:listItem w:displayText="THE FOREST KALA SAMPATH" w:value="THE FOREST KALA SAMPATH"/>
              <w:listItem w:displayText="THORNTON" w:value="THORNTON"/>
              <w:listItem w:displayText="TINLEY PARK" w:value="TINLEY PARK"/>
              <w:listItem w:displayText="WESTCHESTER" w:value="WESTCHESTER"/>
              <w:listItem w:displayText="WILLOW SPRINGS" w:value="WILLOW SPRINGS"/>
              <w:listItem w:displayText="Willow Springs Lioness" w:value="Willow Springs Lioness"/>
              <w:listItem w:displayText="WORTH" w:value="WORTH"/>
            </w:comboBox>
          </w:sdtPr>
          <w:sdtEndPr/>
          <w:sdtContent>
            <w:tc>
              <w:tcPr>
                <w:tcW w:w="3270" w:type="dxa"/>
              </w:tcPr>
              <w:p w14:paraId="2F9DCA19" w14:textId="469A36C4" w:rsidR="00C72FFB" w:rsidRPr="003D3374" w:rsidRDefault="00C72FFB" w:rsidP="00C72FFB">
                <w:pPr>
                  <w:rPr>
                    <w:rFonts w:cs="Arial"/>
                    <w:szCs w:val="20"/>
                  </w:rPr>
                </w:pPr>
                <w:r w:rsidRPr="004922C9">
                  <w:rPr>
                    <w:rStyle w:val="PlaceholderText"/>
                    <w:szCs w:val="20"/>
                  </w:rPr>
                  <w:t>Choose an item.</w:t>
                </w:r>
              </w:p>
            </w:tc>
          </w:sdtContent>
        </w:sdt>
        <w:sdt>
          <w:sdtPr>
            <w:rPr>
              <w:color w:val="808080"/>
              <w:sz w:val="16"/>
              <w:szCs w:val="16"/>
            </w:rPr>
            <w:id w:val="-1378166193"/>
            <w:placeholder>
              <w:docPart w:val="3C7871CA0D4F4308B035BF3461D54846"/>
            </w:placeholder>
            <w:text/>
          </w:sdtPr>
          <w:sdtEndPr/>
          <w:sdtContent>
            <w:tc>
              <w:tcPr>
                <w:tcW w:w="1628" w:type="dxa"/>
                <w:gridSpan w:val="2"/>
              </w:tcPr>
              <w:p w14:paraId="535EE5CA" w14:textId="45134014" w:rsidR="00C72FFB" w:rsidRPr="003D3374" w:rsidRDefault="00C12129" w:rsidP="00C72FFB">
                <w:pPr>
                  <w:rPr>
                    <w:rFonts w:cs="Arial"/>
                    <w:szCs w:val="20"/>
                  </w:rPr>
                </w:pPr>
                <w:r w:rsidRPr="00C12129">
                  <w:rPr>
                    <w:color w:val="808080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</w:rPr>
            <w:id w:val="617650004"/>
            <w:placeholder>
              <w:docPart w:val="031868CCE3634397914CFF9064E14E33"/>
            </w:placeholder>
            <w:showingPlcHdr/>
            <w:text/>
          </w:sdtPr>
          <w:sdtEndPr/>
          <w:sdtContent>
            <w:tc>
              <w:tcPr>
                <w:tcW w:w="4950" w:type="dxa"/>
                <w:gridSpan w:val="2"/>
              </w:tcPr>
              <w:p w14:paraId="5705EDF0" w14:textId="5A4F5A1B" w:rsidR="00C72FFB" w:rsidRPr="003D3374" w:rsidRDefault="00C72FFB" w:rsidP="00C72FFB">
                <w:pPr>
                  <w:rPr>
                    <w:rFonts w:cs="Arial"/>
                    <w:szCs w:val="20"/>
                  </w:rPr>
                </w:pPr>
                <w:r w:rsidRPr="000C16C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767C5" w14:paraId="7DD37F3C" w14:textId="77777777" w:rsidTr="00297AB1">
        <w:tc>
          <w:tcPr>
            <w:tcW w:w="11065" w:type="dxa"/>
            <w:gridSpan w:val="6"/>
            <w:shd w:val="clear" w:color="auto" w:fill="E7E6E6" w:themeFill="background2"/>
          </w:tcPr>
          <w:p w14:paraId="5689C18F" w14:textId="374D64B0" w:rsidR="00C767C5" w:rsidRPr="00C767C5" w:rsidRDefault="0022210B" w:rsidP="00C767C5">
            <w:pPr>
              <w:jc w:val="center"/>
              <w:rPr>
                <w:b/>
                <w:bCs/>
              </w:rPr>
            </w:pPr>
            <w:r>
              <w:rPr>
                <w:rFonts w:cs="Arial"/>
                <w:b/>
                <w:bCs/>
                <w:sz w:val="28"/>
                <w:szCs w:val="28"/>
              </w:rPr>
              <w:t xml:space="preserve">CLUB/REGION/DISTRICT/STATE/INTERNATIONAL </w:t>
            </w:r>
            <w:r w:rsidR="00C767C5" w:rsidRPr="00C767C5">
              <w:rPr>
                <w:rFonts w:cs="Arial"/>
                <w:b/>
                <w:bCs/>
                <w:sz w:val="28"/>
                <w:szCs w:val="28"/>
              </w:rPr>
              <w:t>MEETINGS</w:t>
            </w:r>
            <w:r w:rsidR="00C72FFB">
              <w:rPr>
                <w:rFonts w:cs="Arial"/>
                <w:b/>
                <w:bCs/>
                <w:sz w:val="28"/>
                <w:szCs w:val="28"/>
              </w:rPr>
              <w:t>/FUNDRAISERS/EVENTS</w:t>
            </w:r>
          </w:p>
        </w:tc>
      </w:tr>
      <w:tr w:rsidR="00C767C5" w14:paraId="6A3253A8" w14:textId="77777777" w:rsidTr="00764F18">
        <w:tc>
          <w:tcPr>
            <w:tcW w:w="1217" w:type="dxa"/>
          </w:tcPr>
          <w:p w14:paraId="2F45B579" w14:textId="27C03FB4" w:rsidR="00C767C5" w:rsidRPr="00C767C5" w:rsidRDefault="00C767C5" w:rsidP="00C767C5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C767C5">
              <w:rPr>
                <w:rFonts w:cs="Arial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3270" w:type="dxa"/>
          </w:tcPr>
          <w:p w14:paraId="204FB3F5" w14:textId="106496CD" w:rsidR="00C767C5" w:rsidRPr="00C767C5" w:rsidRDefault="0022210B" w:rsidP="00C767C5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>
              <w:rPr>
                <w:rFonts w:cs="Arial"/>
                <w:b/>
                <w:bCs/>
                <w:sz w:val="24"/>
                <w:szCs w:val="24"/>
              </w:rPr>
              <w:t>CLUB/FUNCTION</w:t>
            </w:r>
          </w:p>
        </w:tc>
        <w:tc>
          <w:tcPr>
            <w:tcW w:w="1628" w:type="dxa"/>
            <w:gridSpan w:val="2"/>
          </w:tcPr>
          <w:p w14:paraId="2CB77F0B" w14:textId="681CDA81" w:rsidR="00C767C5" w:rsidRPr="00C767C5" w:rsidRDefault="00C767C5" w:rsidP="00C767C5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>
              <w:rPr>
                <w:rFonts w:cs="Arial"/>
                <w:b/>
                <w:bCs/>
                <w:sz w:val="24"/>
                <w:szCs w:val="24"/>
              </w:rPr>
              <w:t>Location</w:t>
            </w:r>
          </w:p>
        </w:tc>
        <w:tc>
          <w:tcPr>
            <w:tcW w:w="4950" w:type="dxa"/>
            <w:gridSpan w:val="2"/>
          </w:tcPr>
          <w:p w14:paraId="169195F3" w14:textId="018366A3" w:rsidR="00C767C5" w:rsidRPr="00C767C5" w:rsidRDefault="00C767C5" w:rsidP="00C767C5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C767C5">
              <w:rPr>
                <w:rFonts w:cs="Arial"/>
                <w:b/>
                <w:bCs/>
                <w:sz w:val="24"/>
                <w:szCs w:val="24"/>
              </w:rPr>
              <w:t>RECAP OF MEETING</w:t>
            </w:r>
          </w:p>
        </w:tc>
      </w:tr>
      <w:tr w:rsidR="00C72FFB" w14:paraId="13D62B18" w14:textId="77777777" w:rsidTr="00764F18">
        <w:sdt>
          <w:sdtPr>
            <w:rPr>
              <w:rFonts w:cs="Arial"/>
              <w:szCs w:val="20"/>
            </w:rPr>
            <w:id w:val="1902019684"/>
            <w:placeholder>
              <w:docPart w:val="D7524B19C7494CF78082AD05392F5E24"/>
            </w:placeholder>
            <w:showingPlcHdr/>
            <w:date w:fullDate="2021-08-17T00:00:00Z">
              <w:dateFormat w:val="MM/d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217" w:type="dxa"/>
              </w:tcPr>
              <w:p w14:paraId="59EE8565" w14:textId="3699671F" w:rsidR="00C72FFB" w:rsidRPr="004F3C20" w:rsidRDefault="00782FA6" w:rsidP="00C72FFB">
                <w:pPr>
                  <w:rPr>
                    <w:rFonts w:cs="Arial"/>
                    <w:sz w:val="24"/>
                    <w:szCs w:val="24"/>
                  </w:rPr>
                </w:pPr>
                <w:r w:rsidRPr="00FA59A9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cs="Arial"/>
              <w:sz w:val="24"/>
              <w:szCs w:val="24"/>
            </w:rPr>
            <w:id w:val="800889648"/>
            <w:placeholder>
              <w:docPart w:val="1F0A8772D6C4424196C2274DFD39A681"/>
            </w:placeholder>
            <w:temporary/>
            <w:showingPlcHdr/>
            <w:comboBox>
              <w:listItem w:displayText="District-Wide Event" w:value="District-Wide Event"/>
              <w:listItem w:displayText="Region 1" w:value="Region 1"/>
              <w:listItem w:displayText="Region 2" w:value="Region 2"/>
              <w:listItem w:displayText="Region 3" w:value="Region 3"/>
              <w:listItem w:displayText="Region 4" w:value="Region 4"/>
              <w:listItem w:displayText="Region 5" w:value="Region 5"/>
              <w:listItem w:displayText="Region 6" w:value="Region 6"/>
              <w:listItem w:displayText="Club Event" w:value="Club Event"/>
              <w:listItem w:displayText="Cabinet Meeting" w:value="Cabinet Meeting"/>
              <w:listItem w:displayText="GAT Meeting" w:value="GAT Meeting"/>
              <w:listItem w:displayText="GLT Meeting" w:value="GLT Meeting"/>
              <w:listItem w:displayText="GMT Meeting" w:value="GMT Meeting"/>
              <w:listItem w:displayText="GST Meeting" w:value="GST Meeting"/>
              <w:listItem w:displayText="Training" w:value="Training"/>
              <w:listItem w:displayText="RC/ZC Meeting" w:value="RC/ZC Meeting"/>
              <w:listItem w:displayText="District 1-A Convention" w:value="District 1-A Convention"/>
              <w:listItem w:displayText="MD-1 Convention" w:value="MD-1 Convention"/>
              <w:listItem w:displayText="International Convention" w:value="International Convention"/>
            </w:comboBox>
          </w:sdtPr>
          <w:sdtEndPr/>
          <w:sdtContent>
            <w:tc>
              <w:tcPr>
                <w:tcW w:w="3270" w:type="dxa"/>
              </w:tcPr>
              <w:p w14:paraId="2E80698E" w14:textId="20E81C5A" w:rsidR="00C72FFB" w:rsidRPr="004F3C20" w:rsidRDefault="00C72FFB" w:rsidP="00C72FFB">
                <w:pPr>
                  <w:rPr>
                    <w:rFonts w:cs="Arial"/>
                    <w:sz w:val="24"/>
                    <w:szCs w:val="24"/>
                  </w:rPr>
                </w:pPr>
                <w:r w:rsidRPr="003D6A2F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cs="Arial"/>
            </w:rPr>
            <w:id w:val="-2095464156"/>
            <w:placeholder>
              <w:docPart w:val="66DD7CFC31974D88A845520FDE4FFCCD"/>
            </w:placeholder>
            <w:showingPlcHdr/>
            <w:text/>
          </w:sdtPr>
          <w:sdtContent>
            <w:tc>
              <w:tcPr>
                <w:tcW w:w="1628" w:type="dxa"/>
                <w:gridSpan w:val="2"/>
              </w:tcPr>
              <w:p w14:paraId="0F5E3BB7" w14:textId="7604C97F" w:rsidR="00C72FFB" w:rsidRPr="004F3C20" w:rsidRDefault="00B0462E" w:rsidP="00C72FFB">
                <w:pPr>
                  <w:rPr>
                    <w:rFonts w:cs="Arial"/>
                    <w:sz w:val="24"/>
                    <w:szCs w:val="24"/>
                  </w:rPr>
                </w:pPr>
                <w:r w:rsidRPr="00C65CEB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sz w:val="24"/>
              <w:szCs w:val="24"/>
            </w:rPr>
            <w:id w:val="1952894247"/>
            <w:placeholder>
              <w:docPart w:val="37DB9426F56147D1AFDC077FCA56ACE4"/>
            </w:placeholder>
            <w:showingPlcHdr/>
            <w:text/>
          </w:sdtPr>
          <w:sdtEndPr/>
          <w:sdtContent>
            <w:tc>
              <w:tcPr>
                <w:tcW w:w="4950" w:type="dxa"/>
                <w:gridSpan w:val="2"/>
              </w:tcPr>
              <w:p w14:paraId="2D2587C4" w14:textId="7FE65A3B" w:rsidR="00C72FFB" w:rsidRPr="004F3C20" w:rsidRDefault="007C0FDB" w:rsidP="00C72FFB">
                <w:pPr>
                  <w:rPr>
                    <w:rFonts w:cs="Arial"/>
                    <w:sz w:val="24"/>
                    <w:szCs w:val="24"/>
                  </w:rPr>
                </w:pPr>
                <w:r w:rsidRPr="003D6A2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B509E" w14:paraId="62CC52D0" w14:textId="77777777" w:rsidTr="00764F18">
        <w:sdt>
          <w:sdtPr>
            <w:rPr>
              <w:rFonts w:cs="Arial"/>
              <w:szCs w:val="20"/>
            </w:rPr>
            <w:id w:val="-2117195212"/>
            <w:placeholder>
              <w:docPart w:val="7022D59486574B298F40E5D65FC626B2"/>
            </w:placeholder>
            <w:showingPlcHdr/>
            <w:date w:fullDate="2021-08-18T00:00:00Z">
              <w:dateFormat w:val="MM/d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217" w:type="dxa"/>
              </w:tcPr>
              <w:p w14:paraId="52B9770D" w14:textId="370DE654" w:rsidR="008B509E" w:rsidRPr="004F3C20" w:rsidRDefault="008B509E" w:rsidP="008B509E">
                <w:pPr>
                  <w:rPr>
                    <w:rFonts w:cs="Arial"/>
                    <w:sz w:val="24"/>
                    <w:szCs w:val="24"/>
                  </w:rPr>
                </w:pPr>
                <w:r w:rsidRPr="00FA59A9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cs="Arial"/>
              <w:sz w:val="24"/>
              <w:szCs w:val="24"/>
            </w:rPr>
            <w:id w:val="1541171746"/>
            <w:placeholder>
              <w:docPart w:val="DA00628E404D47A6A94C604BC73C1797"/>
            </w:placeholder>
            <w:temporary/>
            <w:showingPlcHdr/>
            <w:comboBox>
              <w:listItem w:displayText="District-Wide Event" w:value="District-Wide Event"/>
              <w:listItem w:displayText="Region 1" w:value="Region 1"/>
              <w:listItem w:displayText="Region 2" w:value="Region 2"/>
              <w:listItem w:displayText="Region 3" w:value="Region 3"/>
              <w:listItem w:displayText="Region 4" w:value="Region 4"/>
              <w:listItem w:displayText="Region 5" w:value="Region 5"/>
              <w:listItem w:displayText="Region 6" w:value="Region 6"/>
              <w:listItem w:displayText="Club Event" w:value="Club Event"/>
              <w:listItem w:displayText="Cabinet Meeting" w:value="Cabinet Meeting"/>
              <w:listItem w:displayText="GAT Meeting" w:value="GAT Meeting"/>
              <w:listItem w:displayText="GLT Meeting" w:value="GLT Meeting"/>
              <w:listItem w:displayText="GMT Meeting" w:value="GMT Meeting"/>
              <w:listItem w:displayText="GST Meeting" w:value="GST Meeting"/>
              <w:listItem w:displayText="Training" w:value="Training"/>
              <w:listItem w:displayText="RC/ZC Meeting" w:value="RC/ZC Meeting"/>
              <w:listItem w:displayText="District 1-A Convention" w:value="District 1-A Convention"/>
              <w:listItem w:displayText="MD-1 Convention" w:value="MD-1 Convention"/>
              <w:listItem w:displayText="International Convention" w:value="International Convention"/>
            </w:comboBox>
          </w:sdtPr>
          <w:sdtEndPr/>
          <w:sdtContent>
            <w:tc>
              <w:tcPr>
                <w:tcW w:w="3270" w:type="dxa"/>
              </w:tcPr>
              <w:p w14:paraId="3019022B" w14:textId="1AC5C8CD" w:rsidR="008B509E" w:rsidRPr="004F3C20" w:rsidRDefault="008B509E" w:rsidP="008B509E">
                <w:pPr>
                  <w:rPr>
                    <w:rFonts w:cs="Arial"/>
                    <w:sz w:val="24"/>
                    <w:szCs w:val="24"/>
                  </w:rPr>
                </w:pPr>
                <w:r w:rsidRPr="00A01FF2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cs="Arial"/>
            </w:rPr>
            <w:id w:val="1862016065"/>
            <w:placeholder>
              <w:docPart w:val="9DEB006E85C246F0BB6CDC0814797A97"/>
            </w:placeholder>
            <w:showingPlcHdr/>
            <w:text/>
          </w:sdtPr>
          <w:sdtContent>
            <w:tc>
              <w:tcPr>
                <w:tcW w:w="1628" w:type="dxa"/>
                <w:gridSpan w:val="2"/>
              </w:tcPr>
              <w:p w14:paraId="4A74FA4C" w14:textId="239BA771" w:rsidR="008B509E" w:rsidRPr="004F3C20" w:rsidRDefault="00B0462E" w:rsidP="008B509E">
                <w:pPr>
                  <w:rPr>
                    <w:rFonts w:cs="Arial"/>
                    <w:sz w:val="24"/>
                    <w:szCs w:val="24"/>
                  </w:rPr>
                </w:pPr>
                <w:r w:rsidRPr="00C65CEB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tc>
          <w:tcPr>
            <w:tcW w:w="4950" w:type="dxa"/>
            <w:gridSpan w:val="2"/>
          </w:tcPr>
          <w:p w14:paraId="04B304D0" w14:textId="30EBE835" w:rsidR="008B509E" w:rsidRPr="004F3C20" w:rsidRDefault="008B509E" w:rsidP="008B509E">
            <w:pPr>
              <w:rPr>
                <w:rFonts w:cs="Arial"/>
                <w:sz w:val="24"/>
                <w:szCs w:val="24"/>
              </w:rPr>
            </w:pPr>
            <w:r w:rsidRPr="00206EC4">
              <w:rPr>
                <w:rStyle w:val="PlaceholderText"/>
              </w:rPr>
              <w:t>Click or tap here to enter text.</w:t>
            </w:r>
          </w:p>
        </w:tc>
      </w:tr>
      <w:tr w:rsidR="008B509E" w14:paraId="67FDACCE" w14:textId="77777777" w:rsidTr="00764F18">
        <w:sdt>
          <w:sdtPr>
            <w:rPr>
              <w:rFonts w:cs="Arial"/>
              <w:szCs w:val="20"/>
            </w:rPr>
            <w:id w:val="2068917115"/>
            <w:placeholder>
              <w:docPart w:val="AAE3DF04495F4844855CFC38C824959C"/>
            </w:placeholder>
            <w:showingPlcHdr/>
            <w:date w:fullDate="2021-08-18T00:00:00Z">
              <w:dateFormat w:val="MM/d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217" w:type="dxa"/>
              </w:tcPr>
              <w:p w14:paraId="0319648C" w14:textId="2FA20445" w:rsidR="008B509E" w:rsidRPr="004F3C20" w:rsidRDefault="008B509E" w:rsidP="008B509E">
                <w:pPr>
                  <w:rPr>
                    <w:rFonts w:cs="Arial"/>
                    <w:sz w:val="24"/>
                    <w:szCs w:val="24"/>
                  </w:rPr>
                </w:pPr>
                <w:r w:rsidRPr="00FA59A9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cs="Arial"/>
              <w:sz w:val="24"/>
              <w:szCs w:val="24"/>
            </w:rPr>
            <w:id w:val="-664167885"/>
            <w:placeholder>
              <w:docPart w:val="EE07C4FBCA9D4A37BF7B6DF16DD50185"/>
            </w:placeholder>
            <w:temporary/>
            <w:showingPlcHdr/>
            <w:comboBox>
              <w:listItem w:displayText="District-Wide Event" w:value="District-Wide Event"/>
              <w:listItem w:displayText="Region 1" w:value="Region 1"/>
              <w:listItem w:displayText="Region 2" w:value="Region 2"/>
              <w:listItem w:displayText="Region 3" w:value="Region 3"/>
              <w:listItem w:displayText="Region 4" w:value="Region 4"/>
              <w:listItem w:displayText="Region 5" w:value="Region 5"/>
              <w:listItem w:displayText="Region 6" w:value="Region 6"/>
              <w:listItem w:displayText="Club Event" w:value="Club Event"/>
              <w:listItem w:displayText="Cabinet Meeting" w:value="Cabinet Meeting"/>
              <w:listItem w:displayText="GAT Meeting" w:value="GAT Meeting"/>
              <w:listItem w:displayText="GLT Meeting" w:value="GLT Meeting"/>
              <w:listItem w:displayText="GMT Meeting" w:value="GMT Meeting"/>
              <w:listItem w:displayText="GST Meeting" w:value="GST Meeting"/>
              <w:listItem w:displayText="Training" w:value="Training"/>
              <w:listItem w:displayText="RC/ZC Meeting" w:value="RC/ZC Meeting"/>
              <w:listItem w:displayText="District 1-A Convention" w:value="District 1-A Convention"/>
              <w:listItem w:displayText="MD-1 Convention" w:value="MD-1 Convention"/>
              <w:listItem w:displayText="International Convention" w:value="International Convention"/>
            </w:comboBox>
          </w:sdtPr>
          <w:sdtEndPr/>
          <w:sdtContent>
            <w:tc>
              <w:tcPr>
                <w:tcW w:w="3270" w:type="dxa"/>
              </w:tcPr>
              <w:p w14:paraId="003303C3" w14:textId="73789CAD" w:rsidR="008B509E" w:rsidRPr="004F3C20" w:rsidRDefault="008B509E" w:rsidP="008B509E">
                <w:pPr>
                  <w:rPr>
                    <w:rFonts w:cs="Arial"/>
                    <w:sz w:val="24"/>
                    <w:szCs w:val="24"/>
                  </w:rPr>
                </w:pPr>
                <w:r w:rsidRPr="00A01FF2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cs="Arial"/>
            </w:rPr>
            <w:id w:val="-1321262865"/>
            <w:placeholder>
              <w:docPart w:val="259EB557E1A64667BCA6D397A7484D12"/>
            </w:placeholder>
            <w:showingPlcHdr/>
            <w:text/>
          </w:sdtPr>
          <w:sdtContent>
            <w:tc>
              <w:tcPr>
                <w:tcW w:w="1628" w:type="dxa"/>
                <w:gridSpan w:val="2"/>
              </w:tcPr>
              <w:p w14:paraId="40240C76" w14:textId="5F0C90CA" w:rsidR="008B509E" w:rsidRPr="004F3C20" w:rsidRDefault="00B0462E" w:rsidP="008B509E">
                <w:pPr>
                  <w:rPr>
                    <w:rFonts w:cs="Arial"/>
                    <w:sz w:val="24"/>
                    <w:szCs w:val="24"/>
                  </w:rPr>
                </w:pPr>
                <w:r w:rsidRPr="00C65CEB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tc>
          <w:tcPr>
            <w:tcW w:w="4950" w:type="dxa"/>
            <w:gridSpan w:val="2"/>
          </w:tcPr>
          <w:p w14:paraId="41FED351" w14:textId="65380D65" w:rsidR="008B509E" w:rsidRPr="004F3C20" w:rsidRDefault="008B509E" w:rsidP="008B509E">
            <w:pPr>
              <w:rPr>
                <w:rFonts w:cs="Arial"/>
                <w:sz w:val="24"/>
                <w:szCs w:val="24"/>
              </w:rPr>
            </w:pPr>
            <w:r w:rsidRPr="00206EC4">
              <w:rPr>
                <w:rStyle w:val="PlaceholderText"/>
              </w:rPr>
              <w:t>Click or tap here to enter text.</w:t>
            </w:r>
          </w:p>
        </w:tc>
      </w:tr>
      <w:tr w:rsidR="008B509E" w14:paraId="6C4CF813" w14:textId="77777777" w:rsidTr="00764F18">
        <w:sdt>
          <w:sdtPr>
            <w:rPr>
              <w:rFonts w:cs="Arial"/>
              <w:szCs w:val="20"/>
            </w:rPr>
            <w:id w:val="-711422509"/>
            <w:placeholder>
              <w:docPart w:val="46032808ECDE4794B8BEDC90570AA358"/>
            </w:placeholder>
            <w:showingPlcHdr/>
            <w:date w:fullDate="2021-08-18T00:00:00Z">
              <w:dateFormat w:val="MM/d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217" w:type="dxa"/>
              </w:tcPr>
              <w:p w14:paraId="0F90C34C" w14:textId="22E7F009" w:rsidR="008B509E" w:rsidRPr="004F3C20" w:rsidRDefault="008B509E" w:rsidP="008B509E">
                <w:pPr>
                  <w:rPr>
                    <w:rFonts w:cs="Arial"/>
                    <w:sz w:val="24"/>
                    <w:szCs w:val="24"/>
                  </w:rPr>
                </w:pPr>
                <w:r w:rsidRPr="00FA59A9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cs="Arial"/>
              <w:sz w:val="24"/>
              <w:szCs w:val="24"/>
            </w:rPr>
            <w:id w:val="-290066525"/>
            <w:placeholder>
              <w:docPart w:val="CB353FFFE64141318D411B8EC23F54D1"/>
            </w:placeholder>
            <w:temporary/>
            <w:showingPlcHdr/>
            <w:comboBox>
              <w:listItem w:displayText="District-Wide Event" w:value="District-Wide Event"/>
              <w:listItem w:displayText="Region 1" w:value="Region 1"/>
              <w:listItem w:displayText="Region 2" w:value="Region 2"/>
              <w:listItem w:displayText="Region 3" w:value="Region 3"/>
              <w:listItem w:displayText="Region 4" w:value="Region 4"/>
              <w:listItem w:displayText="Region 5" w:value="Region 5"/>
              <w:listItem w:displayText="Region 6" w:value="Region 6"/>
              <w:listItem w:displayText="Club Event" w:value="Club Event"/>
              <w:listItem w:displayText="Cabinet Meeting" w:value="Cabinet Meeting"/>
              <w:listItem w:displayText="GAT Meeting" w:value="GAT Meeting"/>
              <w:listItem w:displayText="GLT Meeting" w:value="GLT Meeting"/>
              <w:listItem w:displayText="GMT Meeting" w:value="GMT Meeting"/>
              <w:listItem w:displayText="GST Meeting" w:value="GST Meeting"/>
              <w:listItem w:displayText="Training" w:value="Training"/>
              <w:listItem w:displayText="RC/ZC Meeting" w:value="RC/ZC Meeting"/>
              <w:listItem w:displayText="District 1-A Convention" w:value="District 1-A Convention"/>
              <w:listItem w:displayText="MD-1 Convention" w:value="MD-1 Convention"/>
              <w:listItem w:displayText="International Convention" w:value="International Convention"/>
            </w:comboBox>
          </w:sdtPr>
          <w:sdtEndPr/>
          <w:sdtContent>
            <w:tc>
              <w:tcPr>
                <w:tcW w:w="3270" w:type="dxa"/>
              </w:tcPr>
              <w:p w14:paraId="3FA0E47F" w14:textId="57DBE380" w:rsidR="008B509E" w:rsidRPr="004F3C20" w:rsidRDefault="008B509E" w:rsidP="008B509E">
                <w:pPr>
                  <w:rPr>
                    <w:rFonts w:cs="Arial"/>
                    <w:sz w:val="24"/>
                    <w:szCs w:val="24"/>
                  </w:rPr>
                </w:pPr>
                <w:r w:rsidRPr="00A01FF2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cs="Arial"/>
            </w:rPr>
            <w:id w:val="-1297450048"/>
            <w:placeholder>
              <w:docPart w:val="F2552150EE3C4F44A03AFC7431076AFF"/>
            </w:placeholder>
            <w:showingPlcHdr/>
            <w:text/>
          </w:sdtPr>
          <w:sdtContent>
            <w:tc>
              <w:tcPr>
                <w:tcW w:w="1628" w:type="dxa"/>
                <w:gridSpan w:val="2"/>
              </w:tcPr>
              <w:p w14:paraId="1A6AA438" w14:textId="641535F6" w:rsidR="008B509E" w:rsidRPr="004F3C20" w:rsidRDefault="00B0462E" w:rsidP="008B509E">
                <w:pPr>
                  <w:rPr>
                    <w:rFonts w:cs="Arial"/>
                    <w:sz w:val="24"/>
                    <w:szCs w:val="24"/>
                  </w:rPr>
                </w:pPr>
                <w:r w:rsidRPr="00C65CEB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tc>
          <w:tcPr>
            <w:tcW w:w="4950" w:type="dxa"/>
            <w:gridSpan w:val="2"/>
          </w:tcPr>
          <w:p w14:paraId="082AC825" w14:textId="3266DB38" w:rsidR="008B509E" w:rsidRPr="004F3C20" w:rsidRDefault="008B509E" w:rsidP="008B509E">
            <w:pPr>
              <w:rPr>
                <w:rFonts w:cs="Arial"/>
                <w:sz w:val="24"/>
                <w:szCs w:val="24"/>
              </w:rPr>
            </w:pPr>
            <w:r w:rsidRPr="00206EC4">
              <w:rPr>
                <w:rStyle w:val="PlaceholderText"/>
              </w:rPr>
              <w:t>Click or tap here to enter text.</w:t>
            </w:r>
          </w:p>
        </w:tc>
      </w:tr>
      <w:tr w:rsidR="008B509E" w14:paraId="75139D40" w14:textId="77777777" w:rsidTr="00764F18">
        <w:sdt>
          <w:sdtPr>
            <w:rPr>
              <w:rFonts w:cs="Arial"/>
              <w:szCs w:val="20"/>
            </w:rPr>
            <w:id w:val="-1442752694"/>
            <w:placeholder>
              <w:docPart w:val="5EBFB39F9C4C4FD69088440B93E0835C"/>
            </w:placeholder>
            <w:showingPlcHdr/>
            <w:date w:fullDate="2021-08-18T00:00:00Z">
              <w:dateFormat w:val="MM/d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217" w:type="dxa"/>
              </w:tcPr>
              <w:p w14:paraId="7FA27A56" w14:textId="0BA0E5C7" w:rsidR="008B509E" w:rsidRPr="004F3C20" w:rsidRDefault="008B509E" w:rsidP="008B509E">
                <w:pPr>
                  <w:rPr>
                    <w:rFonts w:cs="Arial"/>
                    <w:sz w:val="24"/>
                    <w:szCs w:val="24"/>
                  </w:rPr>
                </w:pPr>
                <w:r w:rsidRPr="00FA59A9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cs="Arial"/>
              <w:sz w:val="24"/>
              <w:szCs w:val="24"/>
            </w:rPr>
            <w:id w:val="-1680648840"/>
            <w:placeholder>
              <w:docPart w:val="52907930916C459DBB9CA970BD603727"/>
            </w:placeholder>
            <w:temporary/>
            <w:showingPlcHdr/>
            <w:comboBox>
              <w:listItem w:displayText="District-Wide Event" w:value="District-Wide Event"/>
              <w:listItem w:displayText="Region 1" w:value="Region 1"/>
              <w:listItem w:displayText="Region 2" w:value="Region 2"/>
              <w:listItem w:displayText="Region 3" w:value="Region 3"/>
              <w:listItem w:displayText="Region 4" w:value="Region 4"/>
              <w:listItem w:displayText="Region 5" w:value="Region 5"/>
              <w:listItem w:displayText="Region 6" w:value="Region 6"/>
              <w:listItem w:displayText="Club Event" w:value="Club Event"/>
              <w:listItem w:displayText="Cabinet Meeting" w:value="Cabinet Meeting"/>
              <w:listItem w:displayText="GAT Meeting" w:value="GAT Meeting"/>
              <w:listItem w:displayText="GLT Meeting" w:value="GLT Meeting"/>
              <w:listItem w:displayText="GMT Meeting" w:value="GMT Meeting"/>
              <w:listItem w:displayText="GST Meeting" w:value="GST Meeting"/>
              <w:listItem w:displayText="Training" w:value="Training"/>
              <w:listItem w:displayText="RC/ZC Meeting" w:value="RC/ZC Meeting"/>
              <w:listItem w:displayText="District 1-A Convention" w:value="District 1-A Convention"/>
              <w:listItem w:displayText="MD-1 Convention" w:value="MD-1 Convention"/>
              <w:listItem w:displayText="International Convention" w:value="International Convention"/>
            </w:comboBox>
          </w:sdtPr>
          <w:sdtEndPr/>
          <w:sdtContent>
            <w:tc>
              <w:tcPr>
                <w:tcW w:w="3270" w:type="dxa"/>
              </w:tcPr>
              <w:p w14:paraId="173C3FF0" w14:textId="140A82B8" w:rsidR="008B509E" w:rsidRPr="004F3C20" w:rsidRDefault="008B509E" w:rsidP="008B509E">
                <w:pPr>
                  <w:rPr>
                    <w:rFonts w:cs="Arial"/>
                    <w:sz w:val="24"/>
                    <w:szCs w:val="24"/>
                  </w:rPr>
                </w:pPr>
                <w:r w:rsidRPr="00A01FF2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cs="Arial"/>
            </w:rPr>
            <w:id w:val="792248006"/>
            <w:placeholder>
              <w:docPart w:val="66C5D291BADF493DB486F688533EC21C"/>
            </w:placeholder>
            <w:showingPlcHdr/>
            <w:text/>
          </w:sdtPr>
          <w:sdtContent>
            <w:tc>
              <w:tcPr>
                <w:tcW w:w="1628" w:type="dxa"/>
                <w:gridSpan w:val="2"/>
              </w:tcPr>
              <w:p w14:paraId="7D6D960D" w14:textId="0B3E1F70" w:rsidR="008B509E" w:rsidRPr="004F3C20" w:rsidRDefault="00B0462E" w:rsidP="008B509E">
                <w:pPr>
                  <w:rPr>
                    <w:rFonts w:cs="Arial"/>
                    <w:sz w:val="24"/>
                    <w:szCs w:val="24"/>
                  </w:rPr>
                </w:pPr>
                <w:r w:rsidRPr="00C65CEB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tc>
          <w:tcPr>
            <w:tcW w:w="4950" w:type="dxa"/>
            <w:gridSpan w:val="2"/>
          </w:tcPr>
          <w:p w14:paraId="702275F1" w14:textId="2EF4D307" w:rsidR="008B509E" w:rsidRPr="004F3C20" w:rsidRDefault="008B509E" w:rsidP="008B509E">
            <w:pPr>
              <w:rPr>
                <w:rFonts w:cs="Arial"/>
                <w:sz w:val="24"/>
                <w:szCs w:val="24"/>
              </w:rPr>
            </w:pPr>
            <w:r w:rsidRPr="00206EC4">
              <w:rPr>
                <w:rStyle w:val="PlaceholderText"/>
              </w:rPr>
              <w:t>Click or tap here to enter text.</w:t>
            </w:r>
          </w:p>
        </w:tc>
      </w:tr>
      <w:tr w:rsidR="008B509E" w14:paraId="0EE57288" w14:textId="77777777" w:rsidTr="00764F18">
        <w:sdt>
          <w:sdtPr>
            <w:rPr>
              <w:rFonts w:cs="Arial"/>
              <w:szCs w:val="20"/>
            </w:rPr>
            <w:id w:val="244689162"/>
            <w:placeholder>
              <w:docPart w:val="3A57AFCB1D294AF9835DD1D2D8C94A32"/>
            </w:placeholder>
            <w:showingPlcHdr/>
            <w:date w:fullDate="2021-08-18T00:00:00Z">
              <w:dateFormat w:val="MM/d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217" w:type="dxa"/>
              </w:tcPr>
              <w:p w14:paraId="5AF53DBD" w14:textId="1AF930E8" w:rsidR="008B509E" w:rsidRPr="004F3C20" w:rsidRDefault="008B509E" w:rsidP="008B509E">
                <w:pPr>
                  <w:rPr>
                    <w:rFonts w:cs="Arial"/>
                    <w:sz w:val="24"/>
                    <w:szCs w:val="24"/>
                  </w:rPr>
                </w:pPr>
                <w:r w:rsidRPr="00FA59A9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cs="Arial"/>
              <w:sz w:val="24"/>
              <w:szCs w:val="24"/>
            </w:rPr>
            <w:id w:val="1597599217"/>
            <w:placeholder>
              <w:docPart w:val="A9FD90A00B1048E3B9BC198C24CC7E38"/>
            </w:placeholder>
            <w:temporary/>
            <w:showingPlcHdr/>
            <w:comboBox>
              <w:listItem w:displayText="District-Wide Event" w:value="District-Wide Event"/>
              <w:listItem w:displayText="Region 1" w:value="Region 1"/>
              <w:listItem w:displayText="Region 2" w:value="Region 2"/>
              <w:listItem w:displayText="Region 3" w:value="Region 3"/>
              <w:listItem w:displayText="Region 4" w:value="Region 4"/>
              <w:listItem w:displayText="Region 5" w:value="Region 5"/>
              <w:listItem w:displayText="Region 6" w:value="Region 6"/>
              <w:listItem w:displayText="Club Event" w:value="Club Event"/>
              <w:listItem w:displayText="Cabinet Meeting" w:value="Cabinet Meeting"/>
              <w:listItem w:displayText="GAT Meeting" w:value="GAT Meeting"/>
              <w:listItem w:displayText="GLT Meeting" w:value="GLT Meeting"/>
              <w:listItem w:displayText="GMT Meeting" w:value="GMT Meeting"/>
              <w:listItem w:displayText="GST Meeting" w:value="GST Meeting"/>
              <w:listItem w:displayText="Training" w:value="Training"/>
              <w:listItem w:displayText="RC/ZC Meeting" w:value="RC/ZC Meeting"/>
              <w:listItem w:displayText="District 1-A Convention" w:value="District 1-A Convention"/>
              <w:listItem w:displayText="MD-1 Convention" w:value="MD-1 Convention"/>
              <w:listItem w:displayText="International Convention" w:value="International Convention"/>
            </w:comboBox>
          </w:sdtPr>
          <w:sdtEndPr/>
          <w:sdtContent>
            <w:tc>
              <w:tcPr>
                <w:tcW w:w="3270" w:type="dxa"/>
              </w:tcPr>
              <w:p w14:paraId="0D4E7160" w14:textId="0562248B" w:rsidR="008B509E" w:rsidRPr="004F3C20" w:rsidRDefault="008B509E" w:rsidP="008B509E">
                <w:pPr>
                  <w:rPr>
                    <w:rFonts w:cs="Arial"/>
                    <w:sz w:val="24"/>
                    <w:szCs w:val="24"/>
                  </w:rPr>
                </w:pPr>
                <w:r w:rsidRPr="00A01FF2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cs="Arial"/>
            </w:rPr>
            <w:id w:val="570617070"/>
            <w:placeholder>
              <w:docPart w:val="40B96A5086D3477CB3476AC02A4AB75B"/>
            </w:placeholder>
            <w:showingPlcHdr/>
            <w:text/>
          </w:sdtPr>
          <w:sdtContent>
            <w:tc>
              <w:tcPr>
                <w:tcW w:w="1628" w:type="dxa"/>
                <w:gridSpan w:val="2"/>
              </w:tcPr>
              <w:p w14:paraId="15603111" w14:textId="64BDF377" w:rsidR="008B509E" w:rsidRPr="004F3C20" w:rsidRDefault="00B0462E" w:rsidP="008B509E">
                <w:pPr>
                  <w:rPr>
                    <w:rFonts w:cs="Arial"/>
                    <w:sz w:val="24"/>
                    <w:szCs w:val="24"/>
                  </w:rPr>
                </w:pPr>
                <w:r w:rsidRPr="00C65CEB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tc>
          <w:tcPr>
            <w:tcW w:w="4950" w:type="dxa"/>
            <w:gridSpan w:val="2"/>
          </w:tcPr>
          <w:p w14:paraId="26470DB4" w14:textId="01508BAA" w:rsidR="008B509E" w:rsidRPr="004F3C20" w:rsidRDefault="008B509E" w:rsidP="008B509E">
            <w:pPr>
              <w:rPr>
                <w:rFonts w:cs="Arial"/>
                <w:sz w:val="24"/>
                <w:szCs w:val="24"/>
              </w:rPr>
            </w:pPr>
            <w:r w:rsidRPr="00206EC4">
              <w:rPr>
                <w:rStyle w:val="PlaceholderText"/>
              </w:rPr>
              <w:t>Click or tap here to enter text.</w:t>
            </w:r>
          </w:p>
        </w:tc>
      </w:tr>
      <w:tr w:rsidR="00045DE9" w14:paraId="04F076B8" w14:textId="77777777" w:rsidTr="00764F18">
        <w:sdt>
          <w:sdtPr>
            <w:rPr>
              <w:rFonts w:cs="Arial"/>
              <w:szCs w:val="20"/>
            </w:rPr>
            <w:id w:val="501929824"/>
            <w:placeholder>
              <w:docPart w:val="AC0A71641C2D4312814F835108DA2BFA"/>
            </w:placeholder>
            <w:showingPlcHdr/>
            <w:date w:fullDate="2021-08-18T00:00:00Z">
              <w:dateFormat w:val="MM/d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217" w:type="dxa"/>
              </w:tcPr>
              <w:p w14:paraId="13679178" w14:textId="78E1AC1F" w:rsidR="00045DE9" w:rsidRPr="004F3C20" w:rsidRDefault="00045DE9" w:rsidP="00045DE9">
                <w:pPr>
                  <w:rPr>
                    <w:rFonts w:cs="Arial"/>
                    <w:sz w:val="24"/>
                    <w:szCs w:val="24"/>
                  </w:rPr>
                </w:pPr>
                <w:r w:rsidRPr="00FA59A9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cs="Arial"/>
              <w:sz w:val="24"/>
              <w:szCs w:val="24"/>
            </w:rPr>
            <w:id w:val="1531372980"/>
            <w:placeholder>
              <w:docPart w:val="24C9FA0546CE4647901C4BA3A30ADA89"/>
            </w:placeholder>
            <w:temporary/>
            <w:showingPlcHdr/>
            <w:comboBox>
              <w:listItem w:displayText="District-Wide Event" w:value="District-Wide Event"/>
              <w:listItem w:displayText="Region 1" w:value="Region 1"/>
              <w:listItem w:displayText="Region 2" w:value="Region 2"/>
              <w:listItem w:displayText="Region 3" w:value="Region 3"/>
              <w:listItem w:displayText="Region 4" w:value="Region 4"/>
              <w:listItem w:displayText="Region 5" w:value="Region 5"/>
              <w:listItem w:displayText="Region 6" w:value="Region 6"/>
              <w:listItem w:displayText="Club Event" w:value="Club Event"/>
              <w:listItem w:displayText="Cabinet Meeting" w:value="Cabinet Meeting"/>
              <w:listItem w:displayText="GAT Meeting" w:value="GAT Meeting"/>
              <w:listItem w:displayText="GLT Meeting" w:value="GLT Meeting"/>
              <w:listItem w:displayText="GMT Meeting" w:value="GMT Meeting"/>
              <w:listItem w:displayText="GST Meeting" w:value="GST Meeting"/>
              <w:listItem w:displayText="Training" w:value="Training"/>
              <w:listItem w:displayText="RC/ZC Meeting" w:value="RC/ZC Meeting"/>
              <w:listItem w:displayText="District 1-A Convention" w:value="District 1-A Convention"/>
              <w:listItem w:displayText="MD-1 Convention" w:value="MD-1 Convention"/>
              <w:listItem w:displayText="International Convention" w:value="International Convention"/>
            </w:comboBox>
          </w:sdtPr>
          <w:sdtEndPr/>
          <w:sdtContent>
            <w:tc>
              <w:tcPr>
                <w:tcW w:w="3270" w:type="dxa"/>
              </w:tcPr>
              <w:p w14:paraId="074455B4" w14:textId="497C8BE1" w:rsidR="00045DE9" w:rsidRPr="004F3C20" w:rsidRDefault="00045DE9" w:rsidP="00045DE9">
                <w:pPr>
                  <w:rPr>
                    <w:rFonts w:cs="Arial"/>
                    <w:sz w:val="24"/>
                    <w:szCs w:val="24"/>
                  </w:rPr>
                </w:pPr>
                <w:r w:rsidRPr="00A01FF2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cs="Arial"/>
            </w:rPr>
            <w:id w:val="1115481725"/>
            <w:placeholder>
              <w:docPart w:val="0F4D9227292A4F28807F81CA2F2845EE"/>
            </w:placeholder>
            <w:showingPlcHdr/>
            <w:text/>
          </w:sdtPr>
          <w:sdtContent>
            <w:tc>
              <w:tcPr>
                <w:tcW w:w="1628" w:type="dxa"/>
                <w:gridSpan w:val="2"/>
              </w:tcPr>
              <w:p w14:paraId="63989B34" w14:textId="51A0BFB2" w:rsidR="00045DE9" w:rsidRPr="004F3C20" w:rsidRDefault="00B0462E" w:rsidP="00045DE9">
                <w:pPr>
                  <w:rPr>
                    <w:rFonts w:cs="Arial"/>
                    <w:sz w:val="24"/>
                    <w:szCs w:val="24"/>
                  </w:rPr>
                </w:pPr>
                <w:r w:rsidRPr="00C65CEB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tc>
          <w:tcPr>
            <w:tcW w:w="4950" w:type="dxa"/>
            <w:gridSpan w:val="2"/>
          </w:tcPr>
          <w:p w14:paraId="7086F84C" w14:textId="0A0A9D40" w:rsidR="00045DE9" w:rsidRPr="004F3C20" w:rsidRDefault="00045DE9" w:rsidP="00045DE9">
            <w:pPr>
              <w:rPr>
                <w:rFonts w:cs="Arial"/>
                <w:sz w:val="24"/>
                <w:szCs w:val="24"/>
              </w:rPr>
            </w:pPr>
            <w:r w:rsidRPr="00206EC4">
              <w:rPr>
                <w:rStyle w:val="PlaceholderText"/>
              </w:rPr>
              <w:t>Click or tap here to enter text.</w:t>
            </w:r>
          </w:p>
        </w:tc>
      </w:tr>
      <w:tr w:rsidR="00045DE9" w14:paraId="4DC2664C" w14:textId="77777777" w:rsidTr="00764F18">
        <w:sdt>
          <w:sdtPr>
            <w:rPr>
              <w:rFonts w:cs="Arial"/>
              <w:szCs w:val="20"/>
            </w:rPr>
            <w:id w:val="184258254"/>
            <w:placeholder>
              <w:docPart w:val="C7AEBB50A1F4488A8402B63DB71BD099"/>
            </w:placeholder>
            <w:showingPlcHdr/>
            <w:date w:fullDate="2021-08-18T00:00:00Z">
              <w:dateFormat w:val="MM/d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217" w:type="dxa"/>
              </w:tcPr>
              <w:p w14:paraId="1807351B" w14:textId="6A621550" w:rsidR="00045DE9" w:rsidRPr="004F3C20" w:rsidRDefault="00045DE9" w:rsidP="00045DE9">
                <w:pPr>
                  <w:rPr>
                    <w:rFonts w:cs="Arial"/>
                    <w:sz w:val="24"/>
                    <w:szCs w:val="24"/>
                  </w:rPr>
                </w:pPr>
                <w:r w:rsidRPr="00FA59A9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cs="Arial"/>
              <w:sz w:val="24"/>
              <w:szCs w:val="24"/>
            </w:rPr>
            <w:id w:val="-1932190086"/>
            <w:placeholder>
              <w:docPart w:val="2CED3B22BAE84ED79D14A22A11F60AD4"/>
            </w:placeholder>
            <w:temporary/>
            <w:showingPlcHdr/>
            <w:comboBox>
              <w:listItem w:displayText="District-Wide Event" w:value="District-Wide Event"/>
              <w:listItem w:displayText="Region 1" w:value="Region 1"/>
              <w:listItem w:displayText="Region 2" w:value="Region 2"/>
              <w:listItem w:displayText="Region 3" w:value="Region 3"/>
              <w:listItem w:displayText="Region 4" w:value="Region 4"/>
              <w:listItem w:displayText="Region 5" w:value="Region 5"/>
              <w:listItem w:displayText="Region 6" w:value="Region 6"/>
              <w:listItem w:displayText="Club Event" w:value="Club Event"/>
              <w:listItem w:displayText="Cabinet Meeting" w:value="Cabinet Meeting"/>
              <w:listItem w:displayText="GAT Meeting" w:value="GAT Meeting"/>
              <w:listItem w:displayText="GLT Meeting" w:value="GLT Meeting"/>
              <w:listItem w:displayText="GMT Meeting" w:value="GMT Meeting"/>
              <w:listItem w:displayText="GST Meeting" w:value="GST Meeting"/>
              <w:listItem w:displayText="Training" w:value="Training"/>
              <w:listItem w:displayText="RC/ZC Meeting" w:value="RC/ZC Meeting"/>
              <w:listItem w:displayText="District 1-A Convention" w:value="District 1-A Convention"/>
              <w:listItem w:displayText="MD-1 Convention" w:value="MD-1 Convention"/>
              <w:listItem w:displayText="International Convention" w:value="International Convention"/>
            </w:comboBox>
          </w:sdtPr>
          <w:sdtEndPr/>
          <w:sdtContent>
            <w:tc>
              <w:tcPr>
                <w:tcW w:w="3270" w:type="dxa"/>
              </w:tcPr>
              <w:p w14:paraId="678D127D" w14:textId="47272DF3" w:rsidR="00045DE9" w:rsidRPr="004F3C20" w:rsidRDefault="00045DE9" w:rsidP="00045DE9">
                <w:pPr>
                  <w:rPr>
                    <w:rFonts w:cs="Arial"/>
                    <w:sz w:val="24"/>
                    <w:szCs w:val="24"/>
                  </w:rPr>
                </w:pPr>
                <w:r w:rsidRPr="00A01FF2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cs="Arial"/>
            </w:rPr>
            <w:id w:val="1355620703"/>
            <w:placeholder>
              <w:docPart w:val="E455C051E9224EF69E6F6BEBCCE43E68"/>
            </w:placeholder>
            <w:showingPlcHdr/>
            <w:text/>
          </w:sdtPr>
          <w:sdtContent>
            <w:tc>
              <w:tcPr>
                <w:tcW w:w="1628" w:type="dxa"/>
                <w:gridSpan w:val="2"/>
              </w:tcPr>
              <w:p w14:paraId="2A0B42C4" w14:textId="4BD8A0D0" w:rsidR="00045DE9" w:rsidRPr="004F3C20" w:rsidRDefault="00B0462E" w:rsidP="00045DE9">
                <w:pPr>
                  <w:rPr>
                    <w:rFonts w:cs="Arial"/>
                    <w:sz w:val="24"/>
                    <w:szCs w:val="24"/>
                  </w:rPr>
                </w:pPr>
                <w:r w:rsidRPr="00C65CEB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tc>
          <w:tcPr>
            <w:tcW w:w="4950" w:type="dxa"/>
            <w:gridSpan w:val="2"/>
          </w:tcPr>
          <w:p w14:paraId="0D0D2EA0" w14:textId="543F6556" w:rsidR="00045DE9" w:rsidRPr="004F3C20" w:rsidRDefault="00045DE9" w:rsidP="00045DE9">
            <w:pPr>
              <w:rPr>
                <w:rFonts w:cs="Arial"/>
                <w:sz w:val="24"/>
                <w:szCs w:val="24"/>
              </w:rPr>
            </w:pPr>
            <w:r w:rsidRPr="00206EC4">
              <w:rPr>
                <w:rStyle w:val="PlaceholderText"/>
              </w:rPr>
              <w:t>Click or tap here to enter text.</w:t>
            </w:r>
          </w:p>
        </w:tc>
      </w:tr>
      <w:tr w:rsidR="00045DE9" w14:paraId="1684AB49" w14:textId="77777777" w:rsidTr="00764F18">
        <w:sdt>
          <w:sdtPr>
            <w:rPr>
              <w:rFonts w:cs="Arial"/>
              <w:szCs w:val="20"/>
            </w:rPr>
            <w:id w:val="965775090"/>
            <w:placeholder>
              <w:docPart w:val="4E2A01A216C24A23AC087496E6241B51"/>
            </w:placeholder>
            <w:showingPlcHdr/>
            <w:date w:fullDate="2021-08-18T00:00:00Z">
              <w:dateFormat w:val="MM/d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217" w:type="dxa"/>
              </w:tcPr>
              <w:p w14:paraId="35DB57F6" w14:textId="23CCD576" w:rsidR="00045DE9" w:rsidRPr="004F3C20" w:rsidRDefault="00045DE9" w:rsidP="00045DE9">
                <w:pPr>
                  <w:rPr>
                    <w:rFonts w:cs="Arial"/>
                    <w:sz w:val="24"/>
                    <w:szCs w:val="24"/>
                  </w:rPr>
                </w:pPr>
                <w:r w:rsidRPr="00FA59A9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cs="Arial"/>
              <w:sz w:val="24"/>
              <w:szCs w:val="24"/>
            </w:rPr>
            <w:id w:val="-1320797522"/>
            <w:placeholder>
              <w:docPart w:val="F2F445E277C14C439567448BE06CA8F6"/>
            </w:placeholder>
            <w:temporary/>
            <w:showingPlcHdr/>
            <w:comboBox>
              <w:listItem w:displayText="District-Wide Event" w:value="District-Wide Event"/>
              <w:listItem w:displayText="Region 1" w:value="Region 1"/>
              <w:listItem w:displayText="Region 2" w:value="Region 2"/>
              <w:listItem w:displayText="Region 3" w:value="Region 3"/>
              <w:listItem w:displayText="Region 4" w:value="Region 4"/>
              <w:listItem w:displayText="Region 5" w:value="Region 5"/>
              <w:listItem w:displayText="Region 6" w:value="Region 6"/>
              <w:listItem w:displayText="Club Event" w:value="Club Event"/>
              <w:listItem w:displayText="Cabinet Meeting" w:value="Cabinet Meeting"/>
              <w:listItem w:displayText="GAT Meeting" w:value="GAT Meeting"/>
              <w:listItem w:displayText="GLT Meeting" w:value="GLT Meeting"/>
              <w:listItem w:displayText="GMT Meeting" w:value="GMT Meeting"/>
              <w:listItem w:displayText="GST Meeting" w:value="GST Meeting"/>
              <w:listItem w:displayText="Training" w:value="Training"/>
              <w:listItem w:displayText="RC/ZC Meeting" w:value="RC/ZC Meeting"/>
              <w:listItem w:displayText="District 1-A Convention" w:value="District 1-A Convention"/>
              <w:listItem w:displayText="MD-1 Convention" w:value="MD-1 Convention"/>
              <w:listItem w:displayText="International Convention" w:value="International Convention"/>
            </w:comboBox>
          </w:sdtPr>
          <w:sdtEndPr/>
          <w:sdtContent>
            <w:tc>
              <w:tcPr>
                <w:tcW w:w="3270" w:type="dxa"/>
              </w:tcPr>
              <w:p w14:paraId="3ACA56DA" w14:textId="3E21A9DE" w:rsidR="00045DE9" w:rsidRPr="004F3C20" w:rsidRDefault="00045DE9" w:rsidP="00045DE9">
                <w:pPr>
                  <w:rPr>
                    <w:rFonts w:cs="Arial"/>
                    <w:sz w:val="24"/>
                    <w:szCs w:val="24"/>
                  </w:rPr>
                </w:pPr>
                <w:r w:rsidRPr="00A01FF2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cs="Arial"/>
            </w:rPr>
            <w:id w:val="-707489218"/>
            <w:placeholder>
              <w:docPart w:val="C527379D1CE54D50BFB8F560CA928B99"/>
            </w:placeholder>
            <w:showingPlcHdr/>
            <w:text/>
          </w:sdtPr>
          <w:sdtContent>
            <w:tc>
              <w:tcPr>
                <w:tcW w:w="1628" w:type="dxa"/>
                <w:gridSpan w:val="2"/>
              </w:tcPr>
              <w:p w14:paraId="7F72C4E7" w14:textId="53042D02" w:rsidR="00045DE9" w:rsidRPr="004F3C20" w:rsidRDefault="00B0462E" w:rsidP="00045DE9">
                <w:pPr>
                  <w:rPr>
                    <w:rFonts w:cs="Arial"/>
                    <w:sz w:val="24"/>
                    <w:szCs w:val="24"/>
                  </w:rPr>
                </w:pPr>
                <w:r w:rsidRPr="00C65CEB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tc>
          <w:tcPr>
            <w:tcW w:w="4950" w:type="dxa"/>
            <w:gridSpan w:val="2"/>
          </w:tcPr>
          <w:p w14:paraId="70F8DEB5" w14:textId="1F1F655B" w:rsidR="00045DE9" w:rsidRPr="004F3C20" w:rsidRDefault="00045DE9" w:rsidP="00045DE9">
            <w:pPr>
              <w:rPr>
                <w:rFonts w:cs="Arial"/>
                <w:sz w:val="24"/>
                <w:szCs w:val="24"/>
              </w:rPr>
            </w:pPr>
            <w:r w:rsidRPr="00206EC4">
              <w:rPr>
                <w:rStyle w:val="PlaceholderText"/>
              </w:rPr>
              <w:t>Click or tap here to enter text.</w:t>
            </w:r>
          </w:p>
        </w:tc>
      </w:tr>
      <w:tr w:rsidR="00C767C5" w14:paraId="1FCFC577" w14:textId="77777777" w:rsidTr="00297AB1">
        <w:tc>
          <w:tcPr>
            <w:tcW w:w="11065" w:type="dxa"/>
            <w:gridSpan w:val="6"/>
            <w:shd w:val="clear" w:color="auto" w:fill="E7E6E6" w:themeFill="background2"/>
          </w:tcPr>
          <w:p w14:paraId="25CC0B07" w14:textId="5C7180EE" w:rsidR="00FF0C2F" w:rsidRPr="00FF0C2F" w:rsidRDefault="00297AB1" w:rsidP="00641506">
            <w:pPr>
              <w:rPr>
                <w:rFonts w:cs="Arial"/>
                <w:sz w:val="28"/>
                <w:szCs w:val="28"/>
              </w:rPr>
            </w:pPr>
            <w:r>
              <w:rPr>
                <w:rFonts w:cs="Arial"/>
                <w:b/>
                <w:bCs/>
                <w:sz w:val="28"/>
                <w:szCs w:val="28"/>
              </w:rPr>
              <w:t>Club Information (Membership, Dues &amp; Service Reporting</w:t>
            </w:r>
            <w:r w:rsidR="00C767C5" w:rsidRPr="00297AB1">
              <w:rPr>
                <w:rFonts w:cs="Arial"/>
                <w:b/>
                <w:bCs/>
                <w:sz w:val="28"/>
                <w:szCs w:val="28"/>
              </w:rPr>
              <w:t>:</w:t>
            </w:r>
          </w:p>
        </w:tc>
      </w:tr>
      <w:tr w:rsidR="00297AB1" w14:paraId="43D4E64F" w14:textId="77777777" w:rsidTr="009B6362">
        <w:trPr>
          <w:trHeight w:val="2038"/>
        </w:trPr>
        <w:tc>
          <w:tcPr>
            <w:tcW w:w="11065" w:type="dxa"/>
            <w:gridSpan w:val="6"/>
          </w:tcPr>
          <w:sdt>
            <w:sdtPr>
              <w:rPr>
                <w:rFonts w:cs="Arial"/>
                <w:b/>
                <w:bCs/>
                <w:sz w:val="28"/>
                <w:szCs w:val="28"/>
              </w:rPr>
              <w:id w:val="47973733"/>
              <w:placeholder>
                <w:docPart w:val="06F293CE4FDC4EDB83AE61CCF488495C"/>
              </w:placeholder>
              <w:showingPlcHdr/>
              <w:text/>
            </w:sdtPr>
            <w:sdtEndPr/>
            <w:sdtContent>
              <w:p w14:paraId="149C1B6D" w14:textId="37BF5383" w:rsidR="00107420" w:rsidRPr="004F3C20" w:rsidRDefault="00C12129" w:rsidP="00C767C5">
                <w:pPr>
                  <w:rPr>
                    <w:rFonts w:cs="Arial"/>
                    <w:b/>
                    <w:bCs/>
                    <w:sz w:val="28"/>
                    <w:szCs w:val="28"/>
                  </w:rPr>
                </w:pPr>
                <w:r w:rsidRPr="003D6A2F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297AB1" w14:paraId="501D1483" w14:textId="77777777" w:rsidTr="00297AB1">
        <w:trPr>
          <w:trHeight w:val="368"/>
        </w:trPr>
        <w:tc>
          <w:tcPr>
            <w:tcW w:w="11065" w:type="dxa"/>
            <w:gridSpan w:val="6"/>
            <w:shd w:val="clear" w:color="auto" w:fill="E7E6E6" w:themeFill="background2"/>
          </w:tcPr>
          <w:p w14:paraId="20149176" w14:textId="279359DD" w:rsidR="00297AB1" w:rsidRPr="004F3C20" w:rsidRDefault="00641506" w:rsidP="00C767C5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b/>
                <w:bCs/>
                <w:sz w:val="28"/>
                <w:szCs w:val="28"/>
              </w:rPr>
              <w:t xml:space="preserve">General/Other </w:t>
            </w:r>
            <w:r w:rsidR="00297AB1" w:rsidRPr="004F3C20">
              <w:rPr>
                <w:rFonts w:cs="Arial"/>
                <w:b/>
                <w:bCs/>
                <w:sz w:val="28"/>
                <w:szCs w:val="28"/>
              </w:rPr>
              <w:t>Concerns:</w:t>
            </w:r>
          </w:p>
        </w:tc>
      </w:tr>
      <w:tr w:rsidR="00297AB1" w14:paraId="336EFC82" w14:textId="77777777" w:rsidTr="009B6362">
        <w:trPr>
          <w:trHeight w:val="848"/>
        </w:trPr>
        <w:tc>
          <w:tcPr>
            <w:tcW w:w="11065" w:type="dxa"/>
            <w:gridSpan w:val="6"/>
          </w:tcPr>
          <w:sdt>
            <w:sdtPr>
              <w:rPr>
                <w:rFonts w:cs="Arial"/>
                <w:b/>
                <w:bCs/>
                <w:sz w:val="28"/>
                <w:szCs w:val="28"/>
              </w:rPr>
              <w:id w:val="754166498"/>
              <w:placeholder>
                <w:docPart w:val="F9406789DA5C46308B43FCB0A6BEDFDB"/>
              </w:placeholder>
              <w:showingPlcHdr/>
              <w:text/>
            </w:sdtPr>
            <w:sdtEndPr/>
            <w:sdtContent>
              <w:p w14:paraId="10B96547" w14:textId="41F39AC9" w:rsidR="00107420" w:rsidRPr="004F3C20" w:rsidRDefault="00FF0C2F" w:rsidP="00FF0C2F">
                <w:pPr>
                  <w:rPr>
                    <w:rFonts w:cs="Arial"/>
                    <w:b/>
                    <w:bCs/>
                    <w:sz w:val="28"/>
                    <w:szCs w:val="28"/>
                  </w:rPr>
                </w:pPr>
                <w:r w:rsidRPr="003D6A2F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0B96D629" w14:textId="77777777" w:rsidR="009B6362" w:rsidRDefault="009B6362" w:rsidP="00C12129">
      <w:pPr>
        <w:ind w:firstLine="720"/>
      </w:pPr>
    </w:p>
    <w:sectPr w:rsidR="009B6362" w:rsidSect="0064150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8" w:right="288" w:bottom="288" w:left="288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BC05E7" w14:textId="77777777" w:rsidR="006E3236" w:rsidRDefault="006E3236" w:rsidP="00107420">
      <w:pPr>
        <w:spacing w:after="0" w:line="240" w:lineRule="auto"/>
      </w:pPr>
      <w:r>
        <w:separator/>
      </w:r>
    </w:p>
  </w:endnote>
  <w:endnote w:type="continuationSeparator" w:id="0">
    <w:p w14:paraId="4CCD107E" w14:textId="77777777" w:rsidR="006E3236" w:rsidRDefault="006E3236" w:rsidP="001074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03FAE2" w14:textId="77777777" w:rsidR="00045DE9" w:rsidRDefault="00045D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F7AE93" w14:textId="1CDE8717" w:rsidR="008B509E" w:rsidRDefault="008B509E" w:rsidP="00D0372C">
    <w:pPr>
      <w:pStyle w:val="Footer"/>
      <w:spacing w:before="120"/>
      <w:rPr>
        <w:rFonts w:cs="Arial"/>
      </w:rPr>
    </w:pPr>
    <w:r>
      <w:rPr>
        <w:rFonts w:cs="Arial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FF13781" wp14:editId="1AEBF724">
              <wp:simplePos x="0" y="0"/>
              <wp:positionH relativeFrom="column">
                <wp:posOffset>5225</wp:posOffset>
              </wp:positionH>
              <wp:positionV relativeFrom="paragraph">
                <wp:posOffset>168329</wp:posOffset>
              </wp:positionV>
              <wp:extent cx="7498080" cy="5226"/>
              <wp:effectExtent l="0" t="0" r="26670" b="3302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498080" cy="5226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30D58F9" id="Straight Connector 4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4pt,13.25pt" to="590.8pt,1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" strokecolor="black [3200]" strokeweight="1pt">
              <v:stroke joinstyle="miter"/>
            </v:line>
          </w:pict>
        </mc:Fallback>
      </mc:AlternateContent>
    </w:r>
  </w:p>
  <w:p w14:paraId="40A5D742" w14:textId="264A1440" w:rsidR="008B509E" w:rsidRPr="00106930" w:rsidRDefault="008B509E" w:rsidP="00106930">
    <w:pPr>
      <w:pStyle w:val="Footer"/>
      <w:spacing w:before="120"/>
      <w:jc w:val="center"/>
      <w:rPr>
        <w:rFonts w:cs="Arial"/>
        <w:sz w:val="16"/>
        <w:szCs w:val="16"/>
      </w:rPr>
    </w:pPr>
    <w:r w:rsidRPr="00106930">
      <w:rPr>
        <w:rFonts w:cs="Arial"/>
        <w:sz w:val="16"/>
        <w:szCs w:val="16"/>
      </w:rPr>
      <w:t xml:space="preserve">Use  </w:t>
    </w:r>
    <w:r w:rsidRPr="00106930">
      <w:rPr>
        <w:rFonts w:cs="Arial"/>
        <w:b/>
        <w:bCs/>
        <w:sz w:val="16"/>
        <w:szCs w:val="16"/>
      </w:rPr>
      <w:t>File Save As</w:t>
    </w:r>
    <w:r w:rsidRPr="00106930">
      <w:rPr>
        <w:rFonts w:cs="Arial"/>
        <w:sz w:val="16"/>
        <w:szCs w:val="16"/>
      </w:rPr>
      <w:t xml:space="preserve"> to preserve a copy for your records </w:t>
    </w:r>
  </w:p>
  <w:p w14:paraId="4203BEA3" w14:textId="72FF211A" w:rsidR="008B509E" w:rsidRPr="00106930" w:rsidRDefault="008B509E" w:rsidP="00106930">
    <w:pPr>
      <w:pStyle w:val="Footer"/>
      <w:spacing w:before="120"/>
      <w:jc w:val="center"/>
      <w:rPr>
        <w:rFonts w:cs="Arial"/>
        <w:sz w:val="16"/>
        <w:szCs w:val="16"/>
      </w:rPr>
    </w:pPr>
    <w:r w:rsidRPr="00106930">
      <w:rPr>
        <w:rFonts w:cs="Arial"/>
        <w:sz w:val="16"/>
        <w:szCs w:val="16"/>
      </w:rPr>
      <w:t>Please use this naming convention when saving the file:</w:t>
    </w:r>
  </w:p>
  <w:p w14:paraId="58AD0BDF" w14:textId="77777777" w:rsidR="008B509E" w:rsidRPr="00106930" w:rsidRDefault="008B509E" w:rsidP="00106930">
    <w:pPr>
      <w:pStyle w:val="Footer"/>
      <w:jc w:val="center"/>
      <w:rPr>
        <w:rFonts w:cs="Arial"/>
        <w:sz w:val="16"/>
        <w:szCs w:val="16"/>
      </w:rPr>
    </w:pPr>
  </w:p>
  <w:p w14:paraId="09B70CCB" w14:textId="388E313D" w:rsidR="008B509E" w:rsidRPr="00106930" w:rsidRDefault="008B509E" w:rsidP="00106930">
    <w:pPr>
      <w:pStyle w:val="Footer"/>
      <w:jc w:val="center"/>
      <w:rPr>
        <w:rFonts w:cs="Arial"/>
        <w:sz w:val="16"/>
        <w:szCs w:val="16"/>
      </w:rPr>
    </w:pPr>
    <w:r w:rsidRPr="00106930">
      <w:rPr>
        <w:rFonts w:cs="Arial"/>
        <w:b/>
        <w:bCs/>
        <w:sz w:val="16"/>
        <w:szCs w:val="16"/>
      </w:rPr>
      <w:t xml:space="preserve">  Region r  First Name Last Name</w:t>
    </w:r>
    <w:r w:rsidRPr="00106930">
      <w:rPr>
        <w:rFonts w:cs="Arial"/>
        <w:sz w:val="16"/>
        <w:szCs w:val="16"/>
      </w:rPr>
      <w:t xml:space="preserve">, where r is your Region number </w:t>
    </w:r>
  </w:p>
  <w:p w14:paraId="0FA2C6E1" w14:textId="77777777" w:rsidR="008B509E" w:rsidRPr="00106930" w:rsidRDefault="008B509E" w:rsidP="00106930">
    <w:pPr>
      <w:pStyle w:val="Footer"/>
      <w:jc w:val="center"/>
      <w:rPr>
        <w:rFonts w:cs="Arial"/>
        <w:sz w:val="16"/>
        <w:szCs w:val="16"/>
      </w:rPr>
    </w:pPr>
    <w:r w:rsidRPr="00106930">
      <w:rPr>
        <w:rFonts w:cs="Arial"/>
        <w:sz w:val="16"/>
        <w:szCs w:val="16"/>
      </w:rPr>
      <w:t>(</w:t>
    </w:r>
    <w:proofErr w:type="gramStart"/>
    <w:r w:rsidRPr="00106930">
      <w:rPr>
        <w:rFonts w:cs="Arial"/>
        <w:sz w:val="16"/>
        <w:szCs w:val="16"/>
      </w:rPr>
      <w:t>i.e.</w:t>
    </w:r>
    <w:proofErr w:type="gramEnd"/>
    <w:r w:rsidRPr="00106930">
      <w:rPr>
        <w:rFonts w:cs="Arial"/>
        <w:sz w:val="16"/>
        <w:szCs w:val="16"/>
      </w:rPr>
      <w:t xml:space="preserve"> </w:t>
    </w:r>
    <w:r w:rsidRPr="00106930">
      <w:rPr>
        <w:rFonts w:cs="Arial"/>
        <w:b/>
        <w:bCs/>
        <w:sz w:val="16"/>
        <w:szCs w:val="16"/>
      </w:rPr>
      <w:t>Region 1 Jeff Jones</w:t>
    </w:r>
    <w:r w:rsidRPr="00106930">
      <w:rPr>
        <w:rFonts w:cs="Arial"/>
        <w:sz w:val="16"/>
        <w:szCs w:val="16"/>
      </w:rPr>
      <w:t xml:space="preserve">) </w:t>
    </w:r>
  </w:p>
  <w:p w14:paraId="5B8B559D" w14:textId="72B465F3" w:rsidR="008B509E" w:rsidRPr="00106930" w:rsidRDefault="008B509E" w:rsidP="00106930">
    <w:pPr>
      <w:pStyle w:val="Footer"/>
      <w:jc w:val="center"/>
      <w:rPr>
        <w:rFonts w:cs="Arial"/>
        <w:sz w:val="16"/>
        <w:szCs w:val="16"/>
      </w:rPr>
    </w:pPr>
    <w:r w:rsidRPr="00106930">
      <w:rPr>
        <w:rFonts w:cs="Arial"/>
        <w:sz w:val="16"/>
        <w:szCs w:val="16"/>
      </w:rPr>
      <w:t xml:space="preserve">or </w:t>
    </w:r>
  </w:p>
  <w:p w14:paraId="0DB80EAC" w14:textId="2598074B" w:rsidR="008B509E" w:rsidRPr="00106930" w:rsidRDefault="008B509E" w:rsidP="00106930">
    <w:pPr>
      <w:pStyle w:val="Footer"/>
      <w:jc w:val="center"/>
      <w:rPr>
        <w:rFonts w:cs="Arial"/>
        <w:sz w:val="16"/>
        <w:szCs w:val="16"/>
      </w:rPr>
    </w:pPr>
    <w:r w:rsidRPr="00106930">
      <w:rPr>
        <w:rFonts w:cs="Arial"/>
        <w:b/>
        <w:bCs/>
        <w:sz w:val="16"/>
        <w:szCs w:val="16"/>
      </w:rPr>
      <w:t>Zone z First Name Last Name</w:t>
    </w:r>
    <w:r w:rsidRPr="00106930">
      <w:rPr>
        <w:rFonts w:cs="Arial"/>
        <w:sz w:val="16"/>
        <w:szCs w:val="16"/>
      </w:rPr>
      <w:t>, where z is your Zone Designation</w:t>
    </w:r>
  </w:p>
  <w:p w14:paraId="545C8CCE" w14:textId="13C69EF0" w:rsidR="008B509E" w:rsidRPr="00106930" w:rsidRDefault="008B509E" w:rsidP="00106930">
    <w:pPr>
      <w:pStyle w:val="Footer"/>
      <w:jc w:val="center"/>
      <w:rPr>
        <w:rFonts w:cs="Arial"/>
        <w:sz w:val="16"/>
        <w:szCs w:val="16"/>
      </w:rPr>
    </w:pPr>
    <w:r w:rsidRPr="00106930">
      <w:rPr>
        <w:rFonts w:cs="Arial"/>
        <w:sz w:val="16"/>
        <w:szCs w:val="16"/>
      </w:rPr>
      <w:t>(</w:t>
    </w:r>
    <w:proofErr w:type="gramStart"/>
    <w:r w:rsidRPr="00106930">
      <w:rPr>
        <w:rFonts w:cs="Arial"/>
        <w:sz w:val="16"/>
        <w:szCs w:val="16"/>
      </w:rPr>
      <w:t>i.e.</w:t>
    </w:r>
    <w:proofErr w:type="gramEnd"/>
    <w:r w:rsidRPr="00106930">
      <w:rPr>
        <w:rFonts w:cs="Arial"/>
        <w:sz w:val="16"/>
        <w:szCs w:val="16"/>
      </w:rPr>
      <w:t xml:space="preserve"> </w:t>
    </w:r>
    <w:r w:rsidRPr="00106930">
      <w:rPr>
        <w:rFonts w:cs="Arial"/>
        <w:b/>
        <w:bCs/>
        <w:sz w:val="16"/>
        <w:szCs w:val="16"/>
      </w:rPr>
      <w:t>Zone 1A Jessica Smith</w:t>
    </w:r>
    <w:r w:rsidRPr="00106930">
      <w:rPr>
        <w:rFonts w:cs="Arial"/>
        <w:sz w:val="16"/>
        <w:szCs w:val="16"/>
      </w:rPr>
      <w:t>)</w:t>
    </w:r>
  </w:p>
  <w:p w14:paraId="45CC1D53" w14:textId="77777777" w:rsidR="008B509E" w:rsidRPr="00106930" w:rsidRDefault="008B509E" w:rsidP="00106930">
    <w:pPr>
      <w:pStyle w:val="Footer"/>
      <w:jc w:val="center"/>
      <w:rPr>
        <w:rFonts w:cs="Arial"/>
        <w:sz w:val="16"/>
        <w:szCs w:val="16"/>
      </w:rPr>
    </w:pPr>
  </w:p>
  <w:p w14:paraId="6A14CE59" w14:textId="31F073A5" w:rsidR="008B509E" w:rsidRPr="00106930" w:rsidRDefault="008B509E" w:rsidP="00106930">
    <w:pPr>
      <w:pStyle w:val="Footer"/>
      <w:jc w:val="center"/>
      <w:rPr>
        <w:rFonts w:cs="Arial"/>
        <w:sz w:val="16"/>
        <w:szCs w:val="16"/>
      </w:rPr>
    </w:pPr>
    <w:r w:rsidRPr="00106930">
      <w:rPr>
        <w:rFonts w:cs="Arial"/>
        <w:sz w:val="16"/>
        <w:szCs w:val="16"/>
      </w:rPr>
      <w:t xml:space="preserve">Email the saved file when complete to: </w:t>
    </w:r>
    <w:hyperlink r:id="rId1" w:tgtFrame="_blank" w:history="1">
      <w:r w:rsidRPr="00106930">
        <w:rPr>
          <w:rStyle w:val="Hyperlink"/>
          <w:rFonts w:cs="Arial"/>
          <w:b/>
          <w:bCs/>
          <w:color w:val="3C4043"/>
          <w:sz w:val="16"/>
          <w:szCs w:val="16"/>
        </w:rPr>
        <w:t>district1aglobalactionteam@gmail.com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DA465C" w14:textId="77777777" w:rsidR="00045DE9" w:rsidRDefault="00045D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31E9AE" w14:textId="77777777" w:rsidR="006E3236" w:rsidRDefault="006E3236" w:rsidP="00107420">
      <w:pPr>
        <w:spacing w:after="0" w:line="240" w:lineRule="auto"/>
      </w:pPr>
      <w:r>
        <w:separator/>
      </w:r>
    </w:p>
  </w:footnote>
  <w:footnote w:type="continuationSeparator" w:id="0">
    <w:p w14:paraId="753F3B54" w14:textId="77777777" w:rsidR="006E3236" w:rsidRDefault="006E3236" w:rsidP="001074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58152E" w14:textId="77777777" w:rsidR="00045DE9" w:rsidRDefault="00045D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B28FD2" w14:textId="77777777" w:rsidR="00045DE9" w:rsidRDefault="00045DE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D93F24" w14:textId="77777777" w:rsidR="00045DE9" w:rsidRDefault="00045DE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NDMyNzG2NDU2sjBQ0lEKTi0uzszPAykwqQUAyNr90CwAAAA="/>
  </w:docVars>
  <w:rsids>
    <w:rsidRoot w:val="00814A50"/>
    <w:rsid w:val="00045218"/>
    <w:rsid w:val="00045DE9"/>
    <w:rsid w:val="00060C8D"/>
    <w:rsid w:val="000F2A2C"/>
    <w:rsid w:val="00106930"/>
    <w:rsid w:val="00107420"/>
    <w:rsid w:val="00140B3C"/>
    <w:rsid w:val="001513CE"/>
    <w:rsid w:val="0022210B"/>
    <w:rsid w:val="0028259D"/>
    <w:rsid w:val="00297AB1"/>
    <w:rsid w:val="00361178"/>
    <w:rsid w:val="003D3374"/>
    <w:rsid w:val="004D1330"/>
    <w:rsid w:val="004F3C20"/>
    <w:rsid w:val="005610DC"/>
    <w:rsid w:val="00563BE5"/>
    <w:rsid w:val="00575D4D"/>
    <w:rsid w:val="00585D08"/>
    <w:rsid w:val="005F1E9F"/>
    <w:rsid w:val="005F350E"/>
    <w:rsid w:val="00631A81"/>
    <w:rsid w:val="00641506"/>
    <w:rsid w:val="00672374"/>
    <w:rsid w:val="00691570"/>
    <w:rsid w:val="006E3236"/>
    <w:rsid w:val="00711FC6"/>
    <w:rsid w:val="00756EDD"/>
    <w:rsid w:val="00764F18"/>
    <w:rsid w:val="00782FA6"/>
    <w:rsid w:val="007B0C13"/>
    <w:rsid w:val="007C0FDB"/>
    <w:rsid w:val="00814A50"/>
    <w:rsid w:val="008368E4"/>
    <w:rsid w:val="008B509E"/>
    <w:rsid w:val="008E029F"/>
    <w:rsid w:val="009B6362"/>
    <w:rsid w:val="009C1558"/>
    <w:rsid w:val="00AB5C57"/>
    <w:rsid w:val="00AD35C7"/>
    <w:rsid w:val="00B0462E"/>
    <w:rsid w:val="00B645EC"/>
    <w:rsid w:val="00C12129"/>
    <w:rsid w:val="00C72FFB"/>
    <w:rsid w:val="00C767C5"/>
    <w:rsid w:val="00D0372C"/>
    <w:rsid w:val="00D1074A"/>
    <w:rsid w:val="00D10A07"/>
    <w:rsid w:val="00D16C7B"/>
    <w:rsid w:val="00E33AA8"/>
    <w:rsid w:val="00FF0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32D7E1"/>
  <w15:chartTrackingRefBased/>
  <w15:docId w15:val="{C2DEDDFB-433E-4DDE-9B1B-9AD4ABB5A5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2129"/>
    <w:rPr>
      <w:rFonts w:ascii="Arial" w:hAnsi="Arial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aliases w:val="Normal 3"/>
    <w:basedOn w:val="Normal"/>
    <w:link w:val="SubtitleChar"/>
    <w:uiPriority w:val="3"/>
    <w:unhideWhenUsed/>
    <w:qFormat/>
    <w:rsid w:val="00691570"/>
    <w:pPr>
      <w:numPr>
        <w:ilvl w:val="1"/>
      </w:numPr>
      <w:shd w:val="clear" w:color="auto" w:fill="FFFFFF"/>
      <w:spacing w:before="360" w:after="480" w:line="264" w:lineRule="auto"/>
      <w:contextualSpacing/>
      <w:jc w:val="center"/>
    </w:pPr>
    <w:rPr>
      <w:rFonts w:ascii="Times New Roman" w:eastAsiaTheme="majorEastAsia" w:hAnsi="Times New Roman" w:cstheme="majorBidi"/>
      <w:caps/>
      <w:color w:val="595959" w:themeColor="text1" w:themeTint="A6"/>
      <w:sz w:val="24"/>
      <w:szCs w:val="24"/>
    </w:rPr>
  </w:style>
  <w:style w:type="character" w:customStyle="1" w:styleId="SubtitleChar">
    <w:name w:val="Subtitle Char"/>
    <w:aliases w:val="Normal 3 Char"/>
    <w:basedOn w:val="DefaultParagraphFont"/>
    <w:link w:val="Subtitle"/>
    <w:uiPriority w:val="3"/>
    <w:rsid w:val="00691570"/>
    <w:rPr>
      <w:rFonts w:ascii="Times New Roman" w:eastAsiaTheme="majorEastAsia" w:hAnsi="Times New Roman" w:cstheme="majorBidi"/>
      <w:caps/>
      <w:color w:val="595959" w:themeColor="text1" w:themeTint="A6"/>
      <w:sz w:val="24"/>
      <w:szCs w:val="24"/>
      <w:shd w:val="clear" w:color="auto" w:fill="FFFFFF"/>
    </w:rPr>
  </w:style>
  <w:style w:type="table" w:styleId="TableGrid">
    <w:name w:val="Table Grid"/>
    <w:basedOn w:val="TableNormal"/>
    <w:uiPriority w:val="39"/>
    <w:rsid w:val="00814A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074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7420"/>
  </w:style>
  <w:style w:type="paragraph" w:styleId="Footer">
    <w:name w:val="footer"/>
    <w:basedOn w:val="Normal"/>
    <w:link w:val="FooterChar"/>
    <w:uiPriority w:val="99"/>
    <w:unhideWhenUsed/>
    <w:rsid w:val="001074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7420"/>
  </w:style>
  <w:style w:type="character" w:styleId="Hyperlink">
    <w:name w:val="Hyperlink"/>
    <w:basedOn w:val="DefaultParagraphFont"/>
    <w:uiPriority w:val="99"/>
    <w:semiHidden/>
    <w:unhideWhenUsed/>
    <w:rsid w:val="00107420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631A8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7190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district1aglobalactionteam@gmail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471E22E844F40F99E3F4DB16CD2D4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B20447-CB17-417D-BA21-ADE51371336A}"/>
      </w:docPartPr>
      <w:docPartBody>
        <w:p w:rsidR="00AC4E00" w:rsidRDefault="00440850" w:rsidP="00440850">
          <w:pPr>
            <w:pStyle w:val="5471E22E844F40F99E3F4DB16CD2D45E"/>
          </w:pPr>
          <w:r w:rsidRPr="003D6A2F">
            <w:rPr>
              <w:rStyle w:val="PlaceholderText"/>
            </w:rPr>
            <w:t>Choose an item.</w:t>
          </w:r>
        </w:p>
      </w:docPartBody>
    </w:docPart>
    <w:docPart>
      <w:docPartPr>
        <w:name w:val="5DB1525EF0F94F728FA5253B3B8A59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740251-D05D-47E6-B5BD-FC0EF10DCF2D}"/>
      </w:docPartPr>
      <w:docPartBody>
        <w:p w:rsidR="00AC4E00" w:rsidRDefault="00440850" w:rsidP="00440850">
          <w:pPr>
            <w:pStyle w:val="5DB1525EF0F94F728FA5253B3B8A59601"/>
          </w:pPr>
          <w:r w:rsidRPr="003D6A2F">
            <w:rPr>
              <w:rStyle w:val="PlaceholderText"/>
            </w:rPr>
            <w:t>Click or tap to enter a date.</w:t>
          </w:r>
        </w:p>
      </w:docPartBody>
    </w:docPart>
    <w:docPart>
      <w:docPartPr>
        <w:name w:val="9217A45358644C25B6AE1384CB9303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00078D-9576-4088-968D-E86EF5AEDE4D}"/>
      </w:docPartPr>
      <w:docPartBody>
        <w:p w:rsidR="00AC4E00" w:rsidRDefault="00440850" w:rsidP="00440850">
          <w:pPr>
            <w:pStyle w:val="9217A45358644C25B6AE1384CB9303DA"/>
          </w:pPr>
          <w:r w:rsidRPr="003D3374">
            <w:rPr>
              <w:rStyle w:val="PlaceholderText"/>
              <w:szCs w:val="20"/>
            </w:rPr>
            <w:t>Choose an item.</w:t>
          </w:r>
        </w:p>
      </w:docPartBody>
    </w:docPart>
    <w:docPart>
      <w:docPartPr>
        <w:name w:val="20635F0EEA8A404684BB09C10F0DBE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BC29E6-27FD-4103-B742-1D70FC9DD843}"/>
      </w:docPartPr>
      <w:docPartBody>
        <w:p w:rsidR="00AC4E00" w:rsidRDefault="00440850" w:rsidP="00440850">
          <w:pPr>
            <w:pStyle w:val="20635F0EEA8A404684BB09C10F0DBE76"/>
          </w:pPr>
          <w:r w:rsidRPr="00D0372C">
            <w:rPr>
              <w:rStyle w:val="PlaceholderText"/>
              <w:sz w:val="16"/>
              <w:szCs w:val="16"/>
            </w:rPr>
            <w:t>Click or tap here to enter text.</w:t>
          </w:r>
        </w:p>
      </w:docPartBody>
    </w:docPart>
    <w:docPart>
      <w:docPartPr>
        <w:name w:val="772AE41409DC45099CACA026B4F403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499CC-A099-42F7-9702-80887B6C8543}"/>
      </w:docPartPr>
      <w:docPartBody>
        <w:p w:rsidR="00AC4E00" w:rsidRDefault="00440850" w:rsidP="00440850">
          <w:pPr>
            <w:pStyle w:val="772AE41409DC45099CACA026B4F403AB"/>
          </w:pPr>
          <w:r w:rsidRPr="003D6A2F">
            <w:rPr>
              <w:rStyle w:val="PlaceholderText"/>
            </w:rPr>
            <w:t>Click or tap to enter a date.</w:t>
          </w:r>
        </w:p>
      </w:docPartBody>
    </w:docPart>
    <w:docPart>
      <w:docPartPr>
        <w:name w:val="FFCE5991A9A84C87A0E3798FFB332A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813761-AF1C-4659-9890-C7BBF7F9C7B3}"/>
      </w:docPartPr>
      <w:docPartBody>
        <w:p w:rsidR="00AC4E00" w:rsidRDefault="00440850" w:rsidP="00440850">
          <w:pPr>
            <w:pStyle w:val="FFCE5991A9A84C87A0E3798FFB332A0B"/>
          </w:pPr>
          <w:r w:rsidRPr="004922C9">
            <w:rPr>
              <w:rStyle w:val="PlaceholderText"/>
              <w:szCs w:val="20"/>
            </w:rPr>
            <w:t>Choose an item.</w:t>
          </w:r>
        </w:p>
      </w:docPartBody>
    </w:docPart>
    <w:docPart>
      <w:docPartPr>
        <w:name w:val="3C7871CA0D4F4308B035BF3461D548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0A9DDE-28AC-4AD0-8670-ABBBA930282E}"/>
      </w:docPartPr>
      <w:docPartBody>
        <w:p w:rsidR="00AC4E00" w:rsidRDefault="00E840EB" w:rsidP="00E840EB">
          <w:pPr>
            <w:pStyle w:val="3C7871CA0D4F4308B035BF3461D548464"/>
          </w:pPr>
          <w:r w:rsidRPr="00881EB1">
            <w:rPr>
              <w:rStyle w:val="PlaceholderText"/>
              <w:szCs w:val="20"/>
            </w:rPr>
            <w:t>Click or tap here to enter text.</w:t>
          </w:r>
        </w:p>
      </w:docPartBody>
    </w:docPart>
    <w:docPart>
      <w:docPartPr>
        <w:name w:val="031868CCE3634397914CFF9064E14E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D8BEF0-A515-4C11-9D44-2F3E489970F2}"/>
      </w:docPartPr>
      <w:docPartBody>
        <w:p w:rsidR="00AC4E00" w:rsidRDefault="00440850" w:rsidP="00440850">
          <w:pPr>
            <w:pStyle w:val="031868CCE3634397914CFF9064E14E33"/>
          </w:pPr>
          <w:r w:rsidRPr="000C16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524B19C7494CF78082AD05392F5E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17FCB7-B1F2-4F7A-ABCA-338F7B22E539}"/>
      </w:docPartPr>
      <w:docPartBody>
        <w:p w:rsidR="00AC4E00" w:rsidRDefault="00440850" w:rsidP="00440850">
          <w:pPr>
            <w:pStyle w:val="D7524B19C7494CF78082AD05392F5E241"/>
          </w:pPr>
          <w:r w:rsidRPr="00FA59A9">
            <w:rPr>
              <w:rStyle w:val="PlaceholderText"/>
            </w:rPr>
            <w:t>Click or tap to enter a date.</w:t>
          </w:r>
        </w:p>
      </w:docPartBody>
    </w:docPart>
    <w:docPart>
      <w:docPartPr>
        <w:name w:val="1F0A8772D6C4424196C2274DFD39A6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3B17CF-3F8F-4DAA-BA96-E388DA4C83BB}"/>
      </w:docPartPr>
      <w:docPartBody>
        <w:p w:rsidR="00AC4E00" w:rsidRDefault="00440850" w:rsidP="00440850">
          <w:pPr>
            <w:pStyle w:val="1F0A8772D6C4424196C2274DFD39A681"/>
          </w:pPr>
          <w:r w:rsidRPr="003D6A2F">
            <w:rPr>
              <w:rStyle w:val="PlaceholderText"/>
            </w:rPr>
            <w:t>Choose an item.</w:t>
          </w:r>
        </w:p>
      </w:docPartBody>
    </w:docPart>
    <w:docPart>
      <w:docPartPr>
        <w:name w:val="37DB9426F56147D1AFDC077FCA56AC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F394B0-0D61-43C3-A646-3D191CE55E7E}"/>
      </w:docPartPr>
      <w:docPartBody>
        <w:p w:rsidR="00AC4E00" w:rsidRDefault="00440850" w:rsidP="00440850">
          <w:pPr>
            <w:pStyle w:val="37DB9426F56147D1AFDC077FCA56ACE4"/>
          </w:pPr>
          <w:r w:rsidRPr="003D6A2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406789DA5C46308B43FCB0A6BEDF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0AE3D-6C77-4970-82AF-1AED1F341FF7}"/>
      </w:docPartPr>
      <w:docPartBody>
        <w:p w:rsidR="00AC4E00" w:rsidRDefault="00440850" w:rsidP="00440850">
          <w:pPr>
            <w:pStyle w:val="F9406789DA5C46308B43FCB0A6BEDFDB"/>
          </w:pPr>
          <w:r w:rsidRPr="003D6A2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73CCF5E5B8436B9B541A2275334D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AECED4-0251-4259-948A-672894DD735E}"/>
      </w:docPartPr>
      <w:docPartBody>
        <w:p w:rsidR="00E840EB" w:rsidRDefault="00440850" w:rsidP="00440850">
          <w:pPr>
            <w:pStyle w:val="E073CCF5E5B8436B9B541A2275334D84"/>
          </w:pPr>
          <w:r w:rsidRPr="00957C97">
            <w:rPr>
              <w:rStyle w:val="PlaceholderText"/>
            </w:rPr>
            <w:t>Choose an item.</w:t>
          </w:r>
        </w:p>
      </w:docPartBody>
    </w:docPart>
    <w:docPart>
      <w:docPartPr>
        <w:name w:val="B383981CCA2946EC896F2402172079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1256BB-FF3C-4C97-8BF3-7E41D40D51DE}"/>
      </w:docPartPr>
      <w:docPartBody>
        <w:p w:rsidR="00804D4B" w:rsidRDefault="00440850" w:rsidP="00440850">
          <w:pPr>
            <w:pStyle w:val="B383981CCA2946EC896F2402172079C8"/>
          </w:pPr>
          <w:r w:rsidRPr="000C16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E2E12A66EC4371BB4FD3FA74608D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98D3EE-CFBB-4F28-A2E4-B33E456B5423}"/>
      </w:docPartPr>
      <w:docPartBody>
        <w:p w:rsidR="00804D4B" w:rsidRDefault="00440850" w:rsidP="00440850">
          <w:pPr>
            <w:pStyle w:val="F1E2E12A66EC4371BB4FD3FA74608DD11"/>
          </w:pPr>
          <w:r w:rsidRPr="003D6A2F">
            <w:rPr>
              <w:rStyle w:val="PlaceholderText"/>
            </w:rPr>
            <w:t>Click or tap to enter a date.</w:t>
          </w:r>
        </w:p>
      </w:docPartBody>
    </w:docPart>
    <w:docPart>
      <w:docPartPr>
        <w:name w:val="8594DCD424024AB1927B0329EB1E50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760749-55B1-48BA-ADC6-7EF29182B117}"/>
      </w:docPartPr>
      <w:docPartBody>
        <w:p w:rsidR="00804D4B" w:rsidRDefault="00440850" w:rsidP="00440850">
          <w:pPr>
            <w:pStyle w:val="8594DCD424024AB1927B0329EB1E50851"/>
          </w:pPr>
          <w:r w:rsidRPr="00631540">
            <w:rPr>
              <w:rStyle w:val="PlaceholderText"/>
              <w:szCs w:val="20"/>
            </w:rPr>
            <w:t>Choose an item.</w:t>
          </w:r>
        </w:p>
      </w:docPartBody>
    </w:docPart>
    <w:docPart>
      <w:docPartPr>
        <w:name w:val="4755ACC569304345B5D00EB7520371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C3A03C-F293-4E90-8DD3-0F110453C897}"/>
      </w:docPartPr>
      <w:docPartBody>
        <w:p w:rsidR="00804D4B" w:rsidRDefault="00440850" w:rsidP="00440850">
          <w:pPr>
            <w:pStyle w:val="4755ACC569304345B5D00EB7520371361"/>
          </w:pPr>
          <w:r w:rsidRPr="00C65CEB">
            <w:rPr>
              <w:rStyle w:val="PlaceholderText"/>
              <w:sz w:val="16"/>
              <w:szCs w:val="16"/>
            </w:rPr>
            <w:t>Click or tap here to enter text.</w:t>
          </w:r>
        </w:p>
      </w:docPartBody>
    </w:docPart>
    <w:docPart>
      <w:docPartPr>
        <w:name w:val="8F299CC322A64E85A95D3EA2F43B86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2DCE77-77E7-4248-B9CA-00950CE388AF}"/>
      </w:docPartPr>
      <w:docPartBody>
        <w:p w:rsidR="00804D4B" w:rsidRDefault="00440850" w:rsidP="00440850">
          <w:pPr>
            <w:pStyle w:val="8F299CC322A64E85A95D3EA2F43B86FC1"/>
          </w:pPr>
          <w:r w:rsidRPr="000578C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F7019732D241D889817A35DA9B1E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89045F-5819-4788-AC20-859FF7FFC79B}"/>
      </w:docPartPr>
      <w:docPartBody>
        <w:p w:rsidR="00804D4B" w:rsidRDefault="00440850" w:rsidP="00440850">
          <w:pPr>
            <w:pStyle w:val="23F7019732D241D889817A35DA9B1EA31"/>
          </w:pPr>
          <w:r w:rsidRPr="003D6A2F">
            <w:rPr>
              <w:rStyle w:val="PlaceholderText"/>
            </w:rPr>
            <w:t>Click or tap to enter a date.</w:t>
          </w:r>
        </w:p>
      </w:docPartBody>
    </w:docPart>
    <w:docPart>
      <w:docPartPr>
        <w:name w:val="0E507FF836BA465E83B20799230B2B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354F3-A641-4420-BAB3-18AB3871949C}"/>
      </w:docPartPr>
      <w:docPartBody>
        <w:p w:rsidR="00804D4B" w:rsidRDefault="00440850" w:rsidP="00440850">
          <w:pPr>
            <w:pStyle w:val="0E507FF836BA465E83B20799230B2BAB1"/>
          </w:pPr>
          <w:r w:rsidRPr="00631540">
            <w:rPr>
              <w:rStyle w:val="PlaceholderText"/>
              <w:szCs w:val="20"/>
            </w:rPr>
            <w:t>Choose an item.</w:t>
          </w:r>
        </w:p>
      </w:docPartBody>
    </w:docPart>
    <w:docPart>
      <w:docPartPr>
        <w:name w:val="BFA9D87C3A2848C0B890626301395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A6BFE4-5B69-4A2E-BBED-2899500DE94C}"/>
      </w:docPartPr>
      <w:docPartBody>
        <w:p w:rsidR="00804D4B" w:rsidRDefault="00440850" w:rsidP="00440850">
          <w:pPr>
            <w:pStyle w:val="BFA9D87C3A2848C0B89062630139597E1"/>
          </w:pPr>
          <w:r w:rsidRPr="00C65CEB">
            <w:rPr>
              <w:rStyle w:val="PlaceholderText"/>
              <w:sz w:val="16"/>
              <w:szCs w:val="16"/>
            </w:rPr>
            <w:t>Click or tap here to enter text.</w:t>
          </w:r>
        </w:p>
      </w:docPartBody>
    </w:docPart>
    <w:docPart>
      <w:docPartPr>
        <w:name w:val="FEEA7E0FE98E4B29BD26A9ED2F881A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C8CAB-87ED-43AB-BB0B-D02A39ECACBE}"/>
      </w:docPartPr>
      <w:docPartBody>
        <w:p w:rsidR="00804D4B" w:rsidRDefault="00440850" w:rsidP="00440850">
          <w:pPr>
            <w:pStyle w:val="FEEA7E0FE98E4B29BD26A9ED2F881A731"/>
          </w:pPr>
          <w:r w:rsidRPr="000578C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7711117ABA41ABB4F25B4475E474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972E66-C7B3-4D9D-BA7D-442D4FD9FD20}"/>
      </w:docPartPr>
      <w:docPartBody>
        <w:p w:rsidR="00804D4B" w:rsidRDefault="00440850" w:rsidP="00440850">
          <w:pPr>
            <w:pStyle w:val="307711117ABA41ABB4F25B4475E4740F1"/>
          </w:pPr>
          <w:r w:rsidRPr="003D6A2F">
            <w:rPr>
              <w:rStyle w:val="PlaceholderText"/>
            </w:rPr>
            <w:t>Click or tap to enter a date.</w:t>
          </w:r>
        </w:p>
      </w:docPartBody>
    </w:docPart>
    <w:docPart>
      <w:docPartPr>
        <w:name w:val="F7246C60AF27472985951D193329A2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6A556D-2143-43C3-8482-362EDCEF3C3B}"/>
      </w:docPartPr>
      <w:docPartBody>
        <w:p w:rsidR="00804D4B" w:rsidRDefault="00440850" w:rsidP="00440850">
          <w:pPr>
            <w:pStyle w:val="F7246C60AF27472985951D193329A2411"/>
          </w:pPr>
          <w:r w:rsidRPr="00631540">
            <w:rPr>
              <w:rStyle w:val="PlaceholderText"/>
              <w:szCs w:val="20"/>
            </w:rPr>
            <w:t>Choose an item.</w:t>
          </w:r>
        </w:p>
      </w:docPartBody>
    </w:docPart>
    <w:docPart>
      <w:docPartPr>
        <w:name w:val="AD101A02E12145A3AE77224326AD51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E460E7-58CC-4328-BC4C-04A2640D9BF2}"/>
      </w:docPartPr>
      <w:docPartBody>
        <w:p w:rsidR="00804D4B" w:rsidRDefault="00440850" w:rsidP="00440850">
          <w:pPr>
            <w:pStyle w:val="AD101A02E12145A3AE77224326AD514B1"/>
          </w:pPr>
          <w:r w:rsidRPr="00C65CEB">
            <w:rPr>
              <w:rStyle w:val="PlaceholderText"/>
              <w:sz w:val="16"/>
              <w:szCs w:val="16"/>
            </w:rPr>
            <w:t>Click or tap here to enter text.</w:t>
          </w:r>
        </w:p>
      </w:docPartBody>
    </w:docPart>
    <w:docPart>
      <w:docPartPr>
        <w:name w:val="9EEA779A302A41438C9C3C6E938023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77FE2B-34D0-479F-9D76-0BF98CE5CC6E}"/>
      </w:docPartPr>
      <w:docPartBody>
        <w:p w:rsidR="00804D4B" w:rsidRDefault="00440850" w:rsidP="00440850">
          <w:pPr>
            <w:pStyle w:val="9EEA779A302A41438C9C3C6E9380230F1"/>
          </w:pPr>
          <w:r w:rsidRPr="000578C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E7B458688B4C9788BE9039DFAF71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DFB542-1531-4410-9E1D-4673BDA1C8B9}"/>
      </w:docPartPr>
      <w:docPartBody>
        <w:p w:rsidR="00804D4B" w:rsidRDefault="00440850" w:rsidP="00440850">
          <w:pPr>
            <w:pStyle w:val="3DE7B458688B4C9788BE9039DFAF71101"/>
          </w:pPr>
          <w:r w:rsidRPr="003D6A2F">
            <w:rPr>
              <w:rStyle w:val="PlaceholderText"/>
            </w:rPr>
            <w:t>Click or tap to enter a date.</w:t>
          </w:r>
        </w:p>
      </w:docPartBody>
    </w:docPart>
    <w:docPart>
      <w:docPartPr>
        <w:name w:val="3C669BE0E3324B839FB59297F394A8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F3A508-36C2-40EF-9B2E-F8E1F718C272}"/>
      </w:docPartPr>
      <w:docPartBody>
        <w:p w:rsidR="00804D4B" w:rsidRDefault="00440850" w:rsidP="00440850">
          <w:pPr>
            <w:pStyle w:val="3C669BE0E3324B839FB59297F394A8961"/>
          </w:pPr>
          <w:r w:rsidRPr="00631540">
            <w:rPr>
              <w:rStyle w:val="PlaceholderText"/>
              <w:szCs w:val="20"/>
            </w:rPr>
            <w:t>Choose an item.</w:t>
          </w:r>
        </w:p>
      </w:docPartBody>
    </w:docPart>
    <w:docPart>
      <w:docPartPr>
        <w:name w:val="943E1F5D4EFB4A1ABF35E26941ECEE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667B78-8D4A-41F1-9D42-10CBD82299F1}"/>
      </w:docPartPr>
      <w:docPartBody>
        <w:p w:rsidR="00804D4B" w:rsidRDefault="00440850" w:rsidP="00440850">
          <w:pPr>
            <w:pStyle w:val="943E1F5D4EFB4A1ABF35E26941ECEEB01"/>
          </w:pPr>
          <w:r w:rsidRPr="00C65CEB">
            <w:rPr>
              <w:rStyle w:val="PlaceholderText"/>
              <w:sz w:val="16"/>
              <w:szCs w:val="16"/>
            </w:rPr>
            <w:t>Click or tap here to enter text.</w:t>
          </w:r>
        </w:p>
      </w:docPartBody>
    </w:docPart>
    <w:docPart>
      <w:docPartPr>
        <w:name w:val="431542BBCEF14F9A9F176DBB3F0422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1B5230-85AF-4001-B5F2-9EDB778EA600}"/>
      </w:docPartPr>
      <w:docPartBody>
        <w:p w:rsidR="00804D4B" w:rsidRDefault="00440850" w:rsidP="00440850">
          <w:pPr>
            <w:pStyle w:val="431542BBCEF14F9A9F176DBB3F0422901"/>
          </w:pPr>
          <w:r w:rsidRPr="000578C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CCCD6A5B4A44549073B5366036EA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E1C219-DEAE-4CA9-AC12-3902248316D8}"/>
      </w:docPartPr>
      <w:docPartBody>
        <w:p w:rsidR="00804D4B" w:rsidRDefault="00440850" w:rsidP="00440850">
          <w:pPr>
            <w:pStyle w:val="7CCCCD6A5B4A44549073B5366036EA3D1"/>
          </w:pPr>
          <w:r w:rsidRPr="003D6A2F">
            <w:rPr>
              <w:rStyle w:val="PlaceholderText"/>
            </w:rPr>
            <w:t>Click or tap to enter a date.</w:t>
          </w:r>
        </w:p>
      </w:docPartBody>
    </w:docPart>
    <w:docPart>
      <w:docPartPr>
        <w:name w:val="B7CCD4106C644B7FAEAE1CCD702C7A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8F28C6-1A23-4FB6-8034-50F3A7CBA33B}"/>
      </w:docPartPr>
      <w:docPartBody>
        <w:p w:rsidR="00804D4B" w:rsidRDefault="00440850" w:rsidP="00440850">
          <w:pPr>
            <w:pStyle w:val="B7CCD4106C644B7FAEAE1CCD702C7A811"/>
          </w:pPr>
          <w:r w:rsidRPr="00631540">
            <w:rPr>
              <w:rStyle w:val="PlaceholderText"/>
              <w:szCs w:val="20"/>
            </w:rPr>
            <w:t>Choose an item.</w:t>
          </w:r>
        </w:p>
      </w:docPartBody>
    </w:docPart>
    <w:docPart>
      <w:docPartPr>
        <w:name w:val="425D388112E4441DBE541C6A333EF6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FCB907-FCDD-4899-BCA3-6D41DB0C5E2E}"/>
      </w:docPartPr>
      <w:docPartBody>
        <w:p w:rsidR="00804D4B" w:rsidRDefault="00440850" w:rsidP="00440850">
          <w:pPr>
            <w:pStyle w:val="425D388112E4441DBE541C6A333EF6E31"/>
          </w:pPr>
          <w:r w:rsidRPr="00C65CEB">
            <w:rPr>
              <w:rStyle w:val="PlaceholderText"/>
              <w:sz w:val="16"/>
              <w:szCs w:val="16"/>
            </w:rPr>
            <w:t>Click or tap here to enter text.</w:t>
          </w:r>
        </w:p>
      </w:docPartBody>
    </w:docPart>
    <w:docPart>
      <w:docPartPr>
        <w:name w:val="2B47D2BF86B5440CB44DE6ECA03753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A48648-D612-49F7-B2FB-F602049CD996}"/>
      </w:docPartPr>
      <w:docPartBody>
        <w:p w:rsidR="00804D4B" w:rsidRDefault="00440850" w:rsidP="00440850">
          <w:pPr>
            <w:pStyle w:val="2B47D2BF86B5440CB44DE6ECA03753921"/>
          </w:pPr>
          <w:r w:rsidRPr="000578C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F293CE4FDC4EDB83AE61CCF48849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1925AE-A57E-4AB0-91BB-7DEC53EC0DBF}"/>
      </w:docPartPr>
      <w:docPartBody>
        <w:p w:rsidR="00804D4B" w:rsidRDefault="00440850" w:rsidP="00440850">
          <w:pPr>
            <w:pStyle w:val="06F293CE4FDC4EDB83AE61CCF488495C1"/>
          </w:pPr>
          <w:r w:rsidRPr="003D6A2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22D59486574B298F40E5D65FC626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EFDDC6-8D76-4E43-A546-42966E511159}"/>
      </w:docPartPr>
      <w:docPartBody>
        <w:p w:rsidR="00804D4B" w:rsidRDefault="00440850" w:rsidP="00440850">
          <w:pPr>
            <w:pStyle w:val="7022D59486574B298F40E5D65FC626B21"/>
          </w:pPr>
          <w:r w:rsidRPr="00FA59A9">
            <w:rPr>
              <w:rStyle w:val="PlaceholderText"/>
            </w:rPr>
            <w:t>Click or tap to enter a date.</w:t>
          </w:r>
        </w:p>
      </w:docPartBody>
    </w:docPart>
    <w:docPart>
      <w:docPartPr>
        <w:name w:val="DA00628E404D47A6A94C604BC73C17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D7ADE2-938E-4E6C-BACD-C73D14280455}"/>
      </w:docPartPr>
      <w:docPartBody>
        <w:p w:rsidR="00804D4B" w:rsidRDefault="00440850" w:rsidP="00440850">
          <w:pPr>
            <w:pStyle w:val="DA00628E404D47A6A94C604BC73C17971"/>
          </w:pPr>
          <w:r w:rsidRPr="00A01FF2">
            <w:rPr>
              <w:rStyle w:val="PlaceholderText"/>
            </w:rPr>
            <w:t>Choose an item.</w:t>
          </w:r>
        </w:p>
      </w:docPartBody>
    </w:docPart>
    <w:docPart>
      <w:docPartPr>
        <w:name w:val="AAE3DF04495F4844855CFC38C82495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A8A25A-5127-4D69-A040-5F44EF759B95}"/>
      </w:docPartPr>
      <w:docPartBody>
        <w:p w:rsidR="00804D4B" w:rsidRDefault="00440850" w:rsidP="00440850">
          <w:pPr>
            <w:pStyle w:val="AAE3DF04495F4844855CFC38C824959C1"/>
          </w:pPr>
          <w:r w:rsidRPr="00FA59A9">
            <w:rPr>
              <w:rStyle w:val="PlaceholderText"/>
            </w:rPr>
            <w:t>Click or tap to enter a date.</w:t>
          </w:r>
        </w:p>
      </w:docPartBody>
    </w:docPart>
    <w:docPart>
      <w:docPartPr>
        <w:name w:val="EE07C4FBCA9D4A37BF7B6DF16DD501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BC17DA-6F7A-470B-8708-2238B546756A}"/>
      </w:docPartPr>
      <w:docPartBody>
        <w:p w:rsidR="00804D4B" w:rsidRDefault="00440850" w:rsidP="00440850">
          <w:pPr>
            <w:pStyle w:val="EE07C4FBCA9D4A37BF7B6DF16DD501851"/>
          </w:pPr>
          <w:r w:rsidRPr="00A01FF2">
            <w:rPr>
              <w:rStyle w:val="PlaceholderText"/>
            </w:rPr>
            <w:t>Choose an item.</w:t>
          </w:r>
        </w:p>
      </w:docPartBody>
    </w:docPart>
    <w:docPart>
      <w:docPartPr>
        <w:name w:val="46032808ECDE4794B8BEDC90570AA3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F840E0-66C2-48C4-8B63-DA08572126FE}"/>
      </w:docPartPr>
      <w:docPartBody>
        <w:p w:rsidR="00804D4B" w:rsidRDefault="00440850" w:rsidP="00440850">
          <w:pPr>
            <w:pStyle w:val="46032808ECDE4794B8BEDC90570AA3581"/>
          </w:pPr>
          <w:r w:rsidRPr="00FA59A9">
            <w:rPr>
              <w:rStyle w:val="PlaceholderText"/>
            </w:rPr>
            <w:t>Click or tap to enter a date.</w:t>
          </w:r>
        </w:p>
      </w:docPartBody>
    </w:docPart>
    <w:docPart>
      <w:docPartPr>
        <w:name w:val="CB353FFFE64141318D411B8EC23F54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E96EC7-318F-4E38-9926-7C8FD4FCD347}"/>
      </w:docPartPr>
      <w:docPartBody>
        <w:p w:rsidR="00804D4B" w:rsidRDefault="00440850" w:rsidP="00440850">
          <w:pPr>
            <w:pStyle w:val="CB353FFFE64141318D411B8EC23F54D11"/>
          </w:pPr>
          <w:r w:rsidRPr="00A01FF2">
            <w:rPr>
              <w:rStyle w:val="PlaceholderText"/>
            </w:rPr>
            <w:t>Choose an item.</w:t>
          </w:r>
        </w:p>
      </w:docPartBody>
    </w:docPart>
    <w:docPart>
      <w:docPartPr>
        <w:name w:val="5EBFB39F9C4C4FD69088440B93E083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F7FD3F-18E6-470A-A05C-AB2EBA03E4A6}"/>
      </w:docPartPr>
      <w:docPartBody>
        <w:p w:rsidR="00804D4B" w:rsidRDefault="00440850" w:rsidP="00440850">
          <w:pPr>
            <w:pStyle w:val="5EBFB39F9C4C4FD69088440B93E0835C1"/>
          </w:pPr>
          <w:r w:rsidRPr="00FA59A9">
            <w:rPr>
              <w:rStyle w:val="PlaceholderText"/>
            </w:rPr>
            <w:t>Click or tap to enter a date.</w:t>
          </w:r>
        </w:p>
      </w:docPartBody>
    </w:docPart>
    <w:docPart>
      <w:docPartPr>
        <w:name w:val="52907930916C459DBB9CA970BD6037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756BBE-030D-4471-8D26-AB130A779D28}"/>
      </w:docPartPr>
      <w:docPartBody>
        <w:p w:rsidR="00804D4B" w:rsidRDefault="00440850" w:rsidP="00440850">
          <w:pPr>
            <w:pStyle w:val="52907930916C459DBB9CA970BD6037271"/>
          </w:pPr>
          <w:r w:rsidRPr="00A01FF2">
            <w:rPr>
              <w:rStyle w:val="PlaceholderText"/>
            </w:rPr>
            <w:t>Choose an item.</w:t>
          </w:r>
        </w:p>
      </w:docPartBody>
    </w:docPart>
    <w:docPart>
      <w:docPartPr>
        <w:name w:val="3A57AFCB1D294AF9835DD1D2D8C94A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7983E1-8F9F-4548-836F-90D8BEB0E11D}"/>
      </w:docPartPr>
      <w:docPartBody>
        <w:p w:rsidR="00804D4B" w:rsidRDefault="00440850" w:rsidP="00440850">
          <w:pPr>
            <w:pStyle w:val="3A57AFCB1D294AF9835DD1D2D8C94A321"/>
          </w:pPr>
          <w:r w:rsidRPr="00FA59A9">
            <w:rPr>
              <w:rStyle w:val="PlaceholderText"/>
            </w:rPr>
            <w:t>Click or tap to enter a date.</w:t>
          </w:r>
        </w:p>
      </w:docPartBody>
    </w:docPart>
    <w:docPart>
      <w:docPartPr>
        <w:name w:val="A9FD90A00B1048E3B9BC198C24CC7E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B4F637-CE52-4C83-8074-BA33BF6B0369}"/>
      </w:docPartPr>
      <w:docPartBody>
        <w:p w:rsidR="00804D4B" w:rsidRDefault="00440850" w:rsidP="00440850">
          <w:pPr>
            <w:pStyle w:val="A9FD90A00B1048E3B9BC198C24CC7E381"/>
          </w:pPr>
          <w:r w:rsidRPr="00A01FF2">
            <w:rPr>
              <w:rStyle w:val="PlaceholderText"/>
            </w:rPr>
            <w:t>Choose an item.</w:t>
          </w:r>
        </w:p>
      </w:docPartBody>
    </w:docPart>
    <w:docPart>
      <w:docPartPr>
        <w:name w:val="AC0A71641C2D4312814F835108DA2B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244E61-700C-4CCA-87D8-7315880AE9EC}"/>
      </w:docPartPr>
      <w:docPartBody>
        <w:p w:rsidR="00D9163A" w:rsidRDefault="00440850" w:rsidP="00440850">
          <w:pPr>
            <w:pStyle w:val="AC0A71641C2D4312814F835108DA2BFA"/>
          </w:pPr>
          <w:r w:rsidRPr="00FA59A9">
            <w:rPr>
              <w:rStyle w:val="PlaceholderText"/>
            </w:rPr>
            <w:t>Click or tap to enter a date.</w:t>
          </w:r>
        </w:p>
      </w:docPartBody>
    </w:docPart>
    <w:docPart>
      <w:docPartPr>
        <w:name w:val="24C9FA0546CE4647901C4BA3A30ADA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22CF9C-5A04-48AD-A7F5-B11D80C22D9B}"/>
      </w:docPartPr>
      <w:docPartBody>
        <w:p w:rsidR="00D9163A" w:rsidRDefault="00440850" w:rsidP="00440850">
          <w:pPr>
            <w:pStyle w:val="24C9FA0546CE4647901C4BA3A30ADA89"/>
          </w:pPr>
          <w:r w:rsidRPr="00A01FF2">
            <w:rPr>
              <w:rStyle w:val="PlaceholderText"/>
            </w:rPr>
            <w:t>Choose an item.</w:t>
          </w:r>
        </w:p>
      </w:docPartBody>
    </w:docPart>
    <w:docPart>
      <w:docPartPr>
        <w:name w:val="C7AEBB50A1F4488A8402B63DB71BD0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71D283-16BB-4979-AAA0-900E9E376E31}"/>
      </w:docPartPr>
      <w:docPartBody>
        <w:p w:rsidR="00D9163A" w:rsidRDefault="00440850" w:rsidP="00440850">
          <w:pPr>
            <w:pStyle w:val="C7AEBB50A1F4488A8402B63DB71BD099"/>
          </w:pPr>
          <w:r w:rsidRPr="00FA59A9">
            <w:rPr>
              <w:rStyle w:val="PlaceholderText"/>
            </w:rPr>
            <w:t>Click or tap to enter a date.</w:t>
          </w:r>
        </w:p>
      </w:docPartBody>
    </w:docPart>
    <w:docPart>
      <w:docPartPr>
        <w:name w:val="2CED3B22BAE84ED79D14A22A11F60A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789666-05D4-49B2-8211-C99AA6A0621E}"/>
      </w:docPartPr>
      <w:docPartBody>
        <w:p w:rsidR="00D9163A" w:rsidRDefault="00440850" w:rsidP="00440850">
          <w:pPr>
            <w:pStyle w:val="2CED3B22BAE84ED79D14A22A11F60AD4"/>
          </w:pPr>
          <w:r w:rsidRPr="00A01FF2">
            <w:rPr>
              <w:rStyle w:val="PlaceholderText"/>
            </w:rPr>
            <w:t>Choose an item.</w:t>
          </w:r>
        </w:p>
      </w:docPartBody>
    </w:docPart>
    <w:docPart>
      <w:docPartPr>
        <w:name w:val="4E2A01A216C24A23AC087496E6241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D9AFD-36E2-4FA7-AE34-715A0BE3D0CF}"/>
      </w:docPartPr>
      <w:docPartBody>
        <w:p w:rsidR="00D9163A" w:rsidRDefault="00440850" w:rsidP="00440850">
          <w:pPr>
            <w:pStyle w:val="4E2A01A216C24A23AC087496E6241B51"/>
          </w:pPr>
          <w:r w:rsidRPr="00FA59A9">
            <w:rPr>
              <w:rStyle w:val="PlaceholderText"/>
            </w:rPr>
            <w:t>Click or tap to enter a date.</w:t>
          </w:r>
        </w:p>
      </w:docPartBody>
    </w:docPart>
    <w:docPart>
      <w:docPartPr>
        <w:name w:val="F2F445E277C14C439567448BE06CA8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1FC351-8B5C-4DA7-A21B-8CA8FA638AE8}"/>
      </w:docPartPr>
      <w:docPartBody>
        <w:p w:rsidR="00D9163A" w:rsidRDefault="00440850" w:rsidP="00440850">
          <w:pPr>
            <w:pStyle w:val="F2F445E277C14C439567448BE06CA8F6"/>
          </w:pPr>
          <w:r w:rsidRPr="00A01FF2">
            <w:rPr>
              <w:rStyle w:val="PlaceholderText"/>
            </w:rPr>
            <w:t>Choose an item.</w:t>
          </w:r>
        </w:p>
      </w:docPartBody>
    </w:docPart>
    <w:docPart>
      <w:docPartPr>
        <w:name w:val="C527379D1CE54D50BFB8F560CA928B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EFFC0-C5B2-4CAF-B6E1-24FD43A9B57B}"/>
      </w:docPartPr>
      <w:docPartBody>
        <w:p w:rsidR="00000000" w:rsidRDefault="00D9163A" w:rsidP="00D9163A">
          <w:pPr>
            <w:pStyle w:val="C527379D1CE54D50BFB8F560CA928B99"/>
          </w:pPr>
          <w:r w:rsidRPr="00C65CEB">
            <w:rPr>
              <w:rStyle w:val="PlaceholderText"/>
              <w:sz w:val="16"/>
              <w:szCs w:val="16"/>
            </w:rPr>
            <w:t>Click or tap here to enter text.</w:t>
          </w:r>
        </w:p>
      </w:docPartBody>
    </w:docPart>
    <w:docPart>
      <w:docPartPr>
        <w:name w:val="E455C051E9224EF69E6F6BEBCCE43E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F3C3B9-6BEB-4AC8-BD66-EF8CF316464E}"/>
      </w:docPartPr>
      <w:docPartBody>
        <w:p w:rsidR="00000000" w:rsidRDefault="00D9163A" w:rsidP="00D9163A">
          <w:pPr>
            <w:pStyle w:val="E455C051E9224EF69E6F6BEBCCE43E68"/>
          </w:pPr>
          <w:r w:rsidRPr="00C65CEB">
            <w:rPr>
              <w:rStyle w:val="PlaceholderText"/>
              <w:sz w:val="16"/>
              <w:szCs w:val="16"/>
            </w:rPr>
            <w:t>Click or tap here to enter text.</w:t>
          </w:r>
        </w:p>
      </w:docPartBody>
    </w:docPart>
    <w:docPart>
      <w:docPartPr>
        <w:name w:val="0F4D9227292A4F28807F81CA2F2845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81EDA2-E0B7-478A-8D06-8EB91CFA36B1}"/>
      </w:docPartPr>
      <w:docPartBody>
        <w:p w:rsidR="00000000" w:rsidRDefault="00D9163A" w:rsidP="00D9163A">
          <w:pPr>
            <w:pStyle w:val="0F4D9227292A4F28807F81CA2F2845EE"/>
          </w:pPr>
          <w:r w:rsidRPr="00C65CEB">
            <w:rPr>
              <w:rStyle w:val="PlaceholderText"/>
              <w:sz w:val="16"/>
              <w:szCs w:val="16"/>
            </w:rPr>
            <w:t>Click or tap here to enter text.</w:t>
          </w:r>
        </w:p>
      </w:docPartBody>
    </w:docPart>
    <w:docPart>
      <w:docPartPr>
        <w:name w:val="40B96A5086D3477CB3476AC02A4AB7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E13296-4694-4C22-AF78-59A29EC23D28}"/>
      </w:docPartPr>
      <w:docPartBody>
        <w:p w:rsidR="00000000" w:rsidRDefault="00D9163A" w:rsidP="00D9163A">
          <w:pPr>
            <w:pStyle w:val="40B96A5086D3477CB3476AC02A4AB75B"/>
          </w:pPr>
          <w:r w:rsidRPr="00C65CEB">
            <w:rPr>
              <w:rStyle w:val="PlaceholderText"/>
              <w:sz w:val="16"/>
              <w:szCs w:val="16"/>
            </w:rPr>
            <w:t>Click or tap here to enter text.</w:t>
          </w:r>
        </w:p>
      </w:docPartBody>
    </w:docPart>
    <w:docPart>
      <w:docPartPr>
        <w:name w:val="66C5D291BADF493DB486F688533EC2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1DBC26-72F4-427D-A8DB-0897B078CF63}"/>
      </w:docPartPr>
      <w:docPartBody>
        <w:p w:rsidR="00000000" w:rsidRDefault="00D9163A" w:rsidP="00D9163A">
          <w:pPr>
            <w:pStyle w:val="66C5D291BADF493DB486F688533EC21C"/>
          </w:pPr>
          <w:r w:rsidRPr="00C65CEB">
            <w:rPr>
              <w:rStyle w:val="PlaceholderText"/>
              <w:sz w:val="16"/>
              <w:szCs w:val="16"/>
            </w:rPr>
            <w:t>Click or tap here to enter text.</w:t>
          </w:r>
        </w:p>
      </w:docPartBody>
    </w:docPart>
    <w:docPart>
      <w:docPartPr>
        <w:name w:val="F2552150EE3C4F44A03AFC7431076A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E763EF-52E5-4082-8B27-713764FE446A}"/>
      </w:docPartPr>
      <w:docPartBody>
        <w:p w:rsidR="00000000" w:rsidRDefault="00D9163A" w:rsidP="00D9163A">
          <w:pPr>
            <w:pStyle w:val="F2552150EE3C4F44A03AFC7431076AFF"/>
          </w:pPr>
          <w:r w:rsidRPr="00C65CEB">
            <w:rPr>
              <w:rStyle w:val="PlaceholderText"/>
              <w:sz w:val="16"/>
              <w:szCs w:val="16"/>
            </w:rPr>
            <w:t>Click or tap here to enter text.</w:t>
          </w:r>
        </w:p>
      </w:docPartBody>
    </w:docPart>
    <w:docPart>
      <w:docPartPr>
        <w:name w:val="259EB557E1A64667BCA6D397A7484D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1A5EF0-CB81-406D-AD46-8E81A6DFF4CC}"/>
      </w:docPartPr>
      <w:docPartBody>
        <w:p w:rsidR="00000000" w:rsidRDefault="00D9163A" w:rsidP="00D9163A">
          <w:pPr>
            <w:pStyle w:val="259EB557E1A64667BCA6D397A7484D12"/>
          </w:pPr>
          <w:r w:rsidRPr="00C65CEB">
            <w:rPr>
              <w:rStyle w:val="PlaceholderText"/>
              <w:sz w:val="16"/>
              <w:szCs w:val="16"/>
            </w:rPr>
            <w:t>Click or tap here to enter text.</w:t>
          </w:r>
        </w:p>
      </w:docPartBody>
    </w:docPart>
    <w:docPart>
      <w:docPartPr>
        <w:name w:val="9DEB006E85C246F0BB6CDC0814797A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86BE9F-B0C1-46B5-B6C5-4712D5A35F99}"/>
      </w:docPartPr>
      <w:docPartBody>
        <w:p w:rsidR="00000000" w:rsidRDefault="00D9163A" w:rsidP="00D9163A">
          <w:pPr>
            <w:pStyle w:val="9DEB006E85C246F0BB6CDC0814797A97"/>
          </w:pPr>
          <w:r w:rsidRPr="00C65CEB">
            <w:rPr>
              <w:rStyle w:val="PlaceholderText"/>
              <w:sz w:val="16"/>
              <w:szCs w:val="16"/>
            </w:rPr>
            <w:t>Click or tap here to enter text.</w:t>
          </w:r>
        </w:p>
      </w:docPartBody>
    </w:docPart>
    <w:docPart>
      <w:docPartPr>
        <w:name w:val="66DD7CFC31974D88A845520FDE4FFC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4F31F4-6D3A-4C0C-8837-9B12C2E1758E}"/>
      </w:docPartPr>
      <w:docPartBody>
        <w:p w:rsidR="00000000" w:rsidRDefault="00D9163A" w:rsidP="00D9163A">
          <w:pPr>
            <w:pStyle w:val="66DD7CFC31974D88A845520FDE4FFCCD"/>
          </w:pPr>
          <w:r w:rsidRPr="00C65CEB">
            <w:rPr>
              <w:rStyle w:val="PlaceholderText"/>
              <w:sz w:val="16"/>
              <w:szCs w:val="16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C4E00"/>
    <w:rsid w:val="00440850"/>
    <w:rsid w:val="00731607"/>
    <w:rsid w:val="00804D4B"/>
    <w:rsid w:val="00AC4E00"/>
    <w:rsid w:val="00D9163A"/>
    <w:rsid w:val="00E840EB"/>
    <w:rsid w:val="00FD4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9163A"/>
    <w:rPr>
      <w:color w:val="808080"/>
    </w:rPr>
  </w:style>
  <w:style w:type="paragraph" w:customStyle="1" w:styleId="AC0A71641C2D4312814F835108DA2BFA">
    <w:name w:val="AC0A71641C2D4312814F835108DA2BFA"/>
    <w:rsid w:val="00440850"/>
  </w:style>
  <w:style w:type="paragraph" w:customStyle="1" w:styleId="24C9FA0546CE4647901C4BA3A30ADA89">
    <w:name w:val="24C9FA0546CE4647901C4BA3A30ADA89"/>
    <w:rsid w:val="00440850"/>
  </w:style>
  <w:style w:type="paragraph" w:customStyle="1" w:styleId="F1B53430FDA84E8983100E462AC03276">
    <w:name w:val="F1B53430FDA84E8983100E462AC03276"/>
    <w:rsid w:val="00440850"/>
  </w:style>
  <w:style w:type="paragraph" w:customStyle="1" w:styleId="C7AEBB50A1F4488A8402B63DB71BD099">
    <w:name w:val="C7AEBB50A1F4488A8402B63DB71BD099"/>
    <w:rsid w:val="00440850"/>
  </w:style>
  <w:style w:type="paragraph" w:customStyle="1" w:styleId="2CED3B22BAE84ED79D14A22A11F60AD4">
    <w:name w:val="2CED3B22BAE84ED79D14A22A11F60AD4"/>
    <w:rsid w:val="00440850"/>
  </w:style>
  <w:style w:type="paragraph" w:customStyle="1" w:styleId="BD78FE1D8CB747FAA98692D4C7D2FB92">
    <w:name w:val="BD78FE1D8CB747FAA98692D4C7D2FB92"/>
    <w:rsid w:val="00440850"/>
  </w:style>
  <w:style w:type="paragraph" w:customStyle="1" w:styleId="4E2A01A216C24A23AC087496E6241B51">
    <w:name w:val="4E2A01A216C24A23AC087496E6241B51"/>
    <w:rsid w:val="00440850"/>
  </w:style>
  <w:style w:type="paragraph" w:customStyle="1" w:styleId="F2F445E277C14C439567448BE06CA8F6">
    <w:name w:val="F2F445E277C14C439567448BE06CA8F6"/>
    <w:rsid w:val="00440850"/>
  </w:style>
  <w:style w:type="paragraph" w:customStyle="1" w:styleId="0E93068D6798430A8A86B0FC6D792D80">
    <w:name w:val="0E93068D6798430A8A86B0FC6D792D80"/>
    <w:rsid w:val="00440850"/>
  </w:style>
  <w:style w:type="paragraph" w:customStyle="1" w:styleId="3C7871CA0D4F4308B035BF3461D548464">
    <w:name w:val="3C7871CA0D4F4308B035BF3461D548464"/>
    <w:rsid w:val="00E840EB"/>
    <w:rPr>
      <w:rFonts w:ascii="Arial" w:eastAsiaTheme="minorHAnsi" w:hAnsi="Arial"/>
      <w:sz w:val="20"/>
    </w:rPr>
  </w:style>
  <w:style w:type="paragraph" w:customStyle="1" w:styleId="5471E22E844F40F99E3F4DB16CD2D45E">
    <w:name w:val="5471E22E844F40F99E3F4DB16CD2D45E"/>
    <w:rsid w:val="00440850"/>
    <w:rPr>
      <w:rFonts w:ascii="Arial" w:eastAsiaTheme="minorHAnsi" w:hAnsi="Arial"/>
      <w:sz w:val="20"/>
    </w:rPr>
  </w:style>
  <w:style w:type="paragraph" w:customStyle="1" w:styleId="E073CCF5E5B8436B9B541A2275334D84">
    <w:name w:val="E073CCF5E5B8436B9B541A2275334D84"/>
    <w:rsid w:val="00440850"/>
    <w:rPr>
      <w:rFonts w:ascii="Arial" w:eastAsiaTheme="minorHAnsi" w:hAnsi="Arial"/>
      <w:sz w:val="20"/>
    </w:rPr>
  </w:style>
  <w:style w:type="paragraph" w:customStyle="1" w:styleId="5DB1525EF0F94F728FA5253B3B8A59601">
    <w:name w:val="5DB1525EF0F94F728FA5253B3B8A59601"/>
    <w:rsid w:val="00440850"/>
    <w:rPr>
      <w:rFonts w:ascii="Arial" w:eastAsiaTheme="minorHAnsi" w:hAnsi="Arial"/>
      <w:sz w:val="20"/>
    </w:rPr>
  </w:style>
  <w:style w:type="paragraph" w:customStyle="1" w:styleId="9217A45358644C25B6AE1384CB9303DA">
    <w:name w:val="9217A45358644C25B6AE1384CB9303DA"/>
    <w:rsid w:val="00440850"/>
    <w:rPr>
      <w:rFonts w:ascii="Arial" w:eastAsiaTheme="minorHAnsi" w:hAnsi="Arial"/>
      <w:sz w:val="20"/>
    </w:rPr>
  </w:style>
  <w:style w:type="paragraph" w:customStyle="1" w:styleId="20635F0EEA8A404684BB09C10F0DBE76">
    <w:name w:val="20635F0EEA8A404684BB09C10F0DBE76"/>
    <w:rsid w:val="00440850"/>
    <w:rPr>
      <w:rFonts w:ascii="Arial" w:eastAsiaTheme="minorHAnsi" w:hAnsi="Arial"/>
      <w:sz w:val="20"/>
    </w:rPr>
  </w:style>
  <w:style w:type="paragraph" w:customStyle="1" w:styleId="B383981CCA2946EC896F2402172079C8">
    <w:name w:val="B383981CCA2946EC896F2402172079C8"/>
    <w:rsid w:val="00440850"/>
    <w:rPr>
      <w:rFonts w:ascii="Arial" w:eastAsiaTheme="minorHAnsi" w:hAnsi="Arial"/>
      <w:sz w:val="20"/>
    </w:rPr>
  </w:style>
  <w:style w:type="paragraph" w:customStyle="1" w:styleId="F1E2E12A66EC4371BB4FD3FA74608DD11">
    <w:name w:val="F1E2E12A66EC4371BB4FD3FA74608DD11"/>
    <w:rsid w:val="00440850"/>
    <w:rPr>
      <w:rFonts w:ascii="Arial" w:eastAsiaTheme="minorHAnsi" w:hAnsi="Arial"/>
      <w:sz w:val="20"/>
    </w:rPr>
  </w:style>
  <w:style w:type="paragraph" w:customStyle="1" w:styleId="8594DCD424024AB1927B0329EB1E50851">
    <w:name w:val="8594DCD424024AB1927B0329EB1E50851"/>
    <w:rsid w:val="00440850"/>
    <w:rPr>
      <w:rFonts w:ascii="Arial" w:eastAsiaTheme="minorHAnsi" w:hAnsi="Arial"/>
      <w:sz w:val="20"/>
    </w:rPr>
  </w:style>
  <w:style w:type="paragraph" w:customStyle="1" w:styleId="4755ACC569304345B5D00EB7520371361">
    <w:name w:val="4755ACC569304345B5D00EB7520371361"/>
    <w:rsid w:val="00440850"/>
    <w:rPr>
      <w:rFonts w:ascii="Arial" w:eastAsiaTheme="minorHAnsi" w:hAnsi="Arial"/>
      <w:sz w:val="20"/>
    </w:rPr>
  </w:style>
  <w:style w:type="paragraph" w:customStyle="1" w:styleId="8F299CC322A64E85A95D3EA2F43B86FC1">
    <w:name w:val="8F299CC322A64E85A95D3EA2F43B86FC1"/>
    <w:rsid w:val="00440850"/>
    <w:rPr>
      <w:rFonts w:ascii="Arial" w:eastAsiaTheme="minorHAnsi" w:hAnsi="Arial"/>
      <w:sz w:val="20"/>
    </w:rPr>
  </w:style>
  <w:style w:type="paragraph" w:customStyle="1" w:styleId="23F7019732D241D889817A35DA9B1EA31">
    <w:name w:val="23F7019732D241D889817A35DA9B1EA31"/>
    <w:rsid w:val="00440850"/>
    <w:rPr>
      <w:rFonts w:ascii="Arial" w:eastAsiaTheme="minorHAnsi" w:hAnsi="Arial"/>
      <w:sz w:val="20"/>
    </w:rPr>
  </w:style>
  <w:style w:type="paragraph" w:customStyle="1" w:styleId="0E507FF836BA465E83B20799230B2BAB1">
    <w:name w:val="0E507FF836BA465E83B20799230B2BAB1"/>
    <w:rsid w:val="00440850"/>
    <w:rPr>
      <w:rFonts w:ascii="Arial" w:eastAsiaTheme="minorHAnsi" w:hAnsi="Arial"/>
      <w:sz w:val="20"/>
    </w:rPr>
  </w:style>
  <w:style w:type="paragraph" w:customStyle="1" w:styleId="BFA9D87C3A2848C0B89062630139597E1">
    <w:name w:val="BFA9D87C3A2848C0B89062630139597E1"/>
    <w:rsid w:val="00440850"/>
    <w:rPr>
      <w:rFonts w:ascii="Arial" w:eastAsiaTheme="minorHAnsi" w:hAnsi="Arial"/>
      <w:sz w:val="20"/>
    </w:rPr>
  </w:style>
  <w:style w:type="paragraph" w:customStyle="1" w:styleId="FEEA7E0FE98E4B29BD26A9ED2F881A731">
    <w:name w:val="FEEA7E0FE98E4B29BD26A9ED2F881A731"/>
    <w:rsid w:val="00440850"/>
    <w:rPr>
      <w:rFonts w:ascii="Arial" w:eastAsiaTheme="minorHAnsi" w:hAnsi="Arial"/>
      <w:sz w:val="20"/>
    </w:rPr>
  </w:style>
  <w:style w:type="paragraph" w:customStyle="1" w:styleId="307711117ABA41ABB4F25B4475E4740F1">
    <w:name w:val="307711117ABA41ABB4F25B4475E4740F1"/>
    <w:rsid w:val="00440850"/>
    <w:rPr>
      <w:rFonts w:ascii="Arial" w:eastAsiaTheme="minorHAnsi" w:hAnsi="Arial"/>
      <w:sz w:val="20"/>
    </w:rPr>
  </w:style>
  <w:style w:type="paragraph" w:customStyle="1" w:styleId="F7246C60AF27472985951D193329A2411">
    <w:name w:val="F7246C60AF27472985951D193329A2411"/>
    <w:rsid w:val="00440850"/>
    <w:rPr>
      <w:rFonts w:ascii="Arial" w:eastAsiaTheme="minorHAnsi" w:hAnsi="Arial"/>
      <w:sz w:val="20"/>
    </w:rPr>
  </w:style>
  <w:style w:type="paragraph" w:customStyle="1" w:styleId="AD101A02E12145A3AE77224326AD514B1">
    <w:name w:val="AD101A02E12145A3AE77224326AD514B1"/>
    <w:rsid w:val="00440850"/>
    <w:rPr>
      <w:rFonts w:ascii="Arial" w:eastAsiaTheme="minorHAnsi" w:hAnsi="Arial"/>
      <w:sz w:val="20"/>
    </w:rPr>
  </w:style>
  <w:style w:type="paragraph" w:customStyle="1" w:styleId="9EEA779A302A41438C9C3C6E9380230F1">
    <w:name w:val="9EEA779A302A41438C9C3C6E9380230F1"/>
    <w:rsid w:val="00440850"/>
    <w:rPr>
      <w:rFonts w:ascii="Arial" w:eastAsiaTheme="minorHAnsi" w:hAnsi="Arial"/>
      <w:sz w:val="20"/>
    </w:rPr>
  </w:style>
  <w:style w:type="paragraph" w:customStyle="1" w:styleId="3DE7B458688B4C9788BE9039DFAF71101">
    <w:name w:val="3DE7B458688B4C9788BE9039DFAF71101"/>
    <w:rsid w:val="00440850"/>
    <w:rPr>
      <w:rFonts w:ascii="Arial" w:eastAsiaTheme="minorHAnsi" w:hAnsi="Arial"/>
      <w:sz w:val="20"/>
    </w:rPr>
  </w:style>
  <w:style w:type="paragraph" w:customStyle="1" w:styleId="3C669BE0E3324B839FB59297F394A8961">
    <w:name w:val="3C669BE0E3324B839FB59297F394A8961"/>
    <w:rsid w:val="00440850"/>
    <w:rPr>
      <w:rFonts w:ascii="Arial" w:eastAsiaTheme="minorHAnsi" w:hAnsi="Arial"/>
      <w:sz w:val="20"/>
    </w:rPr>
  </w:style>
  <w:style w:type="paragraph" w:customStyle="1" w:styleId="943E1F5D4EFB4A1ABF35E26941ECEEB01">
    <w:name w:val="943E1F5D4EFB4A1ABF35E26941ECEEB01"/>
    <w:rsid w:val="00440850"/>
    <w:rPr>
      <w:rFonts w:ascii="Arial" w:eastAsiaTheme="minorHAnsi" w:hAnsi="Arial"/>
      <w:sz w:val="20"/>
    </w:rPr>
  </w:style>
  <w:style w:type="paragraph" w:customStyle="1" w:styleId="431542BBCEF14F9A9F176DBB3F0422901">
    <w:name w:val="431542BBCEF14F9A9F176DBB3F0422901"/>
    <w:rsid w:val="00440850"/>
    <w:rPr>
      <w:rFonts w:ascii="Arial" w:eastAsiaTheme="minorHAnsi" w:hAnsi="Arial"/>
      <w:sz w:val="20"/>
    </w:rPr>
  </w:style>
  <w:style w:type="paragraph" w:customStyle="1" w:styleId="7CCCCD6A5B4A44549073B5366036EA3D1">
    <w:name w:val="7CCCCD6A5B4A44549073B5366036EA3D1"/>
    <w:rsid w:val="00440850"/>
    <w:rPr>
      <w:rFonts w:ascii="Arial" w:eastAsiaTheme="minorHAnsi" w:hAnsi="Arial"/>
      <w:sz w:val="20"/>
    </w:rPr>
  </w:style>
  <w:style w:type="paragraph" w:customStyle="1" w:styleId="B7CCD4106C644B7FAEAE1CCD702C7A811">
    <w:name w:val="B7CCD4106C644B7FAEAE1CCD702C7A811"/>
    <w:rsid w:val="00440850"/>
    <w:rPr>
      <w:rFonts w:ascii="Arial" w:eastAsiaTheme="minorHAnsi" w:hAnsi="Arial"/>
      <w:sz w:val="20"/>
    </w:rPr>
  </w:style>
  <w:style w:type="paragraph" w:customStyle="1" w:styleId="425D388112E4441DBE541C6A333EF6E31">
    <w:name w:val="425D388112E4441DBE541C6A333EF6E31"/>
    <w:rsid w:val="00440850"/>
    <w:rPr>
      <w:rFonts w:ascii="Arial" w:eastAsiaTheme="minorHAnsi" w:hAnsi="Arial"/>
      <w:sz w:val="20"/>
    </w:rPr>
  </w:style>
  <w:style w:type="paragraph" w:customStyle="1" w:styleId="2B47D2BF86B5440CB44DE6ECA03753921">
    <w:name w:val="2B47D2BF86B5440CB44DE6ECA03753921"/>
    <w:rsid w:val="00440850"/>
    <w:rPr>
      <w:rFonts w:ascii="Arial" w:eastAsiaTheme="minorHAnsi" w:hAnsi="Arial"/>
      <w:sz w:val="20"/>
    </w:rPr>
  </w:style>
  <w:style w:type="paragraph" w:customStyle="1" w:styleId="772AE41409DC45099CACA026B4F403AB">
    <w:name w:val="772AE41409DC45099CACA026B4F403AB"/>
    <w:rsid w:val="00440850"/>
    <w:rPr>
      <w:rFonts w:ascii="Arial" w:eastAsiaTheme="minorHAnsi" w:hAnsi="Arial"/>
      <w:sz w:val="20"/>
    </w:rPr>
  </w:style>
  <w:style w:type="paragraph" w:customStyle="1" w:styleId="FFCE5991A9A84C87A0E3798FFB332A0B">
    <w:name w:val="FFCE5991A9A84C87A0E3798FFB332A0B"/>
    <w:rsid w:val="00440850"/>
    <w:rPr>
      <w:rFonts w:ascii="Arial" w:eastAsiaTheme="minorHAnsi" w:hAnsi="Arial"/>
      <w:sz w:val="20"/>
    </w:rPr>
  </w:style>
  <w:style w:type="paragraph" w:customStyle="1" w:styleId="031868CCE3634397914CFF9064E14E33">
    <w:name w:val="031868CCE3634397914CFF9064E14E33"/>
    <w:rsid w:val="00440850"/>
    <w:rPr>
      <w:rFonts w:ascii="Arial" w:eastAsiaTheme="minorHAnsi" w:hAnsi="Arial"/>
      <w:sz w:val="20"/>
    </w:rPr>
  </w:style>
  <w:style w:type="paragraph" w:customStyle="1" w:styleId="D7524B19C7494CF78082AD05392F5E241">
    <w:name w:val="D7524B19C7494CF78082AD05392F5E241"/>
    <w:rsid w:val="00440850"/>
    <w:rPr>
      <w:rFonts w:ascii="Arial" w:eastAsiaTheme="minorHAnsi" w:hAnsi="Arial"/>
      <w:sz w:val="20"/>
    </w:rPr>
  </w:style>
  <w:style w:type="paragraph" w:customStyle="1" w:styleId="1F0A8772D6C4424196C2274DFD39A681">
    <w:name w:val="1F0A8772D6C4424196C2274DFD39A681"/>
    <w:rsid w:val="00440850"/>
    <w:rPr>
      <w:rFonts w:ascii="Arial" w:eastAsiaTheme="minorHAnsi" w:hAnsi="Arial"/>
      <w:sz w:val="20"/>
    </w:rPr>
  </w:style>
  <w:style w:type="paragraph" w:customStyle="1" w:styleId="8D625145B2654F58BB9C4D84BB8115B6">
    <w:name w:val="8D625145B2654F58BB9C4D84BB8115B6"/>
    <w:rsid w:val="00440850"/>
    <w:rPr>
      <w:rFonts w:ascii="Arial" w:eastAsiaTheme="minorHAnsi" w:hAnsi="Arial"/>
      <w:sz w:val="20"/>
    </w:rPr>
  </w:style>
  <w:style w:type="paragraph" w:customStyle="1" w:styleId="37DB9426F56147D1AFDC077FCA56ACE4">
    <w:name w:val="37DB9426F56147D1AFDC077FCA56ACE4"/>
    <w:rsid w:val="00440850"/>
    <w:rPr>
      <w:rFonts w:ascii="Arial" w:eastAsiaTheme="minorHAnsi" w:hAnsi="Arial"/>
      <w:sz w:val="20"/>
    </w:rPr>
  </w:style>
  <w:style w:type="paragraph" w:customStyle="1" w:styleId="7022D59486574B298F40E5D65FC626B21">
    <w:name w:val="7022D59486574B298F40E5D65FC626B21"/>
    <w:rsid w:val="00440850"/>
    <w:rPr>
      <w:rFonts w:ascii="Arial" w:eastAsiaTheme="minorHAnsi" w:hAnsi="Arial"/>
      <w:sz w:val="20"/>
    </w:rPr>
  </w:style>
  <w:style w:type="paragraph" w:customStyle="1" w:styleId="DA00628E404D47A6A94C604BC73C17971">
    <w:name w:val="DA00628E404D47A6A94C604BC73C17971"/>
    <w:rsid w:val="00440850"/>
    <w:rPr>
      <w:rFonts w:ascii="Arial" w:eastAsiaTheme="minorHAnsi" w:hAnsi="Arial"/>
      <w:sz w:val="20"/>
    </w:rPr>
  </w:style>
  <w:style w:type="paragraph" w:customStyle="1" w:styleId="E72A406E24B947DCB80A18E48AF97A781">
    <w:name w:val="E72A406E24B947DCB80A18E48AF97A781"/>
    <w:rsid w:val="00440850"/>
    <w:rPr>
      <w:rFonts w:ascii="Arial" w:eastAsiaTheme="minorHAnsi" w:hAnsi="Arial"/>
      <w:sz w:val="20"/>
    </w:rPr>
  </w:style>
  <w:style w:type="paragraph" w:customStyle="1" w:styleId="AAE3DF04495F4844855CFC38C824959C1">
    <w:name w:val="AAE3DF04495F4844855CFC38C824959C1"/>
    <w:rsid w:val="00440850"/>
    <w:rPr>
      <w:rFonts w:ascii="Arial" w:eastAsiaTheme="minorHAnsi" w:hAnsi="Arial"/>
      <w:sz w:val="20"/>
    </w:rPr>
  </w:style>
  <w:style w:type="paragraph" w:customStyle="1" w:styleId="EE07C4FBCA9D4A37BF7B6DF16DD501851">
    <w:name w:val="EE07C4FBCA9D4A37BF7B6DF16DD501851"/>
    <w:rsid w:val="00440850"/>
    <w:rPr>
      <w:rFonts w:ascii="Arial" w:eastAsiaTheme="minorHAnsi" w:hAnsi="Arial"/>
      <w:sz w:val="20"/>
    </w:rPr>
  </w:style>
  <w:style w:type="paragraph" w:customStyle="1" w:styleId="75802BC6814D4CC6B2B0F69C52085B891">
    <w:name w:val="75802BC6814D4CC6B2B0F69C52085B891"/>
    <w:rsid w:val="00440850"/>
    <w:rPr>
      <w:rFonts w:ascii="Arial" w:eastAsiaTheme="minorHAnsi" w:hAnsi="Arial"/>
      <w:sz w:val="20"/>
    </w:rPr>
  </w:style>
  <w:style w:type="paragraph" w:customStyle="1" w:styleId="46032808ECDE4794B8BEDC90570AA3581">
    <w:name w:val="46032808ECDE4794B8BEDC90570AA3581"/>
    <w:rsid w:val="00440850"/>
    <w:rPr>
      <w:rFonts w:ascii="Arial" w:eastAsiaTheme="minorHAnsi" w:hAnsi="Arial"/>
      <w:sz w:val="20"/>
    </w:rPr>
  </w:style>
  <w:style w:type="paragraph" w:customStyle="1" w:styleId="CB353FFFE64141318D411B8EC23F54D11">
    <w:name w:val="CB353FFFE64141318D411B8EC23F54D11"/>
    <w:rsid w:val="00440850"/>
    <w:rPr>
      <w:rFonts w:ascii="Arial" w:eastAsiaTheme="minorHAnsi" w:hAnsi="Arial"/>
      <w:sz w:val="20"/>
    </w:rPr>
  </w:style>
  <w:style w:type="paragraph" w:customStyle="1" w:styleId="35C1735361C64BDE9848A5725C4A56911">
    <w:name w:val="35C1735361C64BDE9848A5725C4A56911"/>
    <w:rsid w:val="00440850"/>
    <w:rPr>
      <w:rFonts w:ascii="Arial" w:eastAsiaTheme="minorHAnsi" w:hAnsi="Arial"/>
      <w:sz w:val="20"/>
    </w:rPr>
  </w:style>
  <w:style w:type="paragraph" w:customStyle="1" w:styleId="5EBFB39F9C4C4FD69088440B93E0835C1">
    <w:name w:val="5EBFB39F9C4C4FD69088440B93E0835C1"/>
    <w:rsid w:val="00440850"/>
    <w:rPr>
      <w:rFonts w:ascii="Arial" w:eastAsiaTheme="minorHAnsi" w:hAnsi="Arial"/>
      <w:sz w:val="20"/>
    </w:rPr>
  </w:style>
  <w:style w:type="paragraph" w:customStyle="1" w:styleId="52907930916C459DBB9CA970BD6037271">
    <w:name w:val="52907930916C459DBB9CA970BD6037271"/>
    <w:rsid w:val="00440850"/>
    <w:rPr>
      <w:rFonts w:ascii="Arial" w:eastAsiaTheme="minorHAnsi" w:hAnsi="Arial"/>
      <w:sz w:val="20"/>
    </w:rPr>
  </w:style>
  <w:style w:type="paragraph" w:customStyle="1" w:styleId="7F33038F2171442F8A8AFEDB313B5FEE1">
    <w:name w:val="7F33038F2171442F8A8AFEDB313B5FEE1"/>
    <w:rsid w:val="00440850"/>
    <w:rPr>
      <w:rFonts w:ascii="Arial" w:eastAsiaTheme="minorHAnsi" w:hAnsi="Arial"/>
      <w:sz w:val="20"/>
    </w:rPr>
  </w:style>
  <w:style w:type="paragraph" w:customStyle="1" w:styleId="3A57AFCB1D294AF9835DD1D2D8C94A321">
    <w:name w:val="3A57AFCB1D294AF9835DD1D2D8C94A321"/>
    <w:rsid w:val="00440850"/>
    <w:rPr>
      <w:rFonts w:ascii="Arial" w:eastAsiaTheme="minorHAnsi" w:hAnsi="Arial"/>
      <w:sz w:val="20"/>
    </w:rPr>
  </w:style>
  <w:style w:type="paragraph" w:customStyle="1" w:styleId="A9FD90A00B1048E3B9BC198C24CC7E381">
    <w:name w:val="A9FD90A00B1048E3B9BC198C24CC7E381"/>
    <w:rsid w:val="00440850"/>
    <w:rPr>
      <w:rFonts w:ascii="Arial" w:eastAsiaTheme="minorHAnsi" w:hAnsi="Arial"/>
      <w:sz w:val="20"/>
    </w:rPr>
  </w:style>
  <w:style w:type="paragraph" w:customStyle="1" w:styleId="71564BEF073A43A5A9593DB21A92AFD91">
    <w:name w:val="71564BEF073A43A5A9593DB21A92AFD91"/>
    <w:rsid w:val="00440850"/>
    <w:rPr>
      <w:rFonts w:ascii="Arial" w:eastAsiaTheme="minorHAnsi" w:hAnsi="Arial"/>
      <w:sz w:val="20"/>
    </w:rPr>
  </w:style>
  <w:style w:type="paragraph" w:customStyle="1" w:styleId="AD1E38C5415F46578E977A4DF4B57955">
    <w:name w:val="AD1E38C5415F46578E977A4DF4B57955"/>
    <w:rsid w:val="00D9163A"/>
  </w:style>
  <w:style w:type="paragraph" w:customStyle="1" w:styleId="C527379D1CE54D50BFB8F560CA928B99">
    <w:name w:val="C527379D1CE54D50BFB8F560CA928B99"/>
    <w:rsid w:val="00D9163A"/>
  </w:style>
  <w:style w:type="paragraph" w:customStyle="1" w:styleId="E455C051E9224EF69E6F6BEBCCE43E68">
    <w:name w:val="E455C051E9224EF69E6F6BEBCCE43E68"/>
    <w:rsid w:val="00D9163A"/>
  </w:style>
  <w:style w:type="paragraph" w:customStyle="1" w:styleId="0F4D9227292A4F28807F81CA2F2845EE">
    <w:name w:val="0F4D9227292A4F28807F81CA2F2845EE"/>
    <w:rsid w:val="00D9163A"/>
  </w:style>
  <w:style w:type="paragraph" w:customStyle="1" w:styleId="40B96A5086D3477CB3476AC02A4AB75B">
    <w:name w:val="40B96A5086D3477CB3476AC02A4AB75B"/>
    <w:rsid w:val="00D9163A"/>
  </w:style>
  <w:style w:type="paragraph" w:customStyle="1" w:styleId="66C5D291BADF493DB486F688533EC21C">
    <w:name w:val="66C5D291BADF493DB486F688533EC21C"/>
    <w:rsid w:val="00D9163A"/>
  </w:style>
  <w:style w:type="paragraph" w:customStyle="1" w:styleId="06F293CE4FDC4EDB83AE61CCF488495C1">
    <w:name w:val="06F293CE4FDC4EDB83AE61CCF488495C1"/>
    <w:rsid w:val="00440850"/>
    <w:rPr>
      <w:rFonts w:ascii="Arial" w:eastAsiaTheme="minorHAnsi" w:hAnsi="Arial"/>
      <w:sz w:val="20"/>
    </w:rPr>
  </w:style>
  <w:style w:type="paragraph" w:customStyle="1" w:styleId="F9406789DA5C46308B43FCB0A6BEDFDB">
    <w:name w:val="F9406789DA5C46308B43FCB0A6BEDFDB"/>
    <w:rsid w:val="00440850"/>
    <w:rPr>
      <w:rFonts w:ascii="Arial" w:eastAsiaTheme="minorHAnsi" w:hAnsi="Arial"/>
      <w:sz w:val="20"/>
    </w:rPr>
  </w:style>
  <w:style w:type="paragraph" w:customStyle="1" w:styleId="F2552150EE3C4F44A03AFC7431076AFF">
    <w:name w:val="F2552150EE3C4F44A03AFC7431076AFF"/>
    <w:rsid w:val="00D9163A"/>
  </w:style>
  <w:style w:type="paragraph" w:customStyle="1" w:styleId="259EB557E1A64667BCA6D397A7484D12">
    <w:name w:val="259EB557E1A64667BCA6D397A7484D12"/>
    <w:rsid w:val="00D9163A"/>
  </w:style>
  <w:style w:type="paragraph" w:customStyle="1" w:styleId="9DEB006E85C246F0BB6CDC0814797A97">
    <w:name w:val="9DEB006E85C246F0BB6CDC0814797A97"/>
    <w:rsid w:val="00D9163A"/>
  </w:style>
  <w:style w:type="paragraph" w:customStyle="1" w:styleId="66DD7CFC31974D88A845520FDE4FFCCD">
    <w:name w:val="66DD7CFC31974D88A845520FDE4FFCCD"/>
    <w:rsid w:val="00D9163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F8BFB4-8CB1-465F-8C70-6402813139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50</Words>
  <Characters>199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Elsey</dc:creator>
  <cp:keywords/>
  <dc:description/>
  <cp:lastModifiedBy>Thomas Elsey</cp:lastModifiedBy>
  <cp:revision>2</cp:revision>
  <cp:lastPrinted>2021-08-18T21:36:00Z</cp:lastPrinted>
  <dcterms:created xsi:type="dcterms:W3CDTF">2021-11-15T20:47:00Z</dcterms:created>
  <dcterms:modified xsi:type="dcterms:W3CDTF">2021-11-15T20:47:00Z</dcterms:modified>
</cp:coreProperties>
</file>